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A0F67" w14:textId="22DDE707" w:rsidR="00BF2EE7" w:rsidRDefault="008840DF" w:rsidP="008B4B00">
      <w:pPr>
        <w:jc w:val="center"/>
        <w:rPr>
          <w:rFonts w:ascii="Arial" w:hAnsi="Arial"/>
          <w:noProof/>
        </w:rPr>
      </w:pPr>
      <w:r>
        <w:rPr>
          <w:rFonts w:ascii="Arial" w:hAnsi="Arial"/>
          <w:noProof/>
        </w:rPr>
        <w:t xml:space="preserve">EXPERIENTIAL LEARNING </w:t>
      </w:r>
      <w:r w:rsidR="00780694">
        <w:rPr>
          <w:rFonts w:ascii="Arial" w:hAnsi="Arial"/>
          <w:noProof/>
        </w:rPr>
        <w:t xml:space="preserve">(EL) </w:t>
      </w:r>
      <w:r>
        <w:rPr>
          <w:rFonts w:ascii="Arial" w:hAnsi="Arial"/>
          <w:noProof/>
        </w:rPr>
        <w:t>FUNDS PROPOSAL</w:t>
      </w:r>
    </w:p>
    <w:p w14:paraId="25C1D8AB" w14:textId="159035C7" w:rsidR="008856C9" w:rsidRPr="008856C9" w:rsidRDefault="008856C9" w:rsidP="008B4B00">
      <w:pPr>
        <w:jc w:val="center"/>
        <w:rPr>
          <w:rFonts w:ascii="Arial" w:hAnsi="Arial"/>
          <w:b/>
        </w:rPr>
      </w:pPr>
      <w:r w:rsidRPr="008856C9">
        <w:rPr>
          <w:rFonts w:ascii="Arial" w:hAnsi="Arial"/>
          <w:b/>
          <w:noProof/>
        </w:rPr>
        <w:t>REGULAR (NON-CONDITIONAL) FUNDING REQUEST</w:t>
      </w:r>
    </w:p>
    <w:p w14:paraId="7244ECAD" w14:textId="77777777" w:rsidR="006F14BA" w:rsidRDefault="006F14BA" w:rsidP="00A91042">
      <w:pPr>
        <w:pStyle w:val="z-TopofForm"/>
        <w:rPr>
          <w:vanish w:val="0"/>
        </w:rPr>
      </w:pPr>
    </w:p>
    <w:p w14:paraId="001EDAC4" w14:textId="3ABB4415" w:rsidR="00A91042" w:rsidRDefault="00A91042" w:rsidP="00A91042">
      <w:pPr>
        <w:pStyle w:val="z-TopofForm"/>
      </w:pPr>
      <w:r>
        <w:t>Top of Form</w:t>
      </w:r>
    </w:p>
    <w:tbl>
      <w:tblPr>
        <w:tblStyle w:val="TableGrid"/>
        <w:tblW w:w="0" w:type="auto"/>
        <w:tblInd w:w="-113" w:type="dxa"/>
        <w:tblLook w:val="04A0" w:firstRow="1" w:lastRow="0" w:firstColumn="1" w:lastColumn="0" w:noHBand="0" w:noVBand="1"/>
      </w:tblPr>
      <w:tblGrid>
        <w:gridCol w:w="2329"/>
        <w:gridCol w:w="7134"/>
      </w:tblGrid>
      <w:tr w:rsidR="008B4B00" w:rsidRPr="00A91042" w14:paraId="0A5D71D4" w14:textId="77777777" w:rsidTr="00131137">
        <w:trPr>
          <w:trHeight w:val="656"/>
        </w:trPr>
        <w:tc>
          <w:tcPr>
            <w:tcW w:w="2362" w:type="dxa"/>
            <w:tcBorders>
              <w:top w:val="single" w:sz="12" w:space="0" w:color="auto"/>
              <w:bottom w:val="single" w:sz="12" w:space="0" w:color="auto"/>
              <w:right w:val="nil"/>
            </w:tcBorders>
            <w:shd w:val="clear" w:color="auto" w:fill="BFBFBF" w:themeFill="background1" w:themeFillShade="BF"/>
          </w:tcPr>
          <w:p w14:paraId="71E8A41C" w14:textId="62A2F28B" w:rsidR="008B4B00" w:rsidRPr="008B4B00" w:rsidRDefault="001734FB">
            <w:pPr>
              <w:rPr>
                <w:rFonts w:ascii="Arial" w:hAnsi="Arial"/>
                <w:i/>
                <w:sz w:val="20"/>
                <w:szCs w:val="20"/>
              </w:rPr>
            </w:pPr>
            <w:r>
              <w:rPr>
                <w:rFonts w:ascii="Arial" w:hAnsi="Arial"/>
                <w:i/>
                <w:sz w:val="20"/>
                <w:szCs w:val="20"/>
              </w:rPr>
              <w:t>GROUP / TEAM NAME, OR PROJECT TITLE</w:t>
            </w:r>
            <w:r w:rsidR="00375DA0">
              <w:rPr>
                <w:rFonts w:ascii="Arial" w:hAnsi="Arial"/>
                <w:i/>
                <w:sz w:val="20"/>
                <w:szCs w:val="20"/>
              </w:rPr>
              <w:t>:</w:t>
            </w:r>
          </w:p>
        </w:tc>
        <w:tc>
          <w:tcPr>
            <w:tcW w:w="7309" w:type="dxa"/>
            <w:tcBorders>
              <w:top w:val="single" w:sz="12" w:space="0" w:color="auto"/>
              <w:left w:val="nil"/>
              <w:bottom w:val="single" w:sz="12" w:space="0" w:color="auto"/>
            </w:tcBorders>
          </w:tcPr>
          <w:p w14:paraId="6A81A32A" w14:textId="1896889C" w:rsidR="008B4B00" w:rsidRPr="00A91042" w:rsidRDefault="00814BD3">
            <w:pPr>
              <w:rPr>
                <w:rFonts w:ascii="Arial" w:hAnsi="Arial"/>
              </w:rPr>
            </w:pPr>
            <w:r>
              <w:rPr>
                <w:rFonts w:ascii="Arial" w:hAnsi="Arial"/>
              </w:rPr>
              <w:t>Large Format 3D Printer Project</w:t>
            </w:r>
          </w:p>
        </w:tc>
      </w:tr>
    </w:tbl>
    <w:p w14:paraId="36EDA530" w14:textId="77777777" w:rsidR="007373DF" w:rsidRDefault="007373DF">
      <w:pPr>
        <w:rPr>
          <w:rFonts w:ascii="Arial" w:hAnsi="Arial"/>
          <w:i/>
          <w:sz w:val="20"/>
          <w:szCs w:val="20"/>
        </w:rPr>
        <w:sectPr w:rsidR="007373DF" w:rsidSect="001E5DDE">
          <w:headerReference w:type="even" r:id="rId8"/>
          <w:headerReference w:type="default" r:id="rId9"/>
          <w:headerReference w:type="first" r:id="rId10"/>
          <w:pgSz w:w="12240" w:h="15840"/>
          <w:pgMar w:top="1440" w:right="1440" w:bottom="1440" w:left="1440" w:header="720" w:footer="720" w:gutter="0"/>
          <w:cols w:space="720"/>
          <w:docGrid w:linePitch="360"/>
        </w:sectPr>
      </w:pPr>
    </w:p>
    <w:tbl>
      <w:tblPr>
        <w:tblStyle w:val="TableGrid"/>
        <w:tblW w:w="9671" w:type="dxa"/>
        <w:tblInd w:w="-113" w:type="dxa"/>
        <w:tblLook w:val="04A0" w:firstRow="1" w:lastRow="0" w:firstColumn="1" w:lastColumn="0" w:noHBand="0" w:noVBand="1"/>
      </w:tblPr>
      <w:tblGrid>
        <w:gridCol w:w="2362"/>
        <w:gridCol w:w="2348"/>
        <w:gridCol w:w="1271"/>
        <w:gridCol w:w="1047"/>
        <w:gridCol w:w="2643"/>
      </w:tblGrid>
      <w:tr w:rsidR="00DB1C0F" w:rsidRPr="00A91042" w14:paraId="6553DF87" w14:textId="77777777" w:rsidTr="00131137">
        <w:tc>
          <w:tcPr>
            <w:tcW w:w="2362" w:type="dxa"/>
            <w:tcBorders>
              <w:top w:val="single" w:sz="12" w:space="0" w:color="auto"/>
              <w:bottom w:val="single" w:sz="12" w:space="0" w:color="auto"/>
              <w:right w:val="nil"/>
            </w:tcBorders>
            <w:shd w:val="clear" w:color="auto" w:fill="BFBFBF" w:themeFill="background1" w:themeFillShade="BF"/>
          </w:tcPr>
          <w:p w14:paraId="4EAE6DAB" w14:textId="6DFD20BD" w:rsidR="00DB1C0F" w:rsidRPr="008B4B00" w:rsidRDefault="00780694">
            <w:pPr>
              <w:rPr>
                <w:rFonts w:ascii="Arial" w:hAnsi="Arial"/>
                <w:i/>
                <w:sz w:val="20"/>
                <w:szCs w:val="20"/>
              </w:rPr>
            </w:pPr>
            <w:r>
              <w:rPr>
                <w:rFonts w:ascii="Arial" w:hAnsi="Arial"/>
                <w:i/>
                <w:sz w:val="20"/>
                <w:szCs w:val="20"/>
              </w:rPr>
              <w:t>PREVIOUS FUNDING</w:t>
            </w:r>
            <w:r w:rsidR="00DB1C0F">
              <w:rPr>
                <w:rFonts w:ascii="Arial" w:hAnsi="Arial"/>
                <w:i/>
                <w:sz w:val="20"/>
                <w:szCs w:val="20"/>
              </w:rPr>
              <w:t>:</w:t>
            </w:r>
          </w:p>
        </w:tc>
        <w:tc>
          <w:tcPr>
            <w:tcW w:w="3619" w:type="dxa"/>
            <w:gridSpan w:val="2"/>
            <w:tcBorders>
              <w:top w:val="single" w:sz="12" w:space="0" w:color="auto"/>
              <w:left w:val="nil"/>
              <w:bottom w:val="single" w:sz="12" w:space="0" w:color="auto"/>
              <w:right w:val="nil"/>
            </w:tcBorders>
          </w:tcPr>
          <w:p w14:paraId="14B22698" w14:textId="68FED4C9" w:rsidR="00DB1C0F" w:rsidRDefault="00DB1C0F" w:rsidP="008856C9">
            <w:pPr>
              <w:ind w:left="367" w:hanging="360"/>
              <w:rPr>
                <w:rFonts w:ascii="Arial" w:hAnsi="Arial"/>
              </w:rPr>
            </w:pPr>
            <w:r>
              <w:rPr>
                <w:rFonts w:ascii="Arial" w:hAnsi="Arial"/>
              </w:rPr>
              <w:fldChar w:fldCharType="begin">
                <w:ffData>
                  <w:name w:val="Check4"/>
                  <w:enabled/>
                  <w:calcOnExit w:val="0"/>
                  <w:checkBox>
                    <w:sizeAuto/>
                    <w:default w:val="0"/>
                  </w:checkBox>
                </w:ffData>
              </w:fldChar>
            </w:r>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r>
              <w:rPr>
                <w:rFonts w:ascii="Arial" w:hAnsi="Arial"/>
              </w:rPr>
              <w:t xml:space="preserve"> We received EL funding </w:t>
            </w:r>
            <w:r w:rsidR="008856C9">
              <w:rPr>
                <w:rFonts w:ascii="Arial" w:hAnsi="Arial"/>
              </w:rPr>
              <w:t>last year</w:t>
            </w:r>
          </w:p>
        </w:tc>
        <w:tc>
          <w:tcPr>
            <w:tcW w:w="3690" w:type="dxa"/>
            <w:gridSpan w:val="2"/>
            <w:tcBorders>
              <w:top w:val="single" w:sz="12" w:space="0" w:color="auto"/>
              <w:left w:val="nil"/>
              <w:bottom w:val="single" w:sz="12" w:space="0" w:color="auto"/>
            </w:tcBorders>
          </w:tcPr>
          <w:p w14:paraId="5D3F6D60" w14:textId="22FCEE21" w:rsidR="00DB1C0F" w:rsidRDefault="00814BD3" w:rsidP="008856C9">
            <w:pPr>
              <w:ind w:left="350" w:hanging="350"/>
              <w:rPr>
                <w:rFonts w:ascii="Arial" w:hAnsi="Arial"/>
              </w:rPr>
            </w:pPr>
            <w:r>
              <w:rPr>
                <w:rFonts w:ascii="Arial" w:hAnsi="Arial"/>
              </w:rPr>
              <w:fldChar w:fldCharType="begin">
                <w:ffData>
                  <w:name w:val="Check5"/>
                  <w:enabled/>
                  <w:calcOnExit w:val="0"/>
                  <w:checkBox>
                    <w:sizeAuto/>
                    <w:default w:val="1"/>
                  </w:checkBox>
                </w:ffData>
              </w:fldChar>
            </w:r>
            <w:bookmarkStart w:id="0" w:name="Check5"/>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0"/>
            <w:r w:rsidR="00DB1C0F">
              <w:rPr>
                <w:rFonts w:ascii="Arial" w:hAnsi="Arial"/>
              </w:rPr>
              <w:t xml:space="preserve"> We </w:t>
            </w:r>
            <w:r w:rsidR="008856C9">
              <w:rPr>
                <w:rFonts w:ascii="Arial" w:hAnsi="Arial"/>
              </w:rPr>
              <w:t>did</w:t>
            </w:r>
            <w:r w:rsidR="00DB1C0F">
              <w:rPr>
                <w:rFonts w:ascii="Arial" w:hAnsi="Arial"/>
              </w:rPr>
              <w:t xml:space="preserve"> </w:t>
            </w:r>
            <w:r w:rsidR="00DB1C0F" w:rsidRPr="00DB1C0F">
              <w:rPr>
                <w:rFonts w:ascii="Arial" w:hAnsi="Arial"/>
                <w:i/>
              </w:rPr>
              <w:t>not</w:t>
            </w:r>
            <w:r w:rsidR="008856C9">
              <w:rPr>
                <w:rFonts w:ascii="Arial" w:hAnsi="Arial"/>
              </w:rPr>
              <w:t xml:space="preserve"> receive</w:t>
            </w:r>
            <w:r w:rsidR="00DB1C0F">
              <w:rPr>
                <w:rFonts w:ascii="Arial" w:hAnsi="Arial"/>
              </w:rPr>
              <w:t xml:space="preserve"> EL funding </w:t>
            </w:r>
            <w:r w:rsidR="008856C9">
              <w:rPr>
                <w:rFonts w:ascii="Arial" w:hAnsi="Arial"/>
              </w:rPr>
              <w:t>last year</w:t>
            </w:r>
          </w:p>
        </w:tc>
      </w:tr>
      <w:tr w:rsidR="00131137" w:rsidRPr="00A91042" w14:paraId="0D35AA7C" w14:textId="77777777" w:rsidTr="00CA47FB">
        <w:trPr>
          <w:trHeight w:val="267"/>
        </w:trPr>
        <w:tc>
          <w:tcPr>
            <w:tcW w:w="2362" w:type="dxa"/>
            <w:tcBorders>
              <w:top w:val="single" w:sz="12" w:space="0" w:color="auto"/>
              <w:right w:val="nil"/>
            </w:tcBorders>
            <w:shd w:val="clear" w:color="auto" w:fill="BFBFBF" w:themeFill="background1" w:themeFillShade="BF"/>
          </w:tcPr>
          <w:p w14:paraId="18DC4378" w14:textId="35990BAD" w:rsidR="00131137" w:rsidRDefault="00131137" w:rsidP="00131137">
            <w:pPr>
              <w:jc w:val="right"/>
              <w:rPr>
                <w:rFonts w:ascii="Arial" w:hAnsi="Arial"/>
                <w:i/>
                <w:sz w:val="20"/>
                <w:szCs w:val="20"/>
              </w:rPr>
            </w:pPr>
            <w:r>
              <w:rPr>
                <w:rFonts w:ascii="Arial" w:hAnsi="Arial"/>
                <w:i/>
                <w:sz w:val="20"/>
                <w:szCs w:val="20"/>
              </w:rPr>
              <w:t xml:space="preserve">OUR TEAM HAS __ </w:t>
            </w:r>
            <w:r w:rsidR="004743D9">
              <w:rPr>
                <w:rFonts w:ascii="Arial" w:hAnsi="Arial"/>
                <w:i/>
                <w:sz w:val="20"/>
                <w:szCs w:val="20"/>
              </w:rPr>
              <w:t>“FULL DURATION</w:t>
            </w:r>
            <w:r w:rsidR="004743D9">
              <w:rPr>
                <w:rStyle w:val="FootnoteReference"/>
                <w:rFonts w:ascii="Arial" w:hAnsi="Arial"/>
                <w:i/>
                <w:sz w:val="20"/>
                <w:szCs w:val="20"/>
              </w:rPr>
              <w:footnoteReference w:id="1"/>
            </w:r>
            <w:r w:rsidR="004743D9">
              <w:rPr>
                <w:rFonts w:ascii="Arial" w:hAnsi="Arial"/>
                <w:i/>
                <w:sz w:val="20"/>
                <w:szCs w:val="20"/>
              </w:rPr>
              <w:t xml:space="preserve">” </w:t>
            </w:r>
            <w:r>
              <w:rPr>
                <w:rFonts w:ascii="Arial" w:hAnsi="Arial"/>
                <w:i/>
                <w:sz w:val="20"/>
                <w:szCs w:val="20"/>
              </w:rPr>
              <w:t>MEMBERS:</w:t>
            </w:r>
          </w:p>
        </w:tc>
        <w:tc>
          <w:tcPr>
            <w:tcW w:w="2348" w:type="dxa"/>
            <w:tcBorders>
              <w:top w:val="single" w:sz="4" w:space="0" w:color="auto"/>
              <w:left w:val="nil"/>
              <w:bottom w:val="single" w:sz="4" w:space="0" w:color="auto"/>
              <w:right w:val="single" w:sz="4" w:space="0" w:color="auto"/>
            </w:tcBorders>
          </w:tcPr>
          <w:p w14:paraId="55150CD0" w14:textId="7C7BD6A8" w:rsidR="00131137" w:rsidRDefault="00814BD3" w:rsidP="00CA47FB">
            <w:pPr>
              <w:ind w:left="367" w:hanging="367"/>
              <w:rPr>
                <w:rFonts w:ascii="Arial" w:hAnsi="Arial"/>
              </w:rPr>
            </w:pPr>
            <w:r>
              <w:rPr>
                <w:rFonts w:ascii="Arial" w:hAnsi="Arial"/>
              </w:rPr>
              <w:t>5</w:t>
            </w:r>
          </w:p>
        </w:tc>
        <w:tc>
          <w:tcPr>
            <w:tcW w:w="2318" w:type="dxa"/>
            <w:gridSpan w:val="2"/>
            <w:tcBorders>
              <w:top w:val="single" w:sz="4" w:space="0" w:color="auto"/>
              <w:left w:val="single" w:sz="4" w:space="0" w:color="auto"/>
              <w:bottom w:val="single" w:sz="4" w:space="0" w:color="auto"/>
              <w:right w:val="nil"/>
            </w:tcBorders>
            <w:shd w:val="clear" w:color="auto" w:fill="BFBFBF" w:themeFill="background1" w:themeFillShade="BF"/>
          </w:tcPr>
          <w:p w14:paraId="23997213" w14:textId="35E6D655" w:rsidR="00131137" w:rsidRDefault="00131137" w:rsidP="002530CD">
            <w:pPr>
              <w:ind w:left="346" w:hanging="346"/>
              <w:jc w:val="right"/>
              <w:rPr>
                <w:rFonts w:ascii="Arial" w:hAnsi="Arial"/>
              </w:rPr>
            </w:pPr>
            <w:r>
              <w:rPr>
                <w:rFonts w:ascii="Arial" w:hAnsi="Arial"/>
                <w:i/>
                <w:sz w:val="20"/>
                <w:szCs w:val="20"/>
              </w:rPr>
              <w:t>... OF WHOM _</w:t>
            </w:r>
            <w:r w:rsidR="00814BD3">
              <w:rPr>
                <w:rFonts w:ascii="Arial" w:hAnsi="Arial"/>
                <w:i/>
                <w:sz w:val="20"/>
                <w:szCs w:val="20"/>
              </w:rPr>
              <w:t>5</w:t>
            </w:r>
            <w:r>
              <w:rPr>
                <w:rFonts w:ascii="Arial" w:hAnsi="Arial"/>
                <w:i/>
                <w:sz w:val="20"/>
                <w:szCs w:val="20"/>
              </w:rPr>
              <w:t xml:space="preserve">__ ARE SEAS </w:t>
            </w:r>
            <w:r w:rsidR="002530CD">
              <w:rPr>
                <w:rFonts w:ascii="Arial" w:hAnsi="Arial"/>
                <w:i/>
                <w:sz w:val="20"/>
                <w:szCs w:val="20"/>
              </w:rPr>
              <w:t>MAJORS</w:t>
            </w:r>
            <w:r>
              <w:rPr>
                <w:rFonts w:ascii="Arial" w:hAnsi="Arial"/>
                <w:i/>
                <w:sz w:val="20"/>
                <w:szCs w:val="20"/>
              </w:rPr>
              <w:t>:</w:t>
            </w:r>
          </w:p>
        </w:tc>
        <w:tc>
          <w:tcPr>
            <w:tcW w:w="2643" w:type="dxa"/>
            <w:tcBorders>
              <w:top w:val="single" w:sz="4" w:space="0" w:color="auto"/>
              <w:left w:val="nil"/>
              <w:bottom w:val="single" w:sz="4" w:space="0" w:color="auto"/>
              <w:right w:val="single" w:sz="4" w:space="0" w:color="auto"/>
            </w:tcBorders>
          </w:tcPr>
          <w:p w14:paraId="50BA1147" w14:textId="77777777" w:rsidR="00131137" w:rsidRDefault="00131137" w:rsidP="00CA47FB">
            <w:pPr>
              <w:rPr>
                <w:rFonts w:ascii="Arial" w:hAnsi="Arial"/>
              </w:rPr>
            </w:pPr>
          </w:p>
        </w:tc>
      </w:tr>
      <w:tr w:rsidR="00D97713" w:rsidRPr="00A91042" w14:paraId="5B837CD6" w14:textId="77777777" w:rsidTr="00131137">
        <w:tc>
          <w:tcPr>
            <w:tcW w:w="2362" w:type="dxa"/>
            <w:tcBorders>
              <w:top w:val="single" w:sz="12" w:space="0" w:color="auto"/>
              <w:bottom w:val="single" w:sz="12" w:space="0" w:color="auto"/>
              <w:right w:val="nil"/>
            </w:tcBorders>
            <w:shd w:val="clear" w:color="auto" w:fill="BFBFBF" w:themeFill="background1" w:themeFillShade="BF"/>
          </w:tcPr>
          <w:p w14:paraId="4D66392E" w14:textId="6B905234" w:rsidR="007373DF" w:rsidRPr="008B4B00" w:rsidRDefault="00780694" w:rsidP="00131137">
            <w:pPr>
              <w:jc w:val="right"/>
              <w:rPr>
                <w:rFonts w:ascii="Arial" w:hAnsi="Arial"/>
                <w:i/>
                <w:sz w:val="20"/>
                <w:szCs w:val="20"/>
              </w:rPr>
            </w:pPr>
            <w:r>
              <w:rPr>
                <w:rFonts w:ascii="Arial" w:hAnsi="Arial"/>
                <w:i/>
                <w:sz w:val="20"/>
                <w:szCs w:val="20"/>
              </w:rPr>
              <w:t>OUR</w:t>
            </w:r>
            <w:r w:rsidR="00DB1C0F">
              <w:rPr>
                <w:rFonts w:ascii="Arial" w:hAnsi="Arial"/>
                <w:i/>
                <w:sz w:val="20"/>
                <w:szCs w:val="20"/>
              </w:rPr>
              <w:t xml:space="preserve"> GROUP</w:t>
            </w:r>
            <w:r>
              <w:rPr>
                <w:rFonts w:ascii="Arial" w:hAnsi="Arial"/>
                <w:i/>
                <w:sz w:val="20"/>
                <w:szCs w:val="20"/>
              </w:rPr>
              <w:t xml:space="preserve"> IS A</w:t>
            </w:r>
            <w:r w:rsidR="00DB1C0F">
              <w:rPr>
                <w:rFonts w:ascii="Arial" w:hAnsi="Arial"/>
                <w:i/>
                <w:sz w:val="20"/>
                <w:szCs w:val="20"/>
              </w:rPr>
              <w:t xml:space="preserve"> (check only one)</w:t>
            </w:r>
          </w:p>
        </w:tc>
        <w:tc>
          <w:tcPr>
            <w:tcW w:w="2348" w:type="dxa"/>
            <w:tcBorders>
              <w:top w:val="single" w:sz="12" w:space="0" w:color="auto"/>
              <w:left w:val="nil"/>
              <w:bottom w:val="single" w:sz="12" w:space="0" w:color="auto"/>
              <w:right w:val="nil"/>
            </w:tcBorders>
          </w:tcPr>
          <w:p w14:paraId="65AC7067" w14:textId="1D0EC388" w:rsidR="007373DF" w:rsidRPr="00A91042" w:rsidRDefault="007373DF" w:rsidP="00DB1C0F">
            <w:pPr>
              <w:rPr>
                <w:rFonts w:ascii="Arial" w:hAnsi="Arial"/>
              </w:rPr>
            </w:pPr>
            <w:r>
              <w:rPr>
                <w:rFonts w:ascii="Arial" w:hAnsi="Arial"/>
              </w:rPr>
              <w:fldChar w:fldCharType="begin">
                <w:ffData>
                  <w:name w:val="Check4"/>
                  <w:enabled/>
                  <w:calcOnExit w:val="0"/>
                  <w:checkBox>
                    <w:sizeAuto/>
                    <w:default w:val="0"/>
                  </w:checkBox>
                </w:ffData>
              </w:fldChar>
            </w:r>
            <w:bookmarkStart w:id="1" w:name="Check4"/>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1"/>
            <w:r>
              <w:rPr>
                <w:rFonts w:ascii="Arial" w:hAnsi="Arial"/>
              </w:rPr>
              <w:t xml:space="preserve"> </w:t>
            </w:r>
            <w:r w:rsidR="00DB1C0F">
              <w:rPr>
                <w:rFonts w:ascii="Arial" w:hAnsi="Arial"/>
              </w:rPr>
              <w:t>Competitive club</w:t>
            </w:r>
            <w:r w:rsidR="002530CD">
              <w:rPr>
                <w:rStyle w:val="FootnoteReference"/>
                <w:rFonts w:ascii="Arial" w:hAnsi="Arial"/>
              </w:rPr>
              <w:footnoteReference w:id="2"/>
            </w:r>
          </w:p>
        </w:tc>
        <w:tc>
          <w:tcPr>
            <w:tcW w:w="2318" w:type="dxa"/>
            <w:gridSpan w:val="2"/>
            <w:tcBorders>
              <w:top w:val="single" w:sz="12" w:space="0" w:color="auto"/>
              <w:left w:val="nil"/>
              <w:bottom w:val="single" w:sz="12" w:space="0" w:color="auto"/>
              <w:right w:val="nil"/>
            </w:tcBorders>
          </w:tcPr>
          <w:p w14:paraId="2360FF54" w14:textId="421777F8" w:rsidR="007373DF" w:rsidRPr="00A91042" w:rsidRDefault="007373DF" w:rsidP="00012590">
            <w:pPr>
              <w:ind w:left="346" w:hanging="346"/>
              <w:rPr>
                <w:rFonts w:ascii="Arial" w:hAnsi="Arial"/>
              </w:rPr>
            </w:pPr>
            <w:r>
              <w:rPr>
                <w:rFonts w:ascii="Arial" w:hAnsi="Arial"/>
              </w:rPr>
              <w:fldChar w:fldCharType="begin">
                <w:ffData>
                  <w:name w:val="Check7"/>
                  <w:enabled/>
                  <w:calcOnExit w:val="0"/>
                  <w:checkBox>
                    <w:sizeAuto/>
                    <w:default w:val="0"/>
                  </w:checkBox>
                </w:ffData>
              </w:fldChar>
            </w:r>
            <w:bookmarkStart w:id="2" w:name="Check7"/>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2"/>
            <w:r>
              <w:rPr>
                <w:rFonts w:ascii="Arial" w:hAnsi="Arial"/>
              </w:rPr>
              <w:t xml:space="preserve"> </w:t>
            </w:r>
            <w:r w:rsidR="00012590">
              <w:rPr>
                <w:rFonts w:ascii="Arial" w:hAnsi="Arial"/>
              </w:rPr>
              <w:t>Service or Learning</w:t>
            </w:r>
            <w:r w:rsidR="00DB1C0F">
              <w:rPr>
                <w:rFonts w:ascii="Arial" w:hAnsi="Arial"/>
              </w:rPr>
              <w:t xml:space="preserve"> </w:t>
            </w:r>
            <w:r w:rsidR="006F14BA">
              <w:rPr>
                <w:rFonts w:ascii="Arial" w:hAnsi="Arial"/>
              </w:rPr>
              <w:t>club</w:t>
            </w:r>
            <w:r w:rsidR="002530CD">
              <w:rPr>
                <w:rStyle w:val="FootnoteReference"/>
                <w:rFonts w:ascii="Arial" w:hAnsi="Arial"/>
              </w:rPr>
              <w:footnoteReference w:id="3"/>
            </w:r>
            <w:r w:rsidR="00DB1C0F">
              <w:rPr>
                <w:rFonts w:ascii="Arial" w:hAnsi="Arial"/>
              </w:rPr>
              <w:t xml:space="preserve"> </w:t>
            </w:r>
          </w:p>
        </w:tc>
        <w:tc>
          <w:tcPr>
            <w:tcW w:w="2643" w:type="dxa"/>
            <w:tcBorders>
              <w:top w:val="single" w:sz="12" w:space="0" w:color="auto"/>
              <w:left w:val="nil"/>
              <w:bottom w:val="single" w:sz="12" w:space="0" w:color="auto"/>
            </w:tcBorders>
          </w:tcPr>
          <w:p w14:paraId="5B30002C" w14:textId="445A2487" w:rsidR="007373DF" w:rsidRPr="00A91042" w:rsidRDefault="00814BD3" w:rsidP="00012590">
            <w:pPr>
              <w:ind w:left="375" w:hanging="375"/>
              <w:rPr>
                <w:rFonts w:ascii="Arial" w:hAnsi="Arial"/>
              </w:rPr>
            </w:pPr>
            <w:r>
              <w:rPr>
                <w:rFonts w:ascii="Arial" w:hAnsi="Arial"/>
              </w:rPr>
              <w:fldChar w:fldCharType="begin">
                <w:ffData>
                  <w:name w:val="Check10"/>
                  <w:enabled/>
                  <w:calcOnExit w:val="0"/>
                  <w:checkBox>
                    <w:sizeAuto/>
                    <w:default w:val="1"/>
                  </w:checkBox>
                </w:ffData>
              </w:fldChar>
            </w:r>
            <w:bookmarkStart w:id="3" w:name="Check10"/>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3"/>
            <w:r w:rsidR="007373DF">
              <w:rPr>
                <w:rFonts w:ascii="Arial" w:hAnsi="Arial"/>
              </w:rPr>
              <w:t xml:space="preserve"> </w:t>
            </w:r>
            <w:r w:rsidR="00012590">
              <w:rPr>
                <w:rFonts w:ascii="Arial" w:hAnsi="Arial"/>
              </w:rPr>
              <w:t>other form of project group</w:t>
            </w:r>
          </w:p>
        </w:tc>
      </w:tr>
      <w:tr w:rsidR="00D97713" w:rsidRPr="00A91042" w14:paraId="5CD216E8" w14:textId="77777777" w:rsidTr="00131137">
        <w:tc>
          <w:tcPr>
            <w:tcW w:w="2362" w:type="dxa"/>
            <w:tcBorders>
              <w:top w:val="single" w:sz="4" w:space="0" w:color="auto"/>
              <w:bottom w:val="single" w:sz="12" w:space="0" w:color="auto"/>
              <w:right w:val="nil"/>
            </w:tcBorders>
            <w:shd w:val="clear" w:color="auto" w:fill="BFBFBF" w:themeFill="background1" w:themeFillShade="BF"/>
          </w:tcPr>
          <w:p w14:paraId="10E25A95" w14:textId="6B999B47" w:rsidR="007373DF" w:rsidRPr="008B4B00" w:rsidRDefault="00780694" w:rsidP="00131137">
            <w:pPr>
              <w:jc w:val="right"/>
              <w:rPr>
                <w:rFonts w:ascii="Arial" w:hAnsi="Arial"/>
                <w:i/>
                <w:sz w:val="20"/>
                <w:szCs w:val="20"/>
              </w:rPr>
            </w:pPr>
            <w:r>
              <w:rPr>
                <w:rFonts w:ascii="Arial" w:hAnsi="Arial"/>
                <w:i/>
                <w:sz w:val="20"/>
                <w:szCs w:val="20"/>
              </w:rPr>
              <w:t>OUR TEAM INCLUDES (check all that apply)</w:t>
            </w:r>
            <w:r w:rsidR="007373DF">
              <w:rPr>
                <w:rFonts w:ascii="Arial" w:hAnsi="Arial"/>
                <w:i/>
                <w:sz w:val="20"/>
                <w:szCs w:val="20"/>
              </w:rPr>
              <w:t>:</w:t>
            </w:r>
          </w:p>
          <w:p w14:paraId="79729AF2" w14:textId="77777777" w:rsidR="007373DF" w:rsidRPr="008B4B00" w:rsidRDefault="007373DF" w:rsidP="00131137">
            <w:pPr>
              <w:jc w:val="right"/>
              <w:rPr>
                <w:rFonts w:ascii="Arial" w:hAnsi="Arial"/>
                <w:i/>
                <w:sz w:val="20"/>
                <w:szCs w:val="20"/>
              </w:rPr>
            </w:pPr>
          </w:p>
        </w:tc>
        <w:tc>
          <w:tcPr>
            <w:tcW w:w="2348" w:type="dxa"/>
            <w:tcBorders>
              <w:top w:val="single" w:sz="12" w:space="0" w:color="auto"/>
              <w:left w:val="nil"/>
              <w:bottom w:val="single" w:sz="4" w:space="0" w:color="auto"/>
            </w:tcBorders>
          </w:tcPr>
          <w:p w14:paraId="07FD9529" w14:textId="780D8B12" w:rsidR="007373DF" w:rsidRDefault="00814BD3">
            <w:pPr>
              <w:rPr>
                <w:rFonts w:ascii="Arial" w:hAnsi="Arial"/>
              </w:rPr>
            </w:pPr>
            <w:r>
              <w:rPr>
                <w:rFonts w:ascii="Arial" w:hAnsi="Arial"/>
              </w:rPr>
              <w:fldChar w:fldCharType="begin">
                <w:ffData>
                  <w:name w:val="Check1"/>
                  <w:enabled/>
                  <w:calcOnExit w:val="0"/>
                  <w:checkBox>
                    <w:sizeAuto/>
                    <w:default w:val="1"/>
                  </w:checkBox>
                </w:ffData>
              </w:fldChar>
            </w:r>
            <w:bookmarkStart w:id="4" w:name="Check1"/>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4"/>
            <w:r w:rsidR="007373DF">
              <w:rPr>
                <w:rFonts w:ascii="Arial" w:hAnsi="Arial"/>
              </w:rPr>
              <w:t xml:space="preserve"> Undergraduate</w:t>
            </w:r>
            <w:r w:rsidR="00780694">
              <w:rPr>
                <w:rFonts w:ascii="Arial" w:hAnsi="Arial"/>
              </w:rPr>
              <w:t>s</w:t>
            </w:r>
          </w:p>
          <w:p w14:paraId="3CAF3F55" w14:textId="3095E560" w:rsidR="007373DF" w:rsidRPr="00A91042" w:rsidRDefault="007373DF" w:rsidP="002530CD">
            <w:pPr>
              <w:ind w:left="367" w:hanging="367"/>
              <w:rPr>
                <w:rFonts w:ascii="Arial" w:hAnsi="Arial"/>
              </w:rPr>
            </w:pPr>
            <w:r>
              <w:rPr>
                <w:rFonts w:ascii="Arial" w:hAnsi="Arial"/>
              </w:rPr>
              <w:fldChar w:fldCharType="begin">
                <w:ffData>
                  <w:name w:val="Check2"/>
                  <w:enabled/>
                  <w:calcOnExit w:val="0"/>
                  <w:checkBox>
                    <w:sizeAuto/>
                    <w:default w:val="0"/>
                  </w:checkBox>
                </w:ffData>
              </w:fldChar>
            </w:r>
            <w:bookmarkStart w:id="5" w:name="Check2"/>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5"/>
            <w:r>
              <w:rPr>
                <w:rFonts w:ascii="Arial" w:hAnsi="Arial"/>
              </w:rPr>
              <w:t xml:space="preserve"> Graduate</w:t>
            </w:r>
            <w:r w:rsidR="002530CD">
              <w:rPr>
                <w:rFonts w:ascii="Arial" w:hAnsi="Arial"/>
              </w:rPr>
              <w:t xml:space="preserve"> students</w:t>
            </w:r>
          </w:p>
        </w:tc>
        <w:tc>
          <w:tcPr>
            <w:tcW w:w="2318" w:type="dxa"/>
            <w:gridSpan w:val="2"/>
            <w:tcBorders>
              <w:top w:val="single" w:sz="12" w:space="0" w:color="auto"/>
              <w:bottom w:val="single" w:sz="4" w:space="0" w:color="auto"/>
              <w:right w:val="nil"/>
            </w:tcBorders>
            <w:shd w:val="clear" w:color="auto" w:fill="BFBFBF" w:themeFill="background1" w:themeFillShade="BF"/>
          </w:tcPr>
          <w:p w14:paraId="2A1D7ED1" w14:textId="20DFE38C" w:rsidR="007373DF" w:rsidRPr="00375DA0" w:rsidRDefault="00780694" w:rsidP="00131137">
            <w:pPr>
              <w:jc w:val="right"/>
              <w:rPr>
                <w:rFonts w:ascii="Arial" w:hAnsi="Arial"/>
                <w:i/>
                <w:sz w:val="20"/>
                <w:szCs w:val="20"/>
              </w:rPr>
            </w:pPr>
            <w:r>
              <w:rPr>
                <w:rFonts w:ascii="Arial" w:hAnsi="Arial"/>
                <w:i/>
                <w:sz w:val="20"/>
                <w:szCs w:val="20"/>
              </w:rPr>
              <w:t xml:space="preserve">WE ARE </w:t>
            </w:r>
            <w:r w:rsidR="001734FB">
              <w:rPr>
                <w:rFonts w:ascii="Arial" w:hAnsi="Arial"/>
                <w:i/>
                <w:sz w:val="20"/>
                <w:szCs w:val="20"/>
              </w:rPr>
              <w:t xml:space="preserve">REQUESTING FUNDING FOR THESE </w:t>
            </w:r>
            <w:r>
              <w:rPr>
                <w:rFonts w:ascii="Arial" w:hAnsi="Arial"/>
                <w:i/>
                <w:sz w:val="20"/>
                <w:szCs w:val="20"/>
              </w:rPr>
              <w:t>TERMS</w:t>
            </w:r>
            <w:r w:rsidR="007373DF" w:rsidRPr="00375DA0">
              <w:rPr>
                <w:rFonts w:ascii="Arial" w:hAnsi="Arial"/>
                <w:i/>
                <w:sz w:val="20"/>
                <w:szCs w:val="20"/>
              </w:rPr>
              <w:t>:</w:t>
            </w:r>
          </w:p>
        </w:tc>
        <w:tc>
          <w:tcPr>
            <w:tcW w:w="2643" w:type="dxa"/>
            <w:tcBorders>
              <w:top w:val="single" w:sz="12" w:space="0" w:color="auto"/>
              <w:left w:val="nil"/>
              <w:bottom w:val="single" w:sz="4" w:space="0" w:color="auto"/>
            </w:tcBorders>
          </w:tcPr>
          <w:p w14:paraId="3423BA4D" w14:textId="7174D233" w:rsidR="007373DF" w:rsidRDefault="007373DF" w:rsidP="00375DA0">
            <w:pPr>
              <w:rPr>
                <w:rFonts w:ascii="Arial" w:hAnsi="Arial"/>
              </w:rPr>
            </w:pPr>
            <w:r>
              <w:rPr>
                <w:rFonts w:ascii="Arial" w:hAnsi="Arial"/>
              </w:rPr>
              <w:fldChar w:fldCharType="begin">
                <w:ffData>
                  <w:name w:val="Check1"/>
                  <w:enabled/>
                  <w:calcOnExit w:val="0"/>
                  <w:checkBox>
                    <w:sizeAuto/>
                    <w:default w:val="0"/>
                  </w:checkBox>
                </w:ffData>
              </w:fldChar>
            </w:r>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r>
              <w:rPr>
                <w:rFonts w:ascii="Arial" w:hAnsi="Arial"/>
              </w:rPr>
              <w:t xml:space="preserve"> Fall  </w:t>
            </w:r>
            <w:r>
              <w:rPr>
                <w:rFonts w:ascii="Arial" w:hAnsi="Arial"/>
              </w:rPr>
              <w:fldChar w:fldCharType="begin">
                <w:ffData>
                  <w:name w:val="Check13"/>
                  <w:enabled/>
                  <w:calcOnExit w:val="0"/>
                  <w:checkBox>
                    <w:sizeAuto/>
                    <w:default w:val="0"/>
                  </w:checkBox>
                </w:ffData>
              </w:fldChar>
            </w:r>
            <w:bookmarkStart w:id="6" w:name="Check13"/>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bookmarkEnd w:id="6"/>
            <w:r>
              <w:rPr>
                <w:rFonts w:ascii="Arial" w:hAnsi="Arial"/>
              </w:rPr>
              <w:t xml:space="preserve"> Summer</w:t>
            </w:r>
          </w:p>
          <w:p w14:paraId="4896D0B9" w14:textId="1566CFCE" w:rsidR="007373DF" w:rsidRPr="00A91042" w:rsidRDefault="00814BD3" w:rsidP="00375DA0">
            <w:pPr>
              <w:rPr>
                <w:rFonts w:ascii="Arial" w:hAnsi="Arial"/>
              </w:rPr>
            </w:pPr>
            <w:r>
              <w:rPr>
                <w:rFonts w:ascii="Arial" w:hAnsi="Arial"/>
              </w:rPr>
              <w:fldChar w:fldCharType="begin">
                <w:ffData>
                  <w:name w:val=""/>
                  <w:enabled/>
                  <w:calcOnExit w:val="0"/>
                  <w:checkBox>
                    <w:sizeAuto/>
                    <w:default w:val="1"/>
                  </w:checkBox>
                </w:ffData>
              </w:fldChar>
            </w:r>
            <w:r>
              <w:rPr>
                <w:rFonts w:ascii="Arial" w:hAnsi="Arial"/>
              </w:rPr>
              <w:instrText xml:space="preserve"> FORMCHECKBOX </w:instrText>
            </w:r>
            <w:r w:rsidR="008A6DD9">
              <w:rPr>
                <w:rFonts w:ascii="Arial" w:hAnsi="Arial"/>
              </w:rPr>
            </w:r>
            <w:r w:rsidR="008A6DD9">
              <w:rPr>
                <w:rFonts w:ascii="Arial" w:hAnsi="Arial"/>
              </w:rPr>
              <w:fldChar w:fldCharType="separate"/>
            </w:r>
            <w:r>
              <w:rPr>
                <w:rFonts w:ascii="Arial" w:hAnsi="Arial"/>
              </w:rPr>
              <w:fldChar w:fldCharType="end"/>
            </w:r>
            <w:r w:rsidR="007373DF">
              <w:rPr>
                <w:rFonts w:ascii="Arial" w:hAnsi="Arial"/>
              </w:rPr>
              <w:t xml:space="preserve"> Spring</w:t>
            </w:r>
          </w:p>
        </w:tc>
      </w:tr>
    </w:tbl>
    <w:p w14:paraId="4344EE2D" w14:textId="77777777" w:rsidR="00B00433" w:rsidRDefault="00B00433">
      <w:pPr>
        <w:pStyle w:val="z-BottomofForm"/>
        <w:rPr>
          <w:vanish w:val="0"/>
        </w:rPr>
      </w:pPr>
    </w:p>
    <w:p w14:paraId="0722C63A" w14:textId="77777777" w:rsidR="00AB0874" w:rsidRDefault="00AB0874" w:rsidP="001E5DDE">
      <w:pPr>
        <w:ind w:left="-180"/>
        <w:rPr>
          <w:rFonts w:ascii="Arial" w:hAnsi="Arial"/>
        </w:rPr>
      </w:pPr>
    </w:p>
    <w:p w14:paraId="707F634D" w14:textId="079D681B" w:rsidR="001E1656" w:rsidRDefault="001E1656" w:rsidP="001E5DDE">
      <w:pPr>
        <w:ind w:left="-180"/>
        <w:rPr>
          <w:rFonts w:ascii="Arial" w:hAnsi="Arial"/>
        </w:rPr>
      </w:pPr>
      <w:r>
        <w:rPr>
          <w:rFonts w:ascii="Arial" w:hAnsi="Arial"/>
        </w:rPr>
        <w:t>FUNDING REQUEST</w:t>
      </w:r>
    </w:p>
    <w:p w14:paraId="2489A283" w14:textId="214C4C95" w:rsidR="001E5DDE" w:rsidRPr="001E5DDE" w:rsidRDefault="001E5DDE" w:rsidP="001E1656">
      <w:pPr>
        <w:rPr>
          <w:rFonts w:ascii="Arial" w:hAnsi="Arial"/>
          <w:sz w:val="22"/>
        </w:rPr>
      </w:pPr>
      <w:r w:rsidRPr="001E5DDE">
        <w:rPr>
          <w:rFonts w:ascii="Arial" w:hAnsi="Arial"/>
          <w:i/>
          <w:sz w:val="22"/>
        </w:rPr>
        <w:t>Only include here the amount being requested of the EL Fund, not your total funding need.</w:t>
      </w:r>
    </w:p>
    <w:p w14:paraId="5E88467E" w14:textId="77777777" w:rsidR="001E5DDE" w:rsidRPr="00AC144A" w:rsidRDefault="001E5DDE" w:rsidP="001E1656">
      <w:pPr>
        <w:rPr>
          <w:rFonts w:ascii="Arial" w:hAnsi="Arial"/>
        </w:rPr>
      </w:pPr>
    </w:p>
    <w:tbl>
      <w:tblPr>
        <w:tblStyle w:val="TableGrid"/>
        <w:tblW w:w="5000" w:type="pct"/>
        <w:tblInd w:w="-72" w:type="dxa"/>
        <w:tblLayout w:type="fixed"/>
        <w:tblLook w:val="04A0" w:firstRow="1" w:lastRow="0" w:firstColumn="1" w:lastColumn="0" w:noHBand="0" w:noVBand="1"/>
      </w:tblPr>
      <w:tblGrid>
        <w:gridCol w:w="3515"/>
        <w:gridCol w:w="4436"/>
        <w:gridCol w:w="1399"/>
      </w:tblGrid>
      <w:tr w:rsidR="00131137" w:rsidRPr="00A91042" w14:paraId="45B8B14E" w14:textId="77777777" w:rsidTr="002530CD">
        <w:tc>
          <w:tcPr>
            <w:tcW w:w="1880" w:type="pct"/>
            <w:shd w:val="clear" w:color="auto" w:fill="BFBFBF" w:themeFill="background1" w:themeFillShade="BF"/>
          </w:tcPr>
          <w:p w14:paraId="62117496" w14:textId="3A43AF40" w:rsidR="001E1656" w:rsidRPr="00A91042" w:rsidRDefault="00131137" w:rsidP="00131137">
            <w:pPr>
              <w:rPr>
                <w:rFonts w:ascii="Arial" w:hAnsi="Arial"/>
              </w:rPr>
            </w:pPr>
            <w:r>
              <w:rPr>
                <w:rFonts w:ascii="Arial" w:hAnsi="Arial"/>
                <w:i/>
                <w:sz w:val="20"/>
                <w:szCs w:val="20"/>
              </w:rPr>
              <w:t>NON-CONDITIONAL</w:t>
            </w:r>
            <w:r w:rsidR="001E1656">
              <w:rPr>
                <w:rFonts w:ascii="Arial" w:hAnsi="Arial"/>
                <w:i/>
                <w:sz w:val="20"/>
                <w:szCs w:val="20"/>
              </w:rPr>
              <w:t xml:space="preserve"> </w:t>
            </w:r>
            <w:r>
              <w:rPr>
                <w:rFonts w:ascii="Arial" w:hAnsi="Arial"/>
                <w:i/>
                <w:sz w:val="20"/>
                <w:szCs w:val="20"/>
              </w:rPr>
              <w:t>REQUEST</w:t>
            </w:r>
            <w:r w:rsidR="00AB0874">
              <w:rPr>
                <w:rStyle w:val="FootnoteReference"/>
                <w:rFonts w:ascii="Arial" w:hAnsi="Arial"/>
                <w:i/>
                <w:sz w:val="20"/>
                <w:szCs w:val="20"/>
              </w:rPr>
              <w:footnoteReference w:id="4"/>
            </w:r>
          </w:p>
        </w:tc>
        <w:tc>
          <w:tcPr>
            <w:tcW w:w="2372" w:type="pct"/>
            <w:shd w:val="clear" w:color="auto" w:fill="BFBFBF" w:themeFill="background1" w:themeFillShade="BF"/>
          </w:tcPr>
          <w:p w14:paraId="52B282D2" w14:textId="47082481" w:rsidR="001E1656" w:rsidRPr="00A91042" w:rsidRDefault="00131137" w:rsidP="00F535A6">
            <w:pPr>
              <w:rPr>
                <w:rFonts w:ascii="Arial" w:hAnsi="Arial"/>
              </w:rPr>
            </w:pPr>
            <w:r>
              <w:rPr>
                <w:rFonts w:ascii="Arial" w:hAnsi="Arial"/>
                <w:i/>
                <w:sz w:val="20"/>
                <w:szCs w:val="20"/>
              </w:rPr>
              <w:t>PREDICTED CONDITIONAL FUNDS NEEDED</w:t>
            </w:r>
            <w:r w:rsidR="002530CD">
              <w:rPr>
                <w:rStyle w:val="FootnoteReference"/>
                <w:rFonts w:ascii="Arial" w:hAnsi="Arial"/>
                <w:i/>
                <w:sz w:val="20"/>
                <w:szCs w:val="20"/>
              </w:rPr>
              <w:footnoteReference w:id="5"/>
            </w:r>
          </w:p>
        </w:tc>
        <w:tc>
          <w:tcPr>
            <w:tcW w:w="748" w:type="pct"/>
            <w:shd w:val="clear" w:color="auto" w:fill="BFBFBF" w:themeFill="background1" w:themeFillShade="BF"/>
          </w:tcPr>
          <w:p w14:paraId="25519472" w14:textId="444282C7" w:rsidR="001E1656" w:rsidRPr="00A91042" w:rsidRDefault="00131137" w:rsidP="00F535A6">
            <w:pPr>
              <w:rPr>
                <w:rFonts w:ascii="Arial" w:hAnsi="Arial"/>
              </w:rPr>
            </w:pPr>
            <w:r>
              <w:rPr>
                <w:rFonts w:ascii="Arial" w:hAnsi="Arial"/>
                <w:i/>
                <w:sz w:val="20"/>
                <w:szCs w:val="20"/>
              </w:rPr>
              <w:t>TOTAL</w:t>
            </w:r>
          </w:p>
        </w:tc>
      </w:tr>
      <w:tr w:rsidR="00131137" w:rsidRPr="00A91042" w14:paraId="5087EE2B" w14:textId="77777777" w:rsidTr="002530CD">
        <w:trPr>
          <w:trHeight w:val="431"/>
        </w:trPr>
        <w:tc>
          <w:tcPr>
            <w:tcW w:w="1880" w:type="pct"/>
          </w:tcPr>
          <w:p w14:paraId="5976D9A5" w14:textId="2409C118" w:rsidR="001E1656" w:rsidRPr="00A91042" w:rsidRDefault="001E5DDE" w:rsidP="00F535A6">
            <w:pPr>
              <w:rPr>
                <w:rFonts w:ascii="Arial" w:hAnsi="Arial"/>
              </w:rPr>
            </w:pPr>
            <w:r>
              <w:rPr>
                <w:rFonts w:ascii="Arial" w:hAnsi="Arial"/>
              </w:rPr>
              <w:t>$</w:t>
            </w:r>
            <w:r w:rsidR="00814BD3">
              <w:rPr>
                <w:rFonts w:ascii="Arial" w:hAnsi="Arial"/>
              </w:rPr>
              <w:t>1000</w:t>
            </w:r>
          </w:p>
        </w:tc>
        <w:tc>
          <w:tcPr>
            <w:tcW w:w="2372" w:type="pct"/>
          </w:tcPr>
          <w:p w14:paraId="3F8886C1" w14:textId="25418CCA" w:rsidR="001E1656" w:rsidRPr="00A91042" w:rsidRDefault="001E5DDE" w:rsidP="00F535A6">
            <w:pPr>
              <w:rPr>
                <w:rFonts w:ascii="Arial" w:hAnsi="Arial"/>
              </w:rPr>
            </w:pPr>
            <w:r>
              <w:rPr>
                <w:rFonts w:ascii="Arial" w:hAnsi="Arial"/>
              </w:rPr>
              <w:t>$</w:t>
            </w:r>
            <w:r w:rsidR="00814BD3">
              <w:rPr>
                <w:rFonts w:ascii="Arial" w:hAnsi="Arial"/>
              </w:rPr>
              <w:t>0</w:t>
            </w:r>
          </w:p>
        </w:tc>
        <w:tc>
          <w:tcPr>
            <w:tcW w:w="748" w:type="pct"/>
          </w:tcPr>
          <w:p w14:paraId="73A65E98" w14:textId="1D4AC331" w:rsidR="001E1656" w:rsidRPr="00A91042" w:rsidRDefault="001E5DDE" w:rsidP="00F535A6">
            <w:pPr>
              <w:rPr>
                <w:rFonts w:ascii="Arial" w:hAnsi="Arial"/>
              </w:rPr>
            </w:pPr>
            <w:r>
              <w:rPr>
                <w:rFonts w:ascii="Arial" w:hAnsi="Arial"/>
              </w:rPr>
              <w:t>$</w:t>
            </w:r>
            <w:r w:rsidR="00814BD3">
              <w:rPr>
                <w:rFonts w:ascii="Arial" w:hAnsi="Arial"/>
              </w:rPr>
              <w:t>1000</w:t>
            </w:r>
          </w:p>
        </w:tc>
      </w:tr>
    </w:tbl>
    <w:p w14:paraId="58E851D6" w14:textId="77777777" w:rsidR="001E1656" w:rsidRPr="00AC144A" w:rsidRDefault="001E1656" w:rsidP="001E1656"/>
    <w:p w14:paraId="6398664B" w14:textId="77777777" w:rsidR="001E1656" w:rsidRDefault="001E1656" w:rsidP="001E1656">
      <w:pPr>
        <w:jc w:val="center"/>
        <w:rPr>
          <w:rFonts w:ascii="Arial" w:hAnsi="Arial"/>
        </w:rPr>
      </w:pPr>
    </w:p>
    <w:p w14:paraId="203A72D0" w14:textId="77777777" w:rsidR="00131137" w:rsidRDefault="00131137" w:rsidP="001E1656">
      <w:pPr>
        <w:jc w:val="center"/>
        <w:rPr>
          <w:rFonts w:ascii="Arial" w:hAnsi="Arial"/>
        </w:rPr>
        <w:sectPr w:rsidR="00131137" w:rsidSect="007373DF">
          <w:footnotePr>
            <w:numFmt w:val="chicago"/>
          </w:footnotePr>
          <w:type w:val="continuous"/>
          <w:pgSz w:w="12240" w:h="15840"/>
          <w:pgMar w:top="1440" w:right="1440" w:bottom="1440" w:left="1440" w:header="720" w:footer="720" w:gutter="0"/>
          <w:cols w:space="720"/>
          <w:docGrid w:linePitch="360"/>
        </w:sectPr>
      </w:pPr>
    </w:p>
    <w:p w14:paraId="13E6A66D" w14:textId="1B688C10" w:rsidR="00AC144A" w:rsidRDefault="00425069" w:rsidP="00DD27B3">
      <w:pPr>
        <w:jc w:val="center"/>
        <w:rPr>
          <w:rFonts w:ascii="Arial" w:hAnsi="Arial"/>
        </w:rPr>
      </w:pPr>
      <w:r>
        <w:rPr>
          <w:rFonts w:ascii="Arial" w:hAnsi="Arial"/>
        </w:rPr>
        <w:lastRenderedPageBreak/>
        <w:t>SIGNATURES</w:t>
      </w:r>
    </w:p>
    <w:p w14:paraId="064AA912" w14:textId="77777777" w:rsidR="00AC144A" w:rsidRDefault="00AC144A">
      <w:pPr>
        <w:rPr>
          <w:rFonts w:ascii="Arial" w:hAnsi="Arial"/>
        </w:rPr>
      </w:pPr>
    </w:p>
    <w:p w14:paraId="6292D403" w14:textId="77777777" w:rsidR="00D63801" w:rsidRDefault="00425069" w:rsidP="007B6F11">
      <w:pPr>
        <w:pStyle w:val="Footer"/>
        <w:rPr>
          <w:rFonts w:ascii="Arial" w:hAnsi="Arial"/>
        </w:rPr>
      </w:pPr>
      <w:r>
        <w:rPr>
          <w:rFonts w:ascii="Arial" w:hAnsi="Arial"/>
        </w:rPr>
        <w:t>STUDENT</w:t>
      </w:r>
      <w:r w:rsidR="00D63801">
        <w:rPr>
          <w:rFonts w:ascii="Arial" w:hAnsi="Arial"/>
        </w:rPr>
        <w:t xml:space="preserve"> PARTICIPANTS</w:t>
      </w:r>
    </w:p>
    <w:p w14:paraId="65C9AD1A" w14:textId="7B783B01" w:rsidR="008276C0" w:rsidRDefault="008276C0" w:rsidP="007B6F11">
      <w:pPr>
        <w:pStyle w:val="Footer"/>
        <w:rPr>
          <w:rFonts w:ascii="Arial" w:hAnsi="Arial"/>
        </w:rPr>
      </w:pPr>
      <w:r w:rsidRPr="008276C0">
        <w:rPr>
          <w:rFonts w:ascii="Arial" w:hAnsi="Arial"/>
          <w:i/>
        </w:rPr>
        <w:t>Who must sign?</w:t>
      </w:r>
      <w:r>
        <w:rPr>
          <w:rFonts w:ascii="Arial" w:hAnsi="Arial"/>
        </w:rPr>
        <w:t xml:space="preserve">  For groups of 5 or fewer, all students on the team.  For groups of greater than 5, appointed or elected captains and all other officers.</w:t>
      </w:r>
    </w:p>
    <w:p w14:paraId="0502A361" w14:textId="77777777" w:rsidR="008276C0" w:rsidRDefault="008276C0" w:rsidP="007B6F11">
      <w:pPr>
        <w:pStyle w:val="Footer"/>
        <w:rPr>
          <w:rFonts w:ascii="Arial" w:hAnsi="Arial"/>
        </w:rPr>
      </w:pPr>
    </w:p>
    <w:p w14:paraId="3BD4E838" w14:textId="0300DAF6" w:rsidR="007B6F11" w:rsidRPr="007B6F11" w:rsidRDefault="008276C0" w:rsidP="007B6F11">
      <w:pPr>
        <w:pStyle w:val="Footer"/>
        <w:rPr>
          <w:rFonts w:ascii="Arial" w:hAnsi="Arial"/>
        </w:rPr>
      </w:pPr>
      <w:r w:rsidRPr="008276C0">
        <w:rPr>
          <w:rFonts w:ascii="Arial" w:hAnsi="Arial"/>
          <w:i/>
        </w:rPr>
        <w:t xml:space="preserve">What does my signature mean? </w:t>
      </w:r>
      <w:r w:rsidR="007B6F11" w:rsidRPr="007B6F11">
        <w:rPr>
          <w:rFonts w:ascii="Arial" w:hAnsi="Arial"/>
        </w:rPr>
        <w:t xml:space="preserve">I have read and </w:t>
      </w:r>
      <w:r w:rsidR="007B6F11" w:rsidRPr="008144AC">
        <w:rPr>
          <w:rFonts w:ascii="Arial" w:hAnsi="Arial"/>
          <w:noProof/>
        </w:rPr>
        <w:t>approve</w:t>
      </w:r>
      <w:r w:rsidR="008144AC">
        <w:rPr>
          <w:rFonts w:ascii="Arial" w:hAnsi="Arial"/>
          <w:noProof/>
        </w:rPr>
        <w:t xml:space="preserve"> of</w:t>
      </w:r>
      <w:r w:rsidR="007B6F11" w:rsidRPr="007B6F11">
        <w:rPr>
          <w:rFonts w:ascii="Arial" w:hAnsi="Arial"/>
        </w:rPr>
        <w:t xml:space="preserve"> this proposal. If funded, I commit to undertake the activities described herein</w:t>
      </w:r>
      <w:r w:rsidR="007B6F11">
        <w:rPr>
          <w:rFonts w:ascii="Arial" w:hAnsi="Arial"/>
        </w:rPr>
        <w:t xml:space="preserve"> and to </w:t>
      </w:r>
      <w:r w:rsidR="00425069">
        <w:rPr>
          <w:rFonts w:ascii="Arial" w:hAnsi="Arial"/>
        </w:rPr>
        <w:t>fulfill the group’s obligations as described in the Policies Governing the Experiential Learning Fund</w:t>
      </w:r>
      <w:r w:rsidR="007B6F11" w:rsidRPr="007B6F11">
        <w:rPr>
          <w:rFonts w:ascii="Arial" w:hAnsi="Arial"/>
        </w:rPr>
        <w:t xml:space="preserve">. </w:t>
      </w:r>
      <w:r w:rsidR="00425069">
        <w:rPr>
          <w:rFonts w:ascii="Arial" w:hAnsi="Arial"/>
          <w:i/>
        </w:rPr>
        <w:t xml:space="preserve">(Note: All signatures must appear on this page; </w:t>
      </w:r>
      <w:r>
        <w:rPr>
          <w:rFonts w:ascii="Arial" w:hAnsi="Arial"/>
          <w:i/>
        </w:rPr>
        <w:t xml:space="preserve">separate </w:t>
      </w:r>
      <w:r w:rsidR="00425069">
        <w:rPr>
          <w:rFonts w:ascii="Arial" w:hAnsi="Arial"/>
          <w:i/>
        </w:rPr>
        <w:t>emailed acknowledgements are not acceptable.)</w:t>
      </w:r>
    </w:p>
    <w:p w14:paraId="694F2ADF" w14:textId="77777777" w:rsidR="007B6F11" w:rsidRDefault="007B6F11">
      <w:pPr>
        <w:rPr>
          <w:rFonts w:ascii="Arial" w:hAnsi="Arial"/>
        </w:rPr>
      </w:pPr>
    </w:p>
    <w:tbl>
      <w:tblPr>
        <w:tblStyle w:val="TableGrid"/>
        <w:tblW w:w="5000" w:type="pct"/>
        <w:tblLook w:val="04A0" w:firstRow="1" w:lastRow="0" w:firstColumn="1" w:lastColumn="0" w:noHBand="0" w:noVBand="1"/>
      </w:tblPr>
      <w:tblGrid>
        <w:gridCol w:w="3740"/>
        <w:gridCol w:w="1684"/>
        <w:gridCol w:w="2165"/>
        <w:gridCol w:w="2168"/>
        <w:gridCol w:w="3193"/>
      </w:tblGrid>
      <w:tr w:rsidR="008276C0" w14:paraId="4056D9F4" w14:textId="77777777" w:rsidTr="009169E3">
        <w:tc>
          <w:tcPr>
            <w:tcW w:w="1444" w:type="pct"/>
            <w:shd w:val="clear" w:color="auto" w:fill="BFBFBF" w:themeFill="background1" w:themeFillShade="BF"/>
          </w:tcPr>
          <w:p w14:paraId="2C9E6B04" w14:textId="79C798CD" w:rsidR="008276C0" w:rsidRDefault="008276C0">
            <w:pPr>
              <w:rPr>
                <w:rFonts w:ascii="Arial" w:hAnsi="Arial"/>
              </w:rPr>
            </w:pPr>
            <w:r>
              <w:rPr>
                <w:rFonts w:ascii="Arial" w:hAnsi="Arial"/>
              </w:rPr>
              <w:t xml:space="preserve">TYPED </w:t>
            </w:r>
            <w:r w:rsidR="00D80853">
              <w:rPr>
                <w:rFonts w:ascii="Arial" w:hAnsi="Arial"/>
              </w:rPr>
              <w:t xml:space="preserve">or PRINTED </w:t>
            </w:r>
            <w:r>
              <w:rPr>
                <w:rFonts w:ascii="Arial" w:hAnsi="Arial"/>
              </w:rPr>
              <w:t>NAME</w:t>
            </w:r>
          </w:p>
        </w:tc>
        <w:tc>
          <w:tcPr>
            <w:tcW w:w="650" w:type="pct"/>
            <w:shd w:val="clear" w:color="auto" w:fill="BFBFBF" w:themeFill="background1" w:themeFillShade="BF"/>
            <w:vAlign w:val="center"/>
          </w:tcPr>
          <w:p w14:paraId="41807450" w14:textId="4F9AB5D2" w:rsidR="008276C0" w:rsidRDefault="008276C0" w:rsidP="008276C0">
            <w:pPr>
              <w:jc w:val="center"/>
              <w:rPr>
                <w:rFonts w:ascii="Arial" w:hAnsi="Arial"/>
              </w:rPr>
            </w:pPr>
            <w:r>
              <w:rPr>
                <w:rFonts w:ascii="Arial" w:hAnsi="Arial"/>
              </w:rPr>
              <w:t>COMPUTING ID</w:t>
            </w:r>
          </w:p>
        </w:tc>
        <w:tc>
          <w:tcPr>
            <w:tcW w:w="1673" w:type="pct"/>
            <w:gridSpan w:val="2"/>
            <w:shd w:val="clear" w:color="auto" w:fill="BFBFBF" w:themeFill="background1" w:themeFillShade="BF"/>
          </w:tcPr>
          <w:p w14:paraId="77CBC4AA" w14:textId="7D3E2209" w:rsidR="008276C0" w:rsidRDefault="008276C0">
            <w:pPr>
              <w:rPr>
                <w:rFonts w:ascii="Arial" w:hAnsi="Arial"/>
              </w:rPr>
            </w:pPr>
            <w:r>
              <w:rPr>
                <w:rFonts w:ascii="Arial" w:hAnsi="Arial"/>
              </w:rPr>
              <w:t>ROLE IN THE GROUP</w:t>
            </w:r>
          </w:p>
        </w:tc>
        <w:tc>
          <w:tcPr>
            <w:tcW w:w="1233" w:type="pct"/>
            <w:shd w:val="clear" w:color="auto" w:fill="BFBFBF" w:themeFill="background1" w:themeFillShade="BF"/>
          </w:tcPr>
          <w:p w14:paraId="547C51B1" w14:textId="392FBF54" w:rsidR="008276C0" w:rsidRDefault="008276C0">
            <w:pPr>
              <w:rPr>
                <w:rFonts w:ascii="Arial" w:hAnsi="Arial"/>
              </w:rPr>
            </w:pPr>
            <w:r>
              <w:rPr>
                <w:rFonts w:ascii="Arial" w:hAnsi="Arial"/>
              </w:rPr>
              <w:t>SIGNATURE</w:t>
            </w:r>
          </w:p>
        </w:tc>
      </w:tr>
      <w:tr w:rsidR="009169E3" w14:paraId="60C8EFFA" w14:textId="77777777" w:rsidTr="009169E3">
        <w:trPr>
          <w:trHeight w:val="432"/>
        </w:trPr>
        <w:tc>
          <w:tcPr>
            <w:tcW w:w="1444" w:type="pct"/>
          </w:tcPr>
          <w:p w14:paraId="5EF439A2" w14:textId="0BF05709" w:rsidR="009169E3" w:rsidRDefault="00814BD3" w:rsidP="00684925">
            <w:pPr>
              <w:rPr>
                <w:rFonts w:ascii="Arial" w:hAnsi="Arial"/>
              </w:rPr>
            </w:pPr>
            <w:r>
              <w:rPr>
                <w:rFonts w:ascii="Arial" w:hAnsi="Arial"/>
              </w:rPr>
              <w:t>John Link</w:t>
            </w:r>
          </w:p>
        </w:tc>
        <w:tc>
          <w:tcPr>
            <w:tcW w:w="650" w:type="pct"/>
          </w:tcPr>
          <w:p w14:paraId="74B447DA" w14:textId="153F0263" w:rsidR="009169E3" w:rsidRDefault="00814BD3" w:rsidP="00684925">
            <w:pPr>
              <w:rPr>
                <w:rFonts w:ascii="Arial" w:hAnsi="Arial"/>
              </w:rPr>
            </w:pPr>
            <w:r>
              <w:rPr>
                <w:rFonts w:ascii="Arial" w:hAnsi="Arial"/>
              </w:rPr>
              <w:t>Jwl9vq</w:t>
            </w:r>
          </w:p>
        </w:tc>
        <w:tc>
          <w:tcPr>
            <w:tcW w:w="836" w:type="pct"/>
            <w:shd w:val="clear" w:color="auto" w:fill="auto"/>
          </w:tcPr>
          <w:p w14:paraId="0064B04A" w14:textId="5BC6FAF8" w:rsidR="009169E3" w:rsidRDefault="00814BD3" w:rsidP="00684925">
            <w:pPr>
              <w:rPr>
                <w:rFonts w:ascii="Arial" w:hAnsi="Arial"/>
              </w:rPr>
            </w:pPr>
            <w:r>
              <w:rPr>
                <w:rFonts w:ascii="Arial" w:hAnsi="Arial"/>
              </w:rPr>
              <w:t>Leader</w:t>
            </w:r>
          </w:p>
        </w:tc>
        <w:tc>
          <w:tcPr>
            <w:tcW w:w="837" w:type="pct"/>
            <w:shd w:val="clear" w:color="auto" w:fill="auto"/>
          </w:tcPr>
          <w:p w14:paraId="69E39BE7" w14:textId="57BDCA8B" w:rsidR="009169E3" w:rsidRPr="009169E3" w:rsidRDefault="009169E3" w:rsidP="00684925">
            <w:pPr>
              <w:rPr>
                <w:rFonts w:ascii="Arial" w:hAnsi="Arial"/>
                <w:sz w:val="20"/>
                <w:szCs w:val="20"/>
              </w:rPr>
            </w:pPr>
            <w:r w:rsidRPr="009169E3">
              <w:rPr>
                <w:rFonts w:ascii="Arial" w:hAnsi="Arial"/>
                <w:sz w:val="18"/>
                <w:szCs w:val="20"/>
              </w:rPr>
              <w:t>Primary point of contact</w:t>
            </w:r>
          </w:p>
        </w:tc>
        <w:tc>
          <w:tcPr>
            <w:tcW w:w="1233" w:type="pct"/>
          </w:tcPr>
          <w:p w14:paraId="5A53ED71" w14:textId="538BB6AB" w:rsidR="009169E3" w:rsidRPr="00814BD3" w:rsidRDefault="009169E3" w:rsidP="00684925">
            <w:pPr>
              <w:rPr>
                <w:rFonts w:ascii="Blackadder ITC" w:hAnsi="Blackadder ITC"/>
                <w:sz w:val="32"/>
                <w:szCs w:val="32"/>
              </w:rPr>
            </w:pPr>
          </w:p>
        </w:tc>
      </w:tr>
      <w:tr w:rsidR="00814BD3" w14:paraId="758AAB2C" w14:textId="77777777" w:rsidTr="009169E3">
        <w:trPr>
          <w:trHeight w:val="432"/>
        </w:trPr>
        <w:tc>
          <w:tcPr>
            <w:tcW w:w="1444" w:type="pct"/>
          </w:tcPr>
          <w:p w14:paraId="17AB2131" w14:textId="0F850A7B" w:rsidR="00814BD3" w:rsidRDefault="00814BD3" w:rsidP="00814BD3">
            <w:pPr>
              <w:rPr>
                <w:rFonts w:ascii="Arial" w:hAnsi="Arial"/>
              </w:rPr>
            </w:pPr>
            <w:r>
              <w:rPr>
                <w:rFonts w:ascii="Arial" w:hAnsi="Arial"/>
              </w:rPr>
              <w:t>Sean Donley</w:t>
            </w:r>
          </w:p>
        </w:tc>
        <w:tc>
          <w:tcPr>
            <w:tcW w:w="650" w:type="pct"/>
          </w:tcPr>
          <w:p w14:paraId="72D2D268" w14:textId="18C131EB" w:rsidR="00814BD3" w:rsidRDefault="00814BD3" w:rsidP="00814BD3">
            <w:pPr>
              <w:rPr>
                <w:rFonts w:ascii="Arial" w:hAnsi="Arial"/>
              </w:rPr>
            </w:pPr>
            <w:r>
              <w:rPr>
                <w:rFonts w:ascii="Arial" w:hAnsi="Arial"/>
              </w:rPr>
              <w:t>Sd8bg</w:t>
            </w:r>
          </w:p>
        </w:tc>
        <w:tc>
          <w:tcPr>
            <w:tcW w:w="1673" w:type="pct"/>
            <w:gridSpan w:val="2"/>
          </w:tcPr>
          <w:p w14:paraId="5A0D6873" w14:textId="28ED4319" w:rsidR="00814BD3" w:rsidRDefault="00814BD3" w:rsidP="00814BD3">
            <w:pPr>
              <w:rPr>
                <w:rFonts w:ascii="Arial" w:hAnsi="Arial"/>
              </w:rPr>
            </w:pPr>
            <w:r>
              <w:rPr>
                <w:rFonts w:ascii="Arial" w:hAnsi="Arial"/>
              </w:rPr>
              <w:t>Member</w:t>
            </w:r>
          </w:p>
        </w:tc>
        <w:tc>
          <w:tcPr>
            <w:tcW w:w="1233" w:type="pct"/>
          </w:tcPr>
          <w:p w14:paraId="1B250056" w14:textId="31EBB0D6" w:rsidR="00814BD3" w:rsidRPr="00814BD3" w:rsidRDefault="00DD7A1B" w:rsidP="00814BD3">
            <w:pPr>
              <w:rPr>
                <w:rFonts w:ascii="Blackadder ITC" w:hAnsi="Blackadder ITC"/>
                <w:sz w:val="32"/>
                <w:szCs w:val="32"/>
              </w:rPr>
            </w:pPr>
            <w:r>
              <w:rPr>
                <w:rFonts w:ascii="Blackadder ITC" w:hAnsi="Blackadder ITC"/>
                <w:noProof/>
                <w:sz w:val="32"/>
                <w:szCs w:val="32"/>
              </w:rPr>
              <mc:AlternateContent>
                <mc:Choice Requires="wpi">
                  <w:drawing>
                    <wp:anchor distT="0" distB="0" distL="114300" distR="114300" simplePos="0" relativeHeight="251670528" behindDoc="0" locked="0" layoutInCell="1" allowOverlap="1" wp14:anchorId="371A00E0" wp14:editId="6D3966B9">
                      <wp:simplePos x="0" y="0"/>
                      <wp:positionH relativeFrom="column">
                        <wp:posOffset>59055</wp:posOffset>
                      </wp:positionH>
                      <wp:positionV relativeFrom="paragraph">
                        <wp:posOffset>-298450</wp:posOffset>
                      </wp:positionV>
                      <wp:extent cx="1391310" cy="603940"/>
                      <wp:effectExtent l="38100" t="38100" r="37465" b="43815"/>
                      <wp:wrapNone/>
                      <wp:docPr id="20" name="Ink 20"/>
                      <wp:cNvGraphicFramePr/>
                      <a:graphic xmlns:a="http://schemas.openxmlformats.org/drawingml/2006/main">
                        <a:graphicData uri="http://schemas.microsoft.com/office/word/2010/wordprocessingInk">
                          <w14:contentPart bwMode="auto" r:id="rId11">
                            <w14:nvContentPartPr>
                              <w14:cNvContentPartPr/>
                            </w14:nvContentPartPr>
                            <w14:xfrm>
                              <a:off x="0" y="0"/>
                              <a:ext cx="1391310" cy="603940"/>
                            </w14:xfrm>
                          </w14:contentPart>
                        </a:graphicData>
                      </a:graphic>
                    </wp:anchor>
                  </w:drawing>
                </mc:Choice>
                <mc:Fallback>
                  <w:pict>
                    <v:shapetype w14:anchorId="20C471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 o:spid="_x0000_s1026" type="#_x0000_t75" style="position:absolute;margin-left:3.95pt;margin-top:-24.2pt;width:110.95pt;height:48.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">
                      <v:imagedata r:id="rId12" o:title=""/>
                    </v:shape>
                  </w:pict>
                </mc:Fallback>
              </mc:AlternateContent>
            </w:r>
          </w:p>
        </w:tc>
      </w:tr>
      <w:tr w:rsidR="00814BD3" w14:paraId="45AE546B" w14:textId="77777777" w:rsidTr="009169E3">
        <w:trPr>
          <w:trHeight w:val="432"/>
        </w:trPr>
        <w:tc>
          <w:tcPr>
            <w:tcW w:w="1444" w:type="pct"/>
          </w:tcPr>
          <w:p w14:paraId="63D59F35" w14:textId="0CA92108" w:rsidR="00814BD3" w:rsidRDefault="00814BD3" w:rsidP="00814BD3">
            <w:pPr>
              <w:rPr>
                <w:rFonts w:ascii="Arial" w:hAnsi="Arial"/>
              </w:rPr>
            </w:pPr>
            <w:r>
              <w:rPr>
                <w:rFonts w:ascii="Arial" w:hAnsi="Arial"/>
              </w:rPr>
              <w:t>Sunniva Nyhus</w:t>
            </w:r>
          </w:p>
        </w:tc>
        <w:tc>
          <w:tcPr>
            <w:tcW w:w="650" w:type="pct"/>
          </w:tcPr>
          <w:p w14:paraId="2A0A9D56" w14:textId="39A1BBA9" w:rsidR="00814BD3" w:rsidRDefault="00814BD3" w:rsidP="00814BD3">
            <w:pPr>
              <w:rPr>
                <w:rFonts w:ascii="Arial" w:hAnsi="Arial"/>
              </w:rPr>
            </w:pPr>
            <w:r>
              <w:rPr>
                <w:rFonts w:ascii="Arial" w:hAnsi="Arial"/>
              </w:rPr>
              <w:t>Smn6ez</w:t>
            </w:r>
          </w:p>
        </w:tc>
        <w:tc>
          <w:tcPr>
            <w:tcW w:w="1673" w:type="pct"/>
            <w:gridSpan w:val="2"/>
          </w:tcPr>
          <w:p w14:paraId="1E1A2C99" w14:textId="5DED1745" w:rsidR="00814BD3" w:rsidRDefault="00814BD3" w:rsidP="00814BD3">
            <w:pPr>
              <w:rPr>
                <w:rFonts w:ascii="Arial" w:hAnsi="Arial"/>
              </w:rPr>
            </w:pPr>
            <w:r>
              <w:rPr>
                <w:rFonts w:ascii="Arial" w:hAnsi="Arial"/>
              </w:rPr>
              <w:t>Member</w:t>
            </w:r>
          </w:p>
        </w:tc>
        <w:tc>
          <w:tcPr>
            <w:tcW w:w="1233" w:type="pct"/>
          </w:tcPr>
          <w:p w14:paraId="1549A792" w14:textId="2F737339" w:rsidR="00814BD3" w:rsidRPr="00814BD3" w:rsidRDefault="005E5F6A" w:rsidP="00814BD3">
            <w:pPr>
              <w:rPr>
                <w:rFonts w:ascii="Blackadder ITC" w:hAnsi="Blackadder ITC"/>
                <w:sz w:val="32"/>
                <w:szCs w:val="32"/>
              </w:rPr>
            </w:pPr>
            <w:r>
              <w:rPr>
                <w:rFonts w:ascii="Blackadder ITC" w:hAnsi="Blackadder ITC"/>
                <w:noProof/>
                <w:sz w:val="32"/>
                <w:szCs w:val="32"/>
              </w:rPr>
              <mc:AlternateContent>
                <mc:Choice Requires="wpi">
                  <w:drawing>
                    <wp:anchor distT="0" distB="0" distL="114300" distR="114300" simplePos="0" relativeHeight="251682816" behindDoc="0" locked="0" layoutInCell="1" allowOverlap="1" wp14:anchorId="3EB414BA" wp14:editId="232EB253">
                      <wp:simplePos x="0" y="0"/>
                      <wp:positionH relativeFrom="column">
                        <wp:posOffset>140335</wp:posOffset>
                      </wp:positionH>
                      <wp:positionV relativeFrom="paragraph">
                        <wp:posOffset>-21590</wp:posOffset>
                      </wp:positionV>
                      <wp:extent cx="1522785" cy="408240"/>
                      <wp:effectExtent l="38100" t="38100" r="39370" b="49530"/>
                      <wp:wrapNone/>
                      <wp:docPr id="37" name="Ink 37"/>
                      <wp:cNvGraphicFramePr/>
                      <a:graphic xmlns:a="http://schemas.openxmlformats.org/drawingml/2006/main">
                        <a:graphicData uri="http://schemas.microsoft.com/office/word/2010/wordprocessingInk">
                          <w14:contentPart bwMode="auto" r:id="rId13">
                            <w14:nvContentPartPr>
                              <w14:cNvContentPartPr/>
                            </w14:nvContentPartPr>
                            <w14:xfrm>
                              <a:off x="0" y="0"/>
                              <a:ext cx="1522785" cy="408240"/>
                            </w14:xfrm>
                          </w14:contentPart>
                        </a:graphicData>
                      </a:graphic>
                    </wp:anchor>
                  </w:drawing>
                </mc:Choice>
                <mc:Fallback>
                  <w:pict>
                    <v:shape w14:anchorId="7AEFD541" id="Ink 37" o:spid="_x0000_s1026" type="#_x0000_t75" style="position:absolute;margin-left:10.35pt;margin-top:-2.4pt;width:121.3pt;height:33.6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">
                      <v:imagedata r:id="rId14" o:title=""/>
                    </v:shape>
                  </w:pict>
                </mc:Fallback>
              </mc:AlternateContent>
            </w:r>
          </w:p>
        </w:tc>
      </w:tr>
      <w:tr w:rsidR="00814BD3" w14:paraId="762B01BF" w14:textId="77777777" w:rsidTr="009169E3">
        <w:trPr>
          <w:trHeight w:val="432"/>
        </w:trPr>
        <w:tc>
          <w:tcPr>
            <w:tcW w:w="1444" w:type="pct"/>
          </w:tcPr>
          <w:p w14:paraId="4BE9788B" w14:textId="2BDC0DA8" w:rsidR="00814BD3" w:rsidRDefault="00814BD3" w:rsidP="00814BD3">
            <w:pPr>
              <w:rPr>
                <w:rFonts w:ascii="Arial" w:hAnsi="Arial"/>
              </w:rPr>
            </w:pPr>
            <w:r>
              <w:rPr>
                <w:rFonts w:ascii="Arial" w:hAnsi="Arial"/>
              </w:rPr>
              <w:t>Caroline Peterson</w:t>
            </w:r>
          </w:p>
        </w:tc>
        <w:tc>
          <w:tcPr>
            <w:tcW w:w="650" w:type="pct"/>
          </w:tcPr>
          <w:p w14:paraId="3FAA9154" w14:textId="1CDA6D01" w:rsidR="00814BD3" w:rsidRDefault="00814BD3" w:rsidP="00814BD3">
            <w:pPr>
              <w:rPr>
                <w:rFonts w:ascii="Arial" w:hAnsi="Arial"/>
              </w:rPr>
            </w:pPr>
            <w:r>
              <w:rPr>
                <w:rFonts w:ascii="Arial" w:hAnsi="Arial"/>
              </w:rPr>
              <w:t>Ckp5kk</w:t>
            </w:r>
          </w:p>
        </w:tc>
        <w:tc>
          <w:tcPr>
            <w:tcW w:w="1673" w:type="pct"/>
            <w:gridSpan w:val="2"/>
          </w:tcPr>
          <w:p w14:paraId="0E3C0898" w14:textId="47BD34BD" w:rsidR="00814BD3" w:rsidRDefault="00814BD3" w:rsidP="00814BD3">
            <w:pPr>
              <w:rPr>
                <w:rFonts w:ascii="Arial" w:hAnsi="Arial"/>
              </w:rPr>
            </w:pPr>
            <w:r>
              <w:rPr>
                <w:rFonts w:ascii="Arial" w:hAnsi="Arial"/>
              </w:rPr>
              <w:t>Member</w:t>
            </w:r>
          </w:p>
        </w:tc>
        <w:tc>
          <w:tcPr>
            <w:tcW w:w="1233" w:type="pct"/>
          </w:tcPr>
          <w:p w14:paraId="56C24702" w14:textId="5947426B" w:rsidR="00814BD3" w:rsidRPr="00814BD3" w:rsidRDefault="00CF594D" w:rsidP="00814BD3">
            <w:pPr>
              <w:rPr>
                <w:rFonts w:ascii="Blackadder ITC" w:hAnsi="Blackadder ITC"/>
                <w:sz w:val="32"/>
                <w:szCs w:val="32"/>
              </w:rPr>
            </w:pPr>
            <w:r>
              <w:rPr>
                <w:rFonts w:ascii="Blackadder ITC" w:hAnsi="Blackadder ITC"/>
                <w:noProof/>
                <w:sz w:val="32"/>
                <w:szCs w:val="32"/>
              </w:rPr>
              <mc:AlternateContent>
                <mc:Choice Requires="wpi">
                  <w:drawing>
                    <wp:anchor distT="0" distB="0" distL="114300" distR="114300" simplePos="0" relativeHeight="251684864" behindDoc="0" locked="0" layoutInCell="1" allowOverlap="1" wp14:anchorId="1DCBE135" wp14:editId="0903336D">
                      <wp:simplePos x="0" y="0"/>
                      <wp:positionH relativeFrom="column">
                        <wp:posOffset>1008342</wp:posOffset>
                      </wp:positionH>
                      <wp:positionV relativeFrom="paragraph">
                        <wp:posOffset>23714</wp:posOffset>
                      </wp:positionV>
                      <wp:extent cx="578160" cy="244080"/>
                      <wp:effectExtent l="57150" t="38100" r="0" b="41910"/>
                      <wp:wrapNone/>
                      <wp:docPr id="12" name="Ink 12"/>
                      <wp:cNvGraphicFramePr/>
                      <a:graphic xmlns:a="http://schemas.openxmlformats.org/drawingml/2006/main">
                        <a:graphicData uri="http://schemas.microsoft.com/office/word/2010/wordprocessingInk">
                          <w14:contentPart bwMode="auto" r:id="rId15">
                            <w14:nvContentPartPr>
                              <w14:cNvContentPartPr/>
                            </w14:nvContentPartPr>
                            <w14:xfrm>
                              <a:off x="0" y="0"/>
                              <a:ext cx="578160" cy="244080"/>
                            </w14:xfrm>
                          </w14:contentPart>
                        </a:graphicData>
                      </a:graphic>
                    </wp:anchor>
                  </w:drawing>
                </mc:Choice>
                <mc:Fallback>
                  <w:pict>
                    <v:shapetype w14:anchorId="7CF366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78.7pt;margin-top:1.15pt;width:46.9pt;height:20.6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">
                      <v:imagedata r:id="rId16" o:title=""/>
                    </v:shape>
                  </w:pict>
                </mc:Fallback>
              </mc:AlternateContent>
            </w:r>
            <w:r w:rsidR="005C165D">
              <w:rPr>
                <w:rFonts w:ascii="Blackadder ITC" w:hAnsi="Blackadder ITC"/>
                <w:noProof/>
                <w:sz w:val="32"/>
                <w:szCs w:val="32"/>
              </w:rPr>
              <mc:AlternateContent>
                <mc:Choice Requires="wpi">
                  <w:drawing>
                    <wp:anchor distT="0" distB="0" distL="114300" distR="114300" simplePos="0" relativeHeight="251683840" behindDoc="0" locked="0" layoutInCell="1" allowOverlap="1" wp14:anchorId="537C2C9E" wp14:editId="2D3AF0A9">
                      <wp:simplePos x="0" y="0"/>
                      <wp:positionH relativeFrom="column">
                        <wp:posOffset>160542</wp:posOffset>
                      </wp:positionH>
                      <wp:positionV relativeFrom="paragraph">
                        <wp:posOffset>32354</wp:posOffset>
                      </wp:positionV>
                      <wp:extent cx="568800" cy="225720"/>
                      <wp:effectExtent l="38100" t="38100" r="3175" b="41275"/>
                      <wp:wrapNone/>
                      <wp:docPr id="10" name="Ink 10"/>
                      <wp:cNvGraphicFramePr/>
                      <a:graphic xmlns:a="http://schemas.openxmlformats.org/drawingml/2006/main">
                        <a:graphicData uri="http://schemas.microsoft.com/office/word/2010/wordprocessingInk">
                          <w14:contentPart bwMode="auto" r:id="rId17">
                            <w14:nvContentPartPr>
                              <w14:cNvContentPartPr/>
                            </w14:nvContentPartPr>
                            <w14:xfrm>
                              <a:off x="0" y="0"/>
                              <a:ext cx="568800" cy="225720"/>
                            </w14:xfrm>
                          </w14:contentPart>
                        </a:graphicData>
                      </a:graphic>
                    </wp:anchor>
                  </w:drawing>
                </mc:Choice>
                <mc:Fallback>
                  <w:pict>
                    <v:shape w14:anchorId="448B74FD" id="Ink 10" o:spid="_x0000_s1026" type="#_x0000_t75" style="position:absolute;margin-left:11.95pt;margin-top:1.85pt;width:46.25pt;height:19.1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">
                      <v:imagedata r:id="rId18" o:title=""/>
                    </v:shape>
                  </w:pict>
                </mc:Fallback>
              </mc:AlternateContent>
            </w:r>
          </w:p>
        </w:tc>
      </w:tr>
      <w:tr w:rsidR="00814BD3" w14:paraId="60A9A70B" w14:textId="77777777" w:rsidTr="009169E3">
        <w:trPr>
          <w:trHeight w:val="432"/>
        </w:trPr>
        <w:tc>
          <w:tcPr>
            <w:tcW w:w="1444" w:type="pct"/>
          </w:tcPr>
          <w:p w14:paraId="6AEEFD69" w14:textId="19A6133A" w:rsidR="00814BD3" w:rsidRDefault="00814BD3" w:rsidP="00814BD3">
            <w:pPr>
              <w:rPr>
                <w:rFonts w:ascii="Arial" w:hAnsi="Arial"/>
              </w:rPr>
            </w:pPr>
          </w:p>
        </w:tc>
        <w:tc>
          <w:tcPr>
            <w:tcW w:w="650" w:type="pct"/>
          </w:tcPr>
          <w:p w14:paraId="52D43F06" w14:textId="383B4EE6" w:rsidR="00814BD3" w:rsidRDefault="00814BD3" w:rsidP="00814BD3">
            <w:pPr>
              <w:rPr>
                <w:rFonts w:ascii="Arial" w:hAnsi="Arial"/>
              </w:rPr>
            </w:pPr>
          </w:p>
        </w:tc>
        <w:tc>
          <w:tcPr>
            <w:tcW w:w="1673" w:type="pct"/>
            <w:gridSpan w:val="2"/>
          </w:tcPr>
          <w:p w14:paraId="3150E26D" w14:textId="44D3D124" w:rsidR="00814BD3" w:rsidRDefault="00814BD3" w:rsidP="00814BD3">
            <w:pPr>
              <w:rPr>
                <w:rFonts w:ascii="Arial" w:hAnsi="Arial"/>
              </w:rPr>
            </w:pPr>
          </w:p>
        </w:tc>
        <w:tc>
          <w:tcPr>
            <w:tcW w:w="1233" w:type="pct"/>
          </w:tcPr>
          <w:p w14:paraId="6D7C9D41" w14:textId="60705CBB" w:rsidR="00814BD3" w:rsidRPr="00814BD3" w:rsidRDefault="00814BD3" w:rsidP="00814BD3">
            <w:pPr>
              <w:rPr>
                <w:rFonts w:ascii="Blackadder ITC" w:hAnsi="Blackadder ITC"/>
                <w:sz w:val="32"/>
                <w:szCs w:val="32"/>
              </w:rPr>
            </w:pPr>
          </w:p>
        </w:tc>
      </w:tr>
      <w:tr w:rsidR="00814BD3" w14:paraId="7EF5F999" w14:textId="77777777" w:rsidTr="009169E3">
        <w:trPr>
          <w:trHeight w:val="432"/>
        </w:trPr>
        <w:tc>
          <w:tcPr>
            <w:tcW w:w="1444" w:type="pct"/>
          </w:tcPr>
          <w:p w14:paraId="677A4881" w14:textId="77777777" w:rsidR="00814BD3" w:rsidRDefault="00814BD3" w:rsidP="00814BD3">
            <w:pPr>
              <w:rPr>
                <w:rFonts w:ascii="Arial" w:hAnsi="Arial"/>
              </w:rPr>
            </w:pPr>
          </w:p>
        </w:tc>
        <w:tc>
          <w:tcPr>
            <w:tcW w:w="650" w:type="pct"/>
          </w:tcPr>
          <w:p w14:paraId="3610C45A" w14:textId="77777777" w:rsidR="00814BD3" w:rsidRDefault="00814BD3" w:rsidP="00814BD3">
            <w:pPr>
              <w:rPr>
                <w:rFonts w:ascii="Arial" w:hAnsi="Arial"/>
              </w:rPr>
            </w:pPr>
          </w:p>
        </w:tc>
        <w:tc>
          <w:tcPr>
            <w:tcW w:w="1673" w:type="pct"/>
            <w:gridSpan w:val="2"/>
          </w:tcPr>
          <w:p w14:paraId="5369C943" w14:textId="59E2E0DE" w:rsidR="00814BD3" w:rsidRDefault="00814BD3" w:rsidP="00814BD3">
            <w:pPr>
              <w:rPr>
                <w:rFonts w:ascii="Arial" w:hAnsi="Arial"/>
              </w:rPr>
            </w:pPr>
          </w:p>
        </w:tc>
        <w:tc>
          <w:tcPr>
            <w:tcW w:w="1233" w:type="pct"/>
          </w:tcPr>
          <w:p w14:paraId="593C7233" w14:textId="6BD022E0" w:rsidR="00814BD3" w:rsidRDefault="00814BD3" w:rsidP="00814BD3">
            <w:pPr>
              <w:rPr>
                <w:rFonts w:ascii="Arial" w:hAnsi="Arial"/>
              </w:rPr>
            </w:pPr>
          </w:p>
        </w:tc>
      </w:tr>
      <w:tr w:rsidR="00814BD3" w14:paraId="528E4412" w14:textId="77777777" w:rsidTr="009169E3">
        <w:trPr>
          <w:trHeight w:val="432"/>
        </w:trPr>
        <w:tc>
          <w:tcPr>
            <w:tcW w:w="1444" w:type="pct"/>
          </w:tcPr>
          <w:p w14:paraId="3D755213" w14:textId="77777777" w:rsidR="00814BD3" w:rsidRDefault="00814BD3" w:rsidP="00814BD3">
            <w:pPr>
              <w:rPr>
                <w:rFonts w:ascii="Arial" w:hAnsi="Arial"/>
              </w:rPr>
            </w:pPr>
          </w:p>
        </w:tc>
        <w:tc>
          <w:tcPr>
            <w:tcW w:w="650" w:type="pct"/>
          </w:tcPr>
          <w:p w14:paraId="69BF592F" w14:textId="77777777" w:rsidR="00814BD3" w:rsidRDefault="00814BD3" w:rsidP="00814BD3">
            <w:pPr>
              <w:rPr>
                <w:rFonts w:ascii="Arial" w:hAnsi="Arial"/>
              </w:rPr>
            </w:pPr>
          </w:p>
        </w:tc>
        <w:tc>
          <w:tcPr>
            <w:tcW w:w="1673" w:type="pct"/>
            <w:gridSpan w:val="2"/>
          </w:tcPr>
          <w:p w14:paraId="657FA917" w14:textId="3C49794D" w:rsidR="00814BD3" w:rsidRDefault="00814BD3" w:rsidP="00814BD3">
            <w:pPr>
              <w:rPr>
                <w:rFonts w:ascii="Arial" w:hAnsi="Arial"/>
              </w:rPr>
            </w:pPr>
          </w:p>
        </w:tc>
        <w:tc>
          <w:tcPr>
            <w:tcW w:w="1233" w:type="pct"/>
          </w:tcPr>
          <w:p w14:paraId="58DA8788" w14:textId="1C5AE13D" w:rsidR="00814BD3" w:rsidRDefault="00814BD3" w:rsidP="00814BD3">
            <w:pPr>
              <w:rPr>
                <w:rFonts w:ascii="Arial" w:hAnsi="Arial"/>
              </w:rPr>
            </w:pPr>
          </w:p>
        </w:tc>
      </w:tr>
      <w:tr w:rsidR="00814BD3" w14:paraId="141DBCF4" w14:textId="77777777" w:rsidTr="009169E3">
        <w:trPr>
          <w:trHeight w:val="432"/>
        </w:trPr>
        <w:tc>
          <w:tcPr>
            <w:tcW w:w="1444" w:type="pct"/>
          </w:tcPr>
          <w:p w14:paraId="36D6544F" w14:textId="77777777" w:rsidR="00814BD3" w:rsidRDefault="00814BD3" w:rsidP="00814BD3">
            <w:pPr>
              <w:rPr>
                <w:rFonts w:ascii="Arial" w:hAnsi="Arial"/>
              </w:rPr>
            </w:pPr>
          </w:p>
        </w:tc>
        <w:tc>
          <w:tcPr>
            <w:tcW w:w="650" w:type="pct"/>
          </w:tcPr>
          <w:p w14:paraId="1C32E9A4" w14:textId="77777777" w:rsidR="00814BD3" w:rsidRDefault="00814BD3" w:rsidP="00814BD3">
            <w:pPr>
              <w:rPr>
                <w:rFonts w:ascii="Arial" w:hAnsi="Arial"/>
              </w:rPr>
            </w:pPr>
          </w:p>
        </w:tc>
        <w:tc>
          <w:tcPr>
            <w:tcW w:w="1673" w:type="pct"/>
            <w:gridSpan w:val="2"/>
          </w:tcPr>
          <w:p w14:paraId="65708401" w14:textId="6CCD5496" w:rsidR="00814BD3" w:rsidRDefault="00814BD3" w:rsidP="00814BD3">
            <w:pPr>
              <w:rPr>
                <w:rFonts w:ascii="Arial" w:hAnsi="Arial"/>
              </w:rPr>
            </w:pPr>
          </w:p>
        </w:tc>
        <w:tc>
          <w:tcPr>
            <w:tcW w:w="1233" w:type="pct"/>
          </w:tcPr>
          <w:p w14:paraId="576D3882" w14:textId="6D86BF94" w:rsidR="00814BD3" w:rsidRDefault="00814BD3" w:rsidP="00814BD3">
            <w:pPr>
              <w:rPr>
                <w:rFonts w:ascii="Arial" w:hAnsi="Arial"/>
              </w:rPr>
            </w:pPr>
          </w:p>
        </w:tc>
      </w:tr>
      <w:tr w:rsidR="00814BD3" w14:paraId="162C4FEC" w14:textId="77777777" w:rsidTr="009169E3">
        <w:trPr>
          <w:trHeight w:val="432"/>
        </w:trPr>
        <w:tc>
          <w:tcPr>
            <w:tcW w:w="1444" w:type="pct"/>
          </w:tcPr>
          <w:p w14:paraId="53E69B6E" w14:textId="77777777" w:rsidR="00814BD3" w:rsidRDefault="00814BD3" w:rsidP="00814BD3">
            <w:pPr>
              <w:rPr>
                <w:rFonts w:ascii="Arial" w:hAnsi="Arial"/>
              </w:rPr>
            </w:pPr>
          </w:p>
        </w:tc>
        <w:tc>
          <w:tcPr>
            <w:tcW w:w="650" w:type="pct"/>
          </w:tcPr>
          <w:p w14:paraId="15717519" w14:textId="77777777" w:rsidR="00814BD3" w:rsidRDefault="00814BD3" w:rsidP="00814BD3">
            <w:pPr>
              <w:rPr>
                <w:rFonts w:ascii="Arial" w:hAnsi="Arial"/>
              </w:rPr>
            </w:pPr>
          </w:p>
        </w:tc>
        <w:tc>
          <w:tcPr>
            <w:tcW w:w="1673" w:type="pct"/>
            <w:gridSpan w:val="2"/>
          </w:tcPr>
          <w:p w14:paraId="11B5A841" w14:textId="683A08D3" w:rsidR="00814BD3" w:rsidRDefault="00814BD3" w:rsidP="00814BD3">
            <w:pPr>
              <w:rPr>
                <w:rFonts w:ascii="Arial" w:hAnsi="Arial"/>
              </w:rPr>
            </w:pPr>
          </w:p>
        </w:tc>
        <w:tc>
          <w:tcPr>
            <w:tcW w:w="1233" w:type="pct"/>
          </w:tcPr>
          <w:p w14:paraId="50E5AD0B" w14:textId="2885024A" w:rsidR="00814BD3" w:rsidRDefault="00814BD3" w:rsidP="00814BD3">
            <w:pPr>
              <w:rPr>
                <w:rFonts w:ascii="Arial" w:hAnsi="Arial"/>
              </w:rPr>
            </w:pPr>
          </w:p>
        </w:tc>
      </w:tr>
      <w:tr w:rsidR="00814BD3" w14:paraId="225ADFA7" w14:textId="77777777" w:rsidTr="009169E3">
        <w:trPr>
          <w:trHeight w:val="432"/>
        </w:trPr>
        <w:tc>
          <w:tcPr>
            <w:tcW w:w="1444" w:type="pct"/>
          </w:tcPr>
          <w:p w14:paraId="3D02CACE" w14:textId="77777777" w:rsidR="00814BD3" w:rsidRDefault="00814BD3" w:rsidP="00814BD3">
            <w:pPr>
              <w:rPr>
                <w:rFonts w:ascii="Arial" w:hAnsi="Arial"/>
              </w:rPr>
            </w:pPr>
          </w:p>
        </w:tc>
        <w:tc>
          <w:tcPr>
            <w:tcW w:w="650" w:type="pct"/>
          </w:tcPr>
          <w:p w14:paraId="49BC15BC" w14:textId="77777777" w:rsidR="00814BD3" w:rsidRDefault="00814BD3" w:rsidP="00814BD3">
            <w:pPr>
              <w:rPr>
                <w:rFonts w:ascii="Arial" w:hAnsi="Arial"/>
              </w:rPr>
            </w:pPr>
          </w:p>
        </w:tc>
        <w:tc>
          <w:tcPr>
            <w:tcW w:w="1673" w:type="pct"/>
            <w:gridSpan w:val="2"/>
          </w:tcPr>
          <w:p w14:paraId="227586BD" w14:textId="3CA60FE2" w:rsidR="00814BD3" w:rsidRDefault="00814BD3" w:rsidP="00814BD3">
            <w:pPr>
              <w:rPr>
                <w:rFonts w:ascii="Arial" w:hAnsi="Arial"/>
              </w:rPr>
            </w:pPr>
          </w:p>
        </w:tc>
        <w:tc>
          <w:tcPr>
            <w:tcW w:w="1233" w:type="pct"/>
          </w:tcPr>
          <w:p w14:paraId="2F2B11E9" w14:textId="01047127" w:rsidR="00814BD3" w:rsidRDefault="00814BD3" w:rsidP="00814BD3">
            <w:pPr>
              <w:rPr>
                <w:rFonts w:ascii="Arial" w:hAnsi="Arial"/>
              </w:rPr>
            </w:pPr>
          </w:p>
        </w:tc>
      </w:tr>
    </w:tbl>
    <w:p w14:paraId="19C8F3A8" w14:textId="77777777" w:rsidR="007B6F11" w:rsidRDefault="007B6F11">
      <w:pPr>
        <w:rPr>
          <w:rFonts w:ascii="Arial" w:hAnsi="Arial"/>
        </w:rPr>
      </w:pPr>
    </w:p>
    <w:p w14:paraId="4D382F4D" w14:textId="77777777" w:rsidR="007B6F11" w:rsidRDefault="007B6F11">
      <w:pPr>
        <w:rPr>
          <w:rFonts w:ascii="Arial" w:hAnsi="Arial"/>
        </w:rPr>
      </w:pPr>
    </w:p>
    <w:p w14:paraId="51B3DA0E" w14:textId="3BA898A1" w:rsidR="007B6F11" w:rsidRPr="007B6F11" w:rsidRDefault="000C12C5" w:rsidP="000C12C5">
      <w:pPr>
        <w:tabs>
          <w:tab w:val="left" w:pos="1842"/>
        </w:tabs>
        <w:rPr>
          <w:rFonts w:ascii="Arial" w:hAnsi="Arial"/>
        </w:rPr>
      </w:pPr>
      <w:r>
        <w:rPr>
          <w:rFonts w:ascii="Arial" w:hAnsi="Arial"/>
        </w:rPr>
        <w:tab/>
      </w:r>
    </w:p>
    <w:p w14:paraId="4E553ABD" w14:textId="77777777" w:rsidR="008276C0" w:rsidRDefault="008276C0">
      <w:pPr>
        <w:rPr>
          <w:rFonts w:ascii="Arial" w:hAnsi="Arial"/>
        </w:rPr>
      </w:pPr>
      <w:r>
        <w:rPr>
          <w:rFonts w:ascii="Arial" w:hAnsi="Arial"/>
        </w:rPr>
        <w:br w:type="page"/>
      </w:r>
    </w:p>
    <w:p w14:paraId="4AB52B03" w14:textId="77777777" w:rsidR="008276C0" w:rsidRDefault="000C12C5" w:rsidP="007B6F11">
      <w:pPr>
        <w:pStyle w:val="Footer"/>
        <w:rPr>
          <w:rFonts w:ascii="Arial" w:hAnsi="Arial"/>
        </w:rPr>
      </w:pPr>
      <w:r>
        <w:rPr>
          <w:rFonts w:ascii="Arial" w:hAnsi="Arial"/>
        </w:rPr>
        <w:lastRenderedPageBreak/>
        <w:t>FACULTY ADVISOR(S)</w:t>
      </w:r>
    </w:p>
    <w:p w14:paraId="1669C32F" w14:textId="4FE5507F" w:rsidR="008276C0" w:rsidRPr="008276C0" w:rsidRDefault="008276C0" w:rsidP="007B6F11">
      <w:pPr>
        <w:pStyle w:val="Footer"/>
        <w:rPr>
          <w:rFonts w:ascii="Arial" w:hAnsi="Arial"/>
        </w:rPr>
      </w:pPr>
      <w:r w:rsidRPr="008276C0">
        <w:rPr>
          <w:rFonts w:ascii="Arial" w:hAnsi="Arial"/>
          <w:i/>
        </w:rPr>
        <w:t>Note</w:t>
      </w:r>
      <w:r>
        <w:rPr>
          <w:rFonts w:ascii="Arial" w:hAnsi="Arial"/>
        </w:rPr>
        <w:t xml:space="preserve">: Teams requesting more than $1,000 in funding </w:t>
      </w:r>
      <w:r>
        <w:rPr>
          <w:rFonts w:ascii="Arial" w:hAnsi="Arial"/>
          <w:i/>
        </w:rPr>
        <w:t>must</w:t>
      </w:r>
      <w:r>
        <w:rPr>
          <w:rFonts w:ascii="Arial" w:hAnsi="Arial"/>
        </w:rPr>
        <w:t xml:space="preserve"> have a faculty advisor.</w:t>
      </w:r>
    </w:p>
    <w:p w14:paraId="68C33EAE" w14:textId="77777777" w:rsidR="008276C0" w:rsidRDefault="008276C0" w:rsidP="007B6F11">
      <w:pPr>
        <w:pStyle w:val="Footer"/>
        <w:rPr>
          <w:rFonts w:ascii="Arial" w:hAnsi="Arial"/>
        </w:rPr>
      </w:pPr>
    </w:p>
    <w:p w14:paraId="499B63C4" w14:textId="61E23DBF" w:rsidR="007B6F11" w:rsidRPr="007B6F11" w:rsidRDefault="008276C0" w:rsidP="007B6F11">
      <w:pPr>
        <w:pStyle w:val="Footer"/>
        <w:rPr>
          <w:rFonts w:ascii="Arial" w:hAnsi="Arial"/>
        </w:rPr>
      </w:pPr>
      <w:r w:rsidRPr="008276C0">
        <w:rPr>
          <w:rFonts w:ascii="Arial" w:hAnsi="Arial"/>
          <w:i/>
        </w:rPr>
        <w:t xml:space="preserve">What does your signature mean?  </w:t>
      </w:r>
      <w:r w:rsidR="007B6F11" w:rsidRPr="007B6F11">
        <w:rPr>
          <w:rFonts w:ascii="Arial" w:hAnsi="Arial"/>
        </w:rPr>
        <w:t>I</w:t>
      </w:r>
      <w:r w:rsidR="00012590">
        <w:rPr>
          <w:rFonts w:ascii="Arial" w:hAnsi="Arial"/>
        </w:rPr>
        <w:t xml:space="preserve"> </w:t>
      </w:r>
      <w:r w:rsidR="007B6F11" w:rsidRPr="007B6F11">
        <w:rPr>
          <w:rFonts w:ascii="Arial" w:hAnsi="Arial"/>
        </w:rPr>
        <w:t xml:space="preserve">have read and </w:t>
      </w:r>
      <w:r w:rsidR="007B6F11" w:rsidRPr="008144AC">
        <w:rPr>
          <w:rFonts w:ascii="Arial" w:hAnsi="Arial"/>
          <w:noProof/>
        </w:rPr>
        <w:t>approve</w:t>
      </w:r>
      <w:r w:rsidR="008144AC">
        <w:rPr>
          <w:rFonts w:ascii="Arial" w:hAnsi="Arial"/>
        </w:rPr>
        <w:t xml:space="preserve"> of</w:t>
      </w:r>
      <w:r w:rsidR="008118ED">
        <w:rPr>
          <w:rFonts w:ascii="Arial" w:hAnsi="Arial"/>
        </w:rPr>
        <w:t xml:space="preserve"> </w:t>
      </w:r>
      <w:r w:rsidR="00012590">
        <w:rPr>
          <w:rFonts w:ascii="Arial" w:hAnsi="Arial"/>
        </w:rPr>
        <w:t>this proposal. If funded, I</w:t>
      </w:r>
      <w:r w:rsidR="000C12C5">
        <w:rPr>
          <w:rFonts w:ascii="Arial" w:hAnsi="Arial"/>
        </w:rPr>
        <w:t xml:space="preserve"> </w:t>
      </w:r>
      <w:r w:rsidR="007B6F11" w:rsidRPr="007B6F11">
        <w:rPr>
          <w:rFonts w:ascii="Arial" w:hAnsi="Arial"/>
        </w:rPr>
        <w:t xml:space="preserve">commit </w:t>
      </w:r>
      <w:r w:rsidR="000C12C5">
        <w:rPr>
          <w:rFonts w:ascii="Arial" w:hAnsi="Arial"/>
        </w:rPr>
        <w:t>to advising the students for the duration of the project</w:t>
      </w:r>
      <w:r w:rsidR="001E1656">
        <w:rPr>
          <w:rFonts w:ascii="Arial" w:hAnsi="Arial"/>
        </w:rPr>
        <w:t>, and to holding them accountable for the</w:t>
      </w:r>
      <w:r w:rsidR="001E1656" w:rsidRPr="007B6F11">
        <w:rPr>
          <w:rFonts w:ascii="Arial" w:hAnsi="Arial"/>
        </w:rPr>
        <w:t xml:space="preserve"> activities described herein</w:t>
      </w:r>
      <w:r w:rsidR="001E1656">
        <w:rPr>
          <w:rFonts w:ascii="Arial" w:hAnsi="Arial"/>
        </w:rPr>
        <w:t>, and to their obligations as described in the Policies Governing the Experiential Learning Fund</w:t>
      </w:r>
      <w:r w:rsidR="001E1656" w:rsidRPr="007B6F11">
        <w:rPr>
          <w:rFonts w:ascii="Arial" w:hAnsi="Arial"/>
        </w:rPr>
        <w:t>.</w:t>
      </w:r>
      <w:r>
        <w:rPr>
          <w:rFonts w:ascii="Arial" w:hAnsi="Arial"/>
        </w:rPr>
        <w:t xml:space="preserve"> </w:t>
      </w:r>
      <w:r w:rsidR="00012590">
        <w:rPr>
          <w:rFonts w:ascii="Arial" w:hAnsi="Arial"/>
        </w:rPr>
        <w:t xml:space="preserve">I further attest that my laboratory will not directly benefit from the student work, and that this proposal was developed by the students and not by myself. </w:t>
      </w:r>
      <w:r>
        <w:rPr>
          <w:rFonts w:ascii="Arial" w:hAnsi="Arial"/>
          <w:i/>
        </w:rPr>
        <w:t>(Note: All signatures must appear on this page; separate emailed acknowledgements are not acceptable.)</w:t>
      </w:r>
    </w:p>
    <w:p w14:paraId="7944C6BE" w14:textId="77777777" w:rsidR="00AC144A" w:rsidRDefault="00AC144A">
      <w:pPr>
        <w:rPr>
          <w:rFonts w:ascii="Arial" w:hAnsi="Arial"/>
        </w:rPr>
      </w:pPr>
    </w:p>
    <w:tbl>
      <w:tblPr>
        <w:tblStyle w:val="TableGrid"/>
        <w:tblW w:w="5000" w:type="pct"/>
        <w:tblLook w:val="04A0" w:firstRow="1" w:lastRow="0" w:firstColumn="1" w:lastColumn="0" w:noHBand="0" w:noVBand="1"/>
      </w:tblPr>
      <w:tblGrid>
        <w:gridCol w:w="4389"/>
        <w:gridCol w:w="1683"/>
        <w:gridCol w:w="1870"/>
        <w:gridCol w:w="5008"/>
      </w:tblGrid>
      <w:tr w:rsidR="008276C0" w14:paraId="577483D6" w14:textId="77777777" w:rsidTr="008276C0">
        <w:tc>
          <w:tcPr>
            <w:tcW w:w="1706" w:type="pct"/>
            <w:shd w:val="clear" w:color="auto" w:fill="BFBFBF" w:themeFill="background1" w:themeFillShade="BF"/>
          </w:tcPr>
          <w:p w14:paraId="6A169169" w14:textId="75E1FD84" w:rsidR="008276C0" w:rsidRDefault="008276C0" w:rsidP="00DD27B3">
            <w:pPr>
              <w:rPr>
                <w:rFonts w:ascii="Arial" w:hAnsi="Arial"/>
              </w:rPr>
            </w:pPr>
            <w:r>
              <w:rPr>
                <w:rFonts w:ascii="Arial" w:hAnsi="Arial"/>
              </w:rPr>
              <w:t>TYPED</w:t>
            </w:r>
            <w:r w:rsidR="00D80853">
              <w:rPr>
                <w:rFonts w:ascii="Arial" w:hAnsi="Arial"/>
              </w:rPr>
              <w:t xml:space="preserve"> or PRINTED</w:t>
            </w:r>
            <w:r>
              <w:rPr>
                <w:rFonts w:ascii="Arial" w:hAnsi="Arial"/>
              </w:rPr>
              <w:t xml:space="preserve"> NAME</w:t>
            </w:r>
          </w:p>
        </w:tc>
        <w:tc>
          <w:tcPr>
            <w:tcW w:w="639" w:type="pct"/>
            <w:shd w:val="clear" w:color="auto" w:fill="BFBFBF" w:themeFill="background1" w:themeFillShade="BF"/>
          </w:tcPr>
          <w:p w14:paraId="1527875C" w14:textId="46F33B85" w:rsidR="008276C0" w:rsidRDefault="008276C0" w:rsidP="00D80853">
            <w:pPr>
              <w:jc w:val="center"/>
              <w:rPr>
                <w:rFonts w:ascii="Arial" w:hAnsi="Arial"/>
              </w:rPr>
            </w:pPr>
            <w:r>
              <w:rPr>
                <w:rFonts w:ascii="Arial" w:hAnsi="Arial"/>
              </w:rPr>
              <w:t>COMPUTING ID</w:t>
            </w:r>
          </w:p>
        </w:tc>
        <w:tc>
          <w:tcPr>
            <w:tcW w:w="710" w:type="pct"/>
            <w:shd w:val="clear" w:color="auto" w:fill="BFBFBF" w:themeFill="background1" w:themeFillShade="BF"/>
          </w:tcPr>
          <w:p w14:paraId="38623B21" w14:textId="10F3169A" w:rsidR="008276C0" w:rsidRDefault="008276C0" w:rsidP="00DD27B3">
            <w:pPr>
              <w:rPr>
                <w:rFonts w:ascii="Arial" w:hAnsi="Arial"/>
              </w:rPr>
            </w:pPr>
            <w:r>
              <w:rPr>
                <w:rFonts w:ascii="Arial" w:hAnsi="Arial"/>
              </w:rPr>
              <w:t>DEPARTMENT</w:t>
            </w:r>
          </w:p>
        </w:tc>
        <w:tc>
          <w:tcPr>
            <w:tcW w:w="1945" w:type="pct"/>
            <w:shd w:val="clear" w:color="auto" w:fill="BFBFBF" w:themeFill="background1" w:themeFillShade="BF"/>
          </w:tcPr>
          <w:p w14:paraId="7ED54993" w14:textId="667883B9" w:rsidR="008276C0" w:rsidRDefault="008276C0" w:rsidP="00DD27B3">
            <w:pPr>
              <w:rPr>
                <w:rFonts w:ascii="Arial" w:hAnsi="Arial"/>
              </w:rPr>
            </w:pPr>
            <w:r>
              <w:rPr>
                <w:rFonts w:ascii="Arial" w:hAnsi="Arial"/>
              </w:rPr>
              <w:t>SIGNATURE</w:t>
            </w:r>
          </w:p>
        </w:tc>
      </w:tr>
      <w:tr w:rsidR="008276C0" w14:paraId="1BBA3EB0" w14:textId="77777777" w:rsidTr="008276C0">
        <w:trPr>
          <w:trHeight w:val="432"/>
        </w:trPr>
        <w:tc>
          <w:tcPr>
            <w:tcW w:w="1706" w:type="pct"/>
          </w:tcPr>
          <w:p w14:paraId="2BF29743" w14:textId="77777777" w:rsidR="008276C0" w:rsidRDefault="008276C0" w:rsidP="00DD27B3">
            <w:pPr>
              <w:rPr>
                <w:rFonts w:ascii="Arial" w:hAnsi="Arial"/>
              </w:rPr>
            </w:pPr>
          </w:p>
        </w:tc>
        <w:tc>
          <w:tcPr>
            <w:tcW w:w="639" w:type="pct"/>
          </w:tcPr>
          <w:p w14:paraId="67BEDF25" w14:textId="77777777" w:rsidR="008276C0" w:rsidRDefault="008276C0" w:rsidP="00DD27B3">
            <w:pPr>
              <w:rPr>
                <w:rFonts w:ascii="Arial" w:hAnsi="Arial"/>
              </w:rPr>
            </w:pPr>
          </w:p>
        </w:tc>
        <w:tc>
          <w:tcPr>
            <w:tcW w:w="710" w:type="pct"/>
          </w:tcPr>
          <w:p w14:paraId="659CBB5D" w14:textId="77777777" w:rsidR="008276C0" w:rsidRDefault="008276C0" w:rsidP="00DD27B3">
            <w:pPr>
              <w:rPr>
                <w:rFonts w:ascii="Arial" w:hAnsi="Arial"/>
              </w:rPr>
            </w:pPr>
          </w:p>
        </w:tc>
        <w:tc>
          <w:tcPr>
            <w:tcW w:w="1945" w:type="pct"/>
          </w:tcPr>
          <w:p w14:paraId="14A1BC1C" w14:textId="2B83428C" w:rsidR="008276C0" w:rsidRDefault="008276C0" w:rsidP="00DD27B3">
            <w:pPr>
              <w:rPr>
                <w:rFonts w:ascii="Arial" w:hAnsi="Arial"/>
              </w:rPr>
            </w:pPr>
          </w:p>
        </w:tc>
      </w:tr>
      <w:tr w:rsidR="008276C0" w14:paraId="494A6720" w14:textId="77777777" w:rsidTr="008276C0">
        <w:trPr>
          <w:trHeight w:val="432"/>
        </w:trPr>
        <w:tc>
          <w:tcPr>
            <w:tcW w:w="1706" w:type="pct"/>
          </w:tcPr>
          <w:p w14:paraId="5303A879" w14:textId="77777777" w:rsidR="008276C0" w:rsidRDefault="008276C0" w:rsidP="00DD27B3">
            <w:pPr>
              <w:rPr>
                <w:rFonts w:ascii="Arial" w:hAnsi="Arial"/>
              </w:rPr>
            </w:pPr>
          </w:p>
        </w:tc>
        <w:tc>
          <w:tcPr>
            <w:tcW w:w="639" w:type="pct"/>
          </w:tcPr>
          <w:p w14:paraId="6F04A424" w14:textId="77777777" w:rsidR="008276C0" w:rsidRDefault="008276C0" w:rsidP="00DD27B3">
            <w:pPr>
              <w:rPr>
                <w:rFonts w:ascii="Arial" w:hAnsi="Arial"/>
              </w:rPr>
            </w:pPr>
          </w:p>
        </w:tc>
        <w:tc>
          <w:tcPr>
            <w:tcW w:w="710" w:type="pct"/>
          </w:tcPr>
          <w:p w14:paraId="7623469F" w14:textId="77777777" w:rsidR="008276C0" w:rsidRDefault="008276C0" w:rsidP="00DD27B3">
            <w:pPr>
              <w:rPr>
                <w:rFonts w:ascii="Arial" w:hAnsi="Arial"/>
              </w:rPr>
            </w:pPr>
          </w:p>
        </w:tc>
        <w:tc>
          <w:tcPr>
            <w:tcW w:w="1945" w:type="pct"/>
          </w:tcPr>
          <w:p w14:paraId="4E630F2F" w14:textId="48CCDC11" w:rsidR="008276C0" w:rsidRDefault="008276C0" w:rsidP="00DD27B3">
            <w:pPr>
              <w:rPr>
                <w:rFonts w:ascii="Arial" w:hAnsi="Arial"/>
              </w:rPr>
            </w:pPr>
          </w:p>
        </w:tc>
      </w:tr>
      <w:tr w:rsidR="008276C0" w14:paraId="64B15C55" w14:textId="77777777" w:rsidTr="008276C0">
        <w:trPr>
          <w:trHeight w:val="432"/>
        </w:trPr>
        <w:tc>
          <w:tcPr>
            <w:tcW w:w="1706" w:type="pct"/>
          </w:tcPr>
          <w:p w14:paraId="4663036D" w14:textId="77777777" w:rsidR="008276C0" w:rsidRDefault="008276C0" w:rsidP="00DD27B3">
            <w:pPr>
              <w:rPr>
                <w:rFonts w:ascii="Arial" w:hAnsi="Arial"/>
              </w:rPr>
            </w:pPr>
          </w:p>
        </w:tc>
        <w:tc>
          <w:tcPr>
            <w:tcW w:w="639" w:type="pct"/>
          </w:tcPr>
          <w:p w14:paraId="1D9746D6" w14:textId="77777777" w:rsidR="008276C0" w:rsidRDefault="008276C0" w:rsidP="00DD27B3">
            <w:pPr>
              <w:rPr>
                <w:rFonts w:ascii="Arial" w:hAnsi="Arial"/>
              </w:rPr>
            </w:pPr>
          </w:p>
        </w:tc>
        <w:tc>
          <w:tcPr>
            <w:tcW w:w="710" w:type="pct"/>
          </w:tcPr>
          <w:p w14:paraId="764A06C8" w14:textId="77777777" w:rsidR="008276C0" w:rsidRDefault="008276C0" w:rsidP="00DD27B3">
            <w:pPr>
              <w:rPr>
                <w:rFonts w:ascii="Arial" w:hAnsi="Arial"/>
              </w:rPr>
            </w:pPr>
          </w:p>
        </w:tc>
        <w:tc>
          <w:tcPr>
            <w:tcW w:w="1945" w:type="pct"/>
          </w:tcPr>
          <w:p w14:paraId="5F874D67" w14:textId="425948C8" w:rsidR="008276C0" w:rsidRDefault="008276C0" w:rsidP="00DD27B3">
            <w:pPr>
              <w:rPr>
                <w:rFonts w:ascii="Arial" w:hAnsi="Arial"/>
              </w:rPr>
            </w:pPr>
          </w:p>
        </w:tc>
      </w:tr>
    </w:tbl>
    <w:p w14:paraId="0174E76D" w14:textId="77777777" w:rsidR="002E20D9" w:rsidRPr="00B00433" w:rsidRDefault="002E20D9">
      <w:pPr>
        <w:rPr>
          <w:rFonts w:ascii="Arial" w:hAnsi="Arial"/>
        </w:rPr>
        <w:sectPr w:rsidR="002E20D9" w:rsidRPr="00B00433" w:rsidSect="001E1656">
          <w:pgSz w:w="15840" w:h="12240" w:orient="landscape"/>
          <w:pgMar w:top="1440" w:right="1440" w:bottom="1440" w:left="1440" w:header="720" w:footer="720" w:gutter="0"/>
          <w:cols w:space="720"/>
          <w:docGrid w:linePitch="360"/>
        </w:sectPr>
      </w:pPr>
    </w:p>
    <w:p w14:paraId="338235CC" w14:textId="57192637" w:rsidR="006F14BA" w:rsidRPr="006F14BA" w:rsidRDefault="006F14BA" w:rsidP="00AB0874">
      <w:pPr>
        <w:spacing w:after="120"/>
        <w:jc w:val="center"/>
        <w:rPr>
          <w:rFonts w:ascii="Arial" w:hAnsi="Arial" w:cs="Arial"/>
        </w:rPr>
      </w:pPr>
      <w:r w:rsidRPr="006F14BA">
        <w:rPr>
          <w:rFonts w:ascii="Arial" w:hAnsi="Arial" w:cs="Arial"/>
        </w:rPr>
        <w:lastRenderedPageBreak/>
        <w:t>INSTRUCTIONS</w:t>
      </w:r>
    </w:p>
    <w:p w14:paraId="239A9713" w14:textId="3EC7F660" w:rsidR="006F14BA" w:rsidRDefault="006F14BA" w:rsidP="00567849">
      <w:pPr>
        <w:pStyle w:val="section"/>
      </w:pPr>
      <w:r>
        <w:t xml:space="preserve">Read </w:t>
      </w:r>
      <w:r w:rsidRPr="00567849">
        <w:t>carefully</w:t>
      </w:r>
      <w:r>
        <w:t xml:space="preserve"> the </w:t>
      </w:r>
      <w:r w:rsidRPr="006F14BA">
        <w:t>Policies Governing the Experiential Learning Fund</w:t>
      </w:r>
      <w:r>
        <w:t xml:space="preserve">. </w:t>
      </w:r>
    </w:p>
    <w:p w14:paraId="2556B15F" w14:textId="5D1532B3" w:rsidR="006F14BA" w:rsidRDefault="006F14BA" w:rsidP="00567849">
      <w:pPr>
        <w:pStyle w:val="section"/>
      </w:pPr>
      <w:r>
        <w:t xml:space="preserve">Write a </w:t>
      </w:r>
      <w:r w:rsidR="00CD617C" w:rsidRPr="00D772C2">
        <w:rPr>
          <w:b/>
        </w:rPr>
        <w:t>detailed proposal</w:t>
      </w:r>
      <w:r w:rsidR="00CD617C">
        <w:t xml:space="preserve"> that provides</w:t>
      </w:r>
      <w:r w:rsidR="00D72FD8">
        <w:t>:</w:t>
      </w:r>
    </w:p>
    <w:p w14:paraId="2DAC175A" w14:textId="4AEBF555" w:rsidR="004F5EC0" w:rsidRDefault="004F5EC0" w:rsidP="00AB0874">
      <w:pPr>
        <w:pStyle w:val="section"/>
        <w:numPr>
          <w:ilvl w:val="1"/>
          <w:numId w:val="14"/>
        </w:numPr>
        <w:ind w:left="1080"/>
      </w:pPr>
      <w:r>
        <w:t xml:space="preserve">Your </w:t>
      </w:r>
      <w:r w:rsidRPr="00D772C2">
        <w:rPr>
          <w:b/>
        </w:rPr>
        <w:t>goals</w:t>
      </w:r>
      <w:r>
        <w:t xml:space="preserve"> as a group; and</w:t>
      </w:r>
    </w:p>
    <w:p w14:paraId="431BFF10" w14:textId="513831B4" w:rsidR="006F14BA" w:rsidRDefault="006F14BA" w:rsidP="00AB0874">
      <w:pPr>
        <w:pStyle w:val="section"/>
        <w:numPr>
          <w:ilvl w:val="1"/>
          <w:numId w:val="14"/>
        </w:numPr>
        <w:ind w:left="1080"/>
      </w:pPr>
      <w:r w:rsidRPr="00D772C2">
        <w:rPr>
          <w:b/>
        </w:rPr>
        <w:t>Background</w:t>
      </w:r>
      <w:r>
        <w:t xml:space="preserve"> information necessary for an unfamiliar person to understand the problem being addressed, the nature of the competition, and any desired outcom</w:t>
      </w:r>
      <w:r w:rsidR="004F5EC0">
        <w:t>es, as best suits the situation; and</w:t>
      </w:r>
    </w:p>
    <w:p w14:paraId="08CF83CC" w14:textId="73D7B236" w:rsidR="00012590" w:rsidRDefault="006F14BA" w:rsidP="00AB0874">
      <w:pPr>
        <w:pStyle w:val="section"/>
        <w:numPr>
          <w:ilvl w:val="1"/>
          <w:numId w:val="14"/>
        </w:numPr>
        <w:ind w:left="1080"/>
      </w:pPr>
      <w:r>
        <w:t xml:space="preserve">Your </w:t>
      </w:r>
      <w:r w:rsidRPr="00D772C2">
        <w:rPr>
          <w:b/>
        </w:rPr>
        <w:t>approach</w:t>
      </w:r>
      <w:r>
        <w:t xml:space="preserve"> </w:t>
      </w:r>
      <w:r w:rsidR="00012590">
        <w:t xml:space="preserve">and </w:t>
      </w:r>
      <w:r w:rsidR="008856C9">
        <w:t xml:space="preserve">your </w:t>
      </w:r>
      <w:r w:rsidR="00012590">
        <w:t>plan for</w:t>
      </w:r>
      <w:r w:rsidR="004F5EC0">
        <w:t xml:space="preserve"> success; and finally</w:t>
      </w:r>
    </w:p>
    <w:p w14:paraId="214F9B1B" w14:textId="6A261828" w:rsidR="004F5EC0" w:rsidRDefault="004F5EC0" w:rsidP="00AB0874">
      <w:pPr>
        <w:pStyle w:val="section"/>
        <w:numPr>
          <w:ilvl w:val="1"/>
          <w:numId w:val="14"/>
        </w:numPr>
        <w:ind w:left="1080"/>
      </w:pPr>
      <w:r>
        <w:t xml:space="preserve">A description of your </w:t>
      </w:r>
      <w:r w:rsidRPr="00D772C2">
        <w:rPr>
          <w:b/>
        </w:rPr>
        <w:t>needs</w:t>
      </w:r>
      <w:r>
        <w:t xml:space="preserve"> for which funding is sought.</w:t>
      </w:r>
    </w:p>
    <w:p w14:paraId="0E408F23" w14:textId="6ADBDDA7" w:rsidR="00D772C2" w:rsidRDefault="00D772C2" w:rsidP="00AB0874">
      <w:pPr>
        <w:pStyle w:val="section"/>
        <w:numPr>
          <w:ilvl w:val="1"/>
          <w:numId w:val="14"/>
        </w:numPr>
        <w:ind w:left="1080"/>
      </w:pPr>
      <w:r>
        <w:t>Portions a-d should not total more than 5 pages. Photos should be used only to make relevant points.</w:t>
      </w:r>
    </w:p>
    <w:p w14:paraId="62784BDD" w14:textId="53D1E8BD" w:rsidR="00567849" w:rsidRDefault="00567849" w:rsidP="00AB0874">
      <w:pPr>
        <w:pStyle w:val="section"/>
        <w:numPr>
          <w:ilvl w:val="1"/>
          <w:numId w:val="14"/>
        </w:numPr>
        <w:ind w:left="1080"/>
      </w:pPr>
      <w:r w:rsidRPr="00D772C2">
        <w:rPr>
          <w:b/>
        </w:rPr>
        <w:t>Past accomplishments</w:t>
      </w:r>
      <w:r>
        <w:t xml:space="preserve"> (if relevant</w:t>
      </w:r>
      <w:r w:rsidR="00D772C2">
        <w:t xml:space="preserve">; </w:t>
      </w:r>
      <w:r w:rsidR="00AB0874">
        <w:t xml:space="preserve">up to </w:t>
      </w:r>
      <w:r w:rsidR="00D772C2">
        <w:t>1 additional page</w:t>
      </w:r>
      <w:r>
        <w:t>):</w:t>
      </w:r>
    </w:p>
    <w:p w14:paraId="1146D931" w14:textId="11811404" w:rsidR="00CD617C" w:rsidRDefault="00CD617C" w:rsidP="00AB0874">
      <w:pPr>
        <w:pStyle w:val="section"/>
        <w:numPr>
          <w:ilvl w:val="2"/>
          <w:numId w:val="14"/>
        </w:numPr>
        <w:ind w:left="1350"/>
      </w:pPr>
      <w:r w:rsidRPr="00CD617C">
        <w:rPr>
          <w:i/>
        </w:rPr>
        <w:t>For competitive clubs who have previously received Experiential Learning Funds</w:t>
      </w:r>
      <w:r>
        <w:t xml:space="preserve">, provide a brief history of your performance in competition, and your approach to maintaining or improving your performance in the coming year. </w:t>
      </w:r>
    </w:p>
    <w:p w14:paraId="1FE9AA2F" w14:textId="6A0BD1B0" w:rsidR="00CD617C" w:rsidRDefault="00CD617C" w:rsidP="00AB0874">
      <w:pPr>
        <w:pStyle w:val="section"/>
        <w:numPr>
          <w:ilvl w:val="2"/>
          <w:numId w:val="14"/>
        </w:numPr>
        <w:ind w:left="1350"/>
      </w:pPr>
      <w:r>
        <w:rPr>
          <w:i/>
        </w:rPr>
        <w:t>For any other group that has previously received EL Funds,</w:t>
      </w:r>
      <w:r w:rsidR="00567849">
        <w:t xml:space="preserve"> justify the current request in terms of your achievements in previous years. </w:t>
      </w:r>
    </w:p>
    <w:p w14:paraId="5CB02F11" w14:textId="1075301C" w:rsidR="006F14BA" w:rsidRDefault="004F5EC0" w:rsidP="00567849">
      <w:pPr>
        <w:pStyle w:val="section"/>
      </w:pPr>
      <w:r>
        <w:t>Present</w:t>
      </w:r>
      <w:r w:rsidR="00012590">
        <w:t xml:space="preserve"> a </w:t>
      </w:r>
      <w:r w:rsidR="00012590" w:rsidRPr="00D772C2">
        <w:rPr>
          <w:b/>
        </w:rPr>
        <w:t>detailed budget</w:t>
      </w:r>
      <w:r w:rsidR="00012590">
        <w:t xml:space="preserve"> that includes </w:t>
      </w:r>
      <w:r w:rsidR="00012590" w:rsidRPr="008856C9">
        <w:rPr>
          <w:i/>
        </w:rPr>
        <w:t>all</w:t>
      </w:r>
      <w:r w:rsidR="00012590">
        <w:t xml:space="preserve"> known costs, including those in excess of what you are requesting of the EL Funds.</w:t>
      </w:r>
    </w:p>
    <w:p w14:paraId="6248DC40" w14:textId="1B2FACA3" w:rsidR="002530CD" w:rsidRDefault="002530CD" w:rsidP="00AB0874">
      <w:pPr>
        <w:pStyle w:val="section"/>
        <w:numPr>
          <w:ilvl w:val="1"/>
          <w:numId w:val="14"/>
        </w:numPr>
        <w:ind w:left="1080"/>
      </w:pPr>
      <w:r>
        <w:t>A table</w:t>
      </w:r>
      <w:r w:rsidR="00CD617C">
        <w:t xml:space="preserve"> format is recommended for the budget itself.</w:t>
      </w:r>
    </w:p>
    <w:p w14:paraId="095169C4" w14:textId="716C1BF8" w:rsidR="00D772C2" w:rsidRDefault="00D772C2" w:rsidP="00AB0874">
      <w:pPr>
        <w:pStyle w:val="section"/>
        <w:numPr>
          <w:ilvl w:val="1"/>
          <w:numId w:val="14"/>
        </w:numPr>
        <w:ind w:left="1080"/>
      </w:pPr>
      <w:r>
        <w:t>Specify the amount that is to come from the EL funds, if different from all known costs.</w:t>
      </w:r>
    </w:p>
    <w:p w14:paraId="0E0859DD" w14:textId="78EF3CEE" w:rsidR="00D772C2" w:rsidRDefault="00D772C2" w:rsidP="00AB0874">
      <w:pPr>
        <w:pStyle w:val="section"/>
        <w:numPr>
          <w:ilvl w:val="1"/>
          <w:numId w:val="14"/>
        </w:numPr>
        <w:ind w:left="1080"/>
      </w:pPr>
      <w:r>
        <w:t xml:space="preserve">Provide an estimate of any </w:t>
      </w:r>
      <w:r w:rsidRPr="00D772C2">
        <w:rPr>
          <w:i/>
        </w:rPr>
        <w:t>conditional</w:t>
      </w:r>
      <w:r>
        <w:t xml:space="preserve"> expenditures, and when they would arise. </w:t>
      </w:r>
    </w:p>
    <w:p w14:paraId="20366F60" w14:textId="38282AB8" w:rsidR="002530CD" w:rsidRDefault="002530CD" w:rsidP="00AB0874">
      <w:pPr>
        <w:pStyle w:val="section"/>
        <w:numPr>
          <w:ilvl w:val="1"/>
          <w:numId w:val="14"/>
        </w:numPr>
        <w:ind w:left="1080"/>
      </w:pPr>
      <w:r>
        <w:t xml:space="preserve">Detail is great, but it is </w:t>
      </w:r>
      <w:r w:rsidR="004F5EC0">
        <w:t>preferred that you</w:t>
      </w:r>
      <w:r>
        <w:t xml:space="preserve"> group </w:t>
      </w:r>
      <w:r w:rsidR="004F5EC0">
        <w:t>small</w:t>
      </w:r>
      <w:r>
        <w:t xml:space="preserve"> purchases </w:t>
      </w:r>
      <w:r w:rsidR="004F5EC0">
        <w:t>of</w:t>
      </w:r>
      <w:r>
        <w:t xml:space="preserve"> </w:t>
      </w:r>
      <w:r w:rsidR="004F5EC0">
        <w:t>related</w:t>
      </w:r>
      <w:r>
        <w:t xml:space="preserve"> items (e.g. “resistors”</w:t>
      </w:r>
      <w:r w:rsidR="004F5EC0">
        <w:t xml:space="preserve">, </w:t>
      </w:r>
      <w:r>
        <w:t>“capacitors”</w:t>
      </w:r>
      <w:r w:rsidR="004F5EC0">
        <w:t>, and “transistors”</w:t>
      </w:r>
      <w:r>
        <w:t xml:space="preserve"> can be grouped as “electronic components”).</w:t>
      </w:r>
    </w:p>
    <w:p w14:paraId="45838C41" w14:textId="7E382308" w:rsidR="002530CD" w:rsidRDefault="002530CD" w:rsidP="00AB0874">
      <w:pPr>
        <w:pStyle w:val="section"/>
        <w:numPr>
          <w:ilvl w:val="1"/>
          <w:numId w:val="14"/>
        </w:numPr>
        <w:ind w:left="1080"/>
      </w:pPr>
      <w:r>
        <w:t xml:space="preserve">Write </w:t>
      </w:r>
      <w:r w:rsidRPr="00D772C2">
        <w:rPr>
          <w:b/>
        </w:rPr>
        <w:t>brief justification</w:t>
      </w:r>
      <w:r w:rsidR="004F5EC0" w:rsidRPr="00D772C2">
        <w:rPr>
          <w:b/>
        </w:rPr>
        <w:t>s</w:t>
      </w:r>
      <w:r>
        <w:t xml:space="preserve"> </w:t>
      </w:r>
      <w:r w:rsidR="004F5EC0">
        <w:t>of</w:t>
      </w:r>
      <w:r>
        <w:t xml:space="preserve"> your major needs</w:t>
      </w:r>
      <w:r w:rsidR="004F5EC0">
        <w:t>,</w:t>
      </w:r>
      <w:r>
        <w:t xml:space="preserve"> or </w:t>
      </w:r>
      <w:r w:rsidR="004F5EC0">
        <w:t xml:space="preserve">your </w:t>
      </w:r>
      <w:r>
        <w:t>groups of needs.</w:t>
      </w:r>
    </w:p>
    <w:p w14:paraId="7D7EF553" w14:textId="220DDFDA" w:rsidR="002530CD" w:rsidRDefault="00C5126B" w:rsidP="00AB0874">
      <w:pPr>
        <w:pStyle w:val="section"/>
        <w:numPr>
          <w:ilvl w:val="1"/>
          <w:numId w:val="14"/>
        </w:numPr>
        <w:ind w:left="1080"/>
      </w:pPr>
      <w:r>
        <w:t>For groups who were funded in the previous year, please indicate what</w:t>
      </w:r>
      <w:r w:rsidR="00D772C2">
        <w:t>,</w:t>
      </w:r>
      <w:r>
        <w:t xml:space="preserve"> if any</w:t>
      </w:r>
      <w:r w:rsidR="00D772C2">
        <w:t>,</w:t>
      </w:r>
      <w:r>
        <w:t xml:space="preserve"> materials left over from last year will be repurposed to this year. </w:t>
      </w:r>
    </w:p>
    <w:p w14:paraId="4318898F" w14:textId="17EDB23E" w:rsidR="00012590" w:rsidRPr="00012590" w:rsidRDefault="00012590" w:rsidP="00AB0874">
      <w:pPr>
        <w:pStyle w:val="section"/>
        <w:numPr>
          <w:ilvl w:val="1"/>
          <w:numId w:val="14"/>
        </w:numPr>
        <w:ind w:left="1080"/>
      </w:pPr>
      <w:r w:rsidRPr="00012590">
        <w:t xml:space="preserve">Funding requests in excess of $10,000 </w:t>
      </w:r>
      <w:r w:rsidRPr="00012590">
        <w:rPr>
          <w:i/>
        </w:rPr>
        <w:t>must</w:t>
      </w:r>
      <w:r w:rsidRPr="00012590">
        <w:t xml:space="preserve"> be accompanied by plans for (or evidence of) complementary requests</w:t>
      </w:r>
      <w:r>
        <w:t xml:space="preserve"> to other sources of funds, goods, or services.</w:t>
      </w:r>
      <w:r w:rsidR="00C5126B">
        <w:t xml:space="preserve"> Funding requests in excess of $5,000 </w:t>
      </w:r>
      <w:r w:rsidR="00C5126B" w:rsidRPr="00C5126B">
        <w:rPr>
          <w:i/>
        </w:rPr>
        <w:t>ought</w:t>
      </w:r>
      <w:r w:rsidR="00C5126B">
        <w:t xml:space="preserve"> to do so.</w:t>
      </w:r>
    </w:p>
    <w:p w14:paraId="382C24C3" w14:textId="0A90BF47" w:rsidR="008856C9" w:rsidRDefault="00D772C2" w:rsidP="00567849">
      <w:pPr>
        <w:pStyle w:val="section"/>
      </w:pPr>
      <w:r>
        <w:t xml:space="preserve">Complete the cover page (page 1 of this document), and obtain signatures of students and faculty mentors (page 3, if required). </w:t>
      </w:r>
    </w:p>
    <w:p w14:paraId="7CF802C1" w14:textId="504F3A1F" w:rsidR="00D772C2" w:rsidRPr="006F14BA" w:rsidRDefault="00D772C2" w:rsidP="0073519E">
      <w:pPr>
        <w:pStyle w:val="section"/>
      </w:pPr>
      <w:r>
        <w:t xml:space="preserve">Compile parts 2-4 into a single PDF file, and email it to </w:t>
      </w:r>
      <w:r w:rsidRPr="00D772C2">
        <w:rPr>
          <w:i/>
        </w:rPr>
        <w:t xml:space="preserve">ELFund@virginia.edu. </w:t>
      </w:r>
      <w:r>
        <w:t xml:space="preserve">Your proposal will be evaluated after the next due date. </w:t>
      </w:r>
    </w:p>
    <w:sectPr w:rsidR="00D772C2" w:rsidRPr="006F14BA" w:rsidSect="001734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931D2" w14:textId="77777777" w:rsidR="008A6DD9" w:rsidRDefault="008A6DD9" w:rsidP="005C68D9">
      <w:r>
        <w:separator/>
      </w:r>
    </w:p>
  </w:endnote>
  <w:endnote w:type="continuationSeparator" w:id="0">
    <w:p w14:paraId="42052EF4" w14:textId="77777777" w:rsidR="008A6DD9" w:rsidRDefault="008A6DD9" w:rsidP="005C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Blackadder ITC">
    <w:panose1 w:val="04020505051007020D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1EAB0" w14:textId="77777777" w:rsidR="008A6DD9" w:rsidRDefault="008A6DD9" w:rsidP="005C68D9">
      <w:r>
        <w:separator/>
      </w:r>
    </w:p>
  </w:footnote>
  <w:footnote w:type="continuationSeparator" w:id="0">
    <w:p w14:paraId="41F9CFCA" w14:textId="77777777" w:rsidR="008A6DD9" w:rsidRDefault="008A6DD9" w:rsidP="005C68D9">
      <w:r>
        <w:continuationSeparator/>
      </w:r>
    </w:p>
  </w:footnote>
  <w:footnote w:id="1">
    <w:p w14:paraId="4B61AD2F" w14:textId="524E6A47" w:rsidR="004743D9" w:rsidRPr="002530CD" w:rsidRDefault="004743D9" w:rsidP="002530CD">
      <w:pPr>
        <w:pStyle w:val="FootnoteText"/>
      </w:pPr>
      <w:r w:rsidRPr="002530CD">
        <w:rPr>
          <w:rStyle w:val="FootnoteReference"/>
        </w:rPr>
        <w:footnoteRef/>
      </w:r>
      <w:r w:rsidRPr="002530CD">
        <w:t xml:space="preserve"> “Full duration” members are those who you anticipate to be actively involved with the group by the end of the term. Do not count group members who are likely to be involved early, but not to persist. </w:t>
      </w:r>
    </w:p>
  </w:footnote>
  <w:footnote w:id="2">
    <w:p w14:paraId="5A6FEBCE" w14:textId="5EC1AC9E" w:rsidR="002530CD" w:rsidRDefault="002530CD">
      <w:pPr>
        <w:pStyle w:val="FootnoteText"/>
      </w:pPr>
      <w:r>
        <w:rPr>
          <w:rStyle w:val="FootnoteReference"/>
        </w:rPr>
        <w:footnoteRef/>
      </w:r>
      <w:r>
        <w:t xml:space="preserve"> “Competitive clubs” complete an engineering project with the explicit goal of competing against other teams. An example of this is a club that builds a robot with the goal of competing in combat against robots built by other schools.</w:t>
      </w:r>
    </w:p>
  </w:footnote>
  <w:footnote w:id="3">
    <w:p w14:paraId="19623532" w14:textId="68CC5E9F" w:rsidR="002530CD" w:rsidRDefault="002530CD" w:rsidP="002530CD">
      <w:pPr>
        <w:pStyle w:val="FootnoteText"/>
      </w:pPr>
      <w:r w:rsidRPr="002530CD">
        <w:rPr>
          <w:rStyle w:val="FootnoteReference"/>
        </w:rPr>
        <w:footnoteRef/>
      </w:r>
      <w:r w:rsidRPr="002530CD">
        <w:t xml:space="preserve"> An example of a “service or learning club” is one that builds devices, and/or teaches others to build devices, for the interest of doing so, but without there being a competition in which they engage.</w:t>
      </w:r>
    </w:p>
  </w:footnote>
  <w:footnote w:id="4">
    <w:p w14:paraId="51A70D87" w14:textId="3C8B7E0C" w:rsidR="00AB0874" w:rsidRDefault="00AB0874">
      <w:pPr>
        <w:pStyle w:val="FootnoteText"/>
      </w:pPr>
      <w:r>
        <w:rPr>
          <w:rStyle w:val="FootnoteReference"/>
        </w:rPr>
        <w:footnoteRef/>
      </w:r>
      <w:r>
        <w:t xml:space="preserve"> </w:t>
      </w:r>
      <w:bookmarkStart w:id="7" w:name="_Ref492022906"/>
      <w:r w:rsidRPr="00AB0874">
        <w:t>Non-conditional requests are for funds that are needed for the execution of the engineering project itself. These expenses typically include, but are not limited to, parts and supplies.</w:t>
      </w:r>
      <w:bookmarkEnd w:id="7"/>
      <w:r w:rsidRPr="00AB0874">
        <w:t xml:space="preserve">  </w:t>
      </w:r>
    </w:p>
  </w:footnote>
  <w:footnote w:id="5">
    <w:p w14:paraId="1E6D536A" w14:textId="3C5B9FCE" w:rsidR="002530CD" w:rsidRDefault="002530CD">
      <w:pPr>
        <w:pStyle w:val="FootnoteText"/>
      </w:pPr>
      <w:r>
        <w:rPr>
          <w:rStyle w:val="FootnoteReference"/>
        </w:rPr>
        <w:footnoteRef/>
      </w:r>
      <w:r>
        <w:t xml:space="preserve"> “Conditional funds” </w:t>
      </w:r>
      <w:r w:rsidRPr="002530CD">
        <w:t xml:space="preserve">are those </w:t>
      </w:r>
      <w:r>
        <w:t>that would be needed</w:t>
      </w:r>
      <w:r w:rsidRPr="002530CD">
        <w:t xml:space="preserve"> upon successful completion of the engineering project, or some other critical milestone. For example, travel to a competition is contingent upon successful completion of some or all of the generative project.</w:t>
      </w:r>
      <w:r>
        <w:t xml:space="preserve"> Conditional funds must be requested upon or near completion of the engineering project, but must be estimated here so that we can plan for them as an expense if your project is fun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B93A8" w14:textId="226C1146" w:rsidR="00F00A69" w:rsidRDefault="00F00A69">
    <w:pPr>
      <w:pStyle w:val="Header"/>
    </w:pPr>
    <w:r>
      <w:rPr>
        <w:noProof/>
      </w:rPr>
      <mc:AlternateContent>
        <mc:Choice Requires="wps">
          <w:drawing>
            <wp:anchor distT="0" distB="0" distL="114300" distR="114300" simplePos="0" relativeHeight="251661312" behindDoc="0" locked="0" layoutInCell="1" allowOverlap="1" wp14:anchorId="0A2B8665" wp14:editId="2AF80C9A">
              <wp:simplePos x="0" y="0"/>
              <wp:positionH relativeFrom="column">
                <wp:posOffset>0</wp:posOffset>
              </wp:positionH>
              <wp:positionV relativeFrom="paragraph">
                <wp:posOffset>0</wp:posOffset>
              </wp:positionV>
              <wp:extent cx="914400" cy="914400"/>
              <wp:effectExtent l="0" t="0" r="0" b="0"/>
              <wp:wrapNone/>
              <wp:docPr id="3"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88B545" id="_x0000_t202" coordsize="21600,21600" o:spt="202" path="m,l,21600r21600,l21600,xe">
              <v:stroke joinstyle="miter"/>
              <v:path gradientshapeok="t" o:connecttype="rect"/>
            </v:shapetype>
            <v:shape id="WordArt 2" o:spid="_x0000_s1026" type="#_x0000_t202" style="position:absolute;margin-left:0;margin-top:0;width:1in;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19BB0" w14:textId="26DF707D" w:rsidR="00F00A69" w:rsidRDefault="00F00A69">
    <w:pPr>
      <w:pStyle w:val="Header"/>
    </w:pPr>
    <w:r>
      <w:rPr>
        <w:noProof/>
      </w:rPr>
      <mc:AlternateContent>
        <mc:Choice Requires="wps">
          <w:drawing>
            <wp:anchor distT="0" distB="0" distL="114300" distR="114300" simplePos="0" relativeHeight="251659264" behindDoc="0" locked="0" layoutInCell="1" allowOverlap="1" wp14:anchorId="215F95C6" wp14:editId="4F681CE6">
              <wp:simplePos x="0" y="0"/>
              <wp:positionH relativeFrom="column">
                <wp:posOffset>0</wp:posOffset>
              </wp:positionH>
              <wp:positionV relativeFrom="paragraph">
                <wp:posOffset>0</wp:posOffset>
              </wp:positionV>
              <wp:extent cx="914400" cy="914400"/>
              <wp:effectExtent l="0" t="0" r="0" b="0"/>
              <wp:wrapNone/>
              <wp:docPr id="2"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912E96D" id="_x0000_t202" coordsize="21600,21600" o:spt="202" path="m,l,21600r21600,l21600,xe">
              <v:stroke joinstyle="miter"/>
              <v:path gradientshapeok="t" o:connecttype="rect"/>
            </v:shapetype>
            <v:shape id="WordArt 1" o:spid="_x0000_s1026" type="#_x0000_t202" style="position:absolute;margin-left:0;margin-top:0;width:1in;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75FB" w14:textId="2C24FF8A" w:rsidR="00F00A69" w:rsidRDefault="00F00A69">
    <w:pPr>
      <w:pStyle w:val="Header"/>
    </w:pPr>
    <w:r>
      <w:rPr>
        <w:noProof/>
      </w:rPr>
      <mc:AlternateContent>
        <mc:Choice Requires="wps">
          <w:drawing>
            <wp:anchor distT="0" distB="0" distL="114300" distR="114300" simplePos="0" relativeHeight="251663360" behindDoc="0" locked="0" layoutInCell="1" allowOverlap="1" wp14:anchorId="14FB8E99" wp14:editId="64F5296A">
              <wp:simplePos x="0" y="0"/>
              <wp:positionH relativeFrom="column">
                <wp:posOffset>0</wp:posOffset>
              </wp:positionH>
              <wp:positionV relativeFrom="paragraph">
                <wp:posOffset>0</wp:posOffset>
              </wp:positionV>
              <wp:extent cx="914400" cy="914400"/>
              <wp:effectExtent l="0" t="0" r="0" b="0"/>
              <wp:wrapNone/>
              <wp:docPr id="1" name="WordArt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914400" cy="9144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F928601" id="_x0000_t202" coordsize="21600,21600" o:spt="202" path="m,l,21600r21600,l21600,xe">
              <v:stroke joinstyle="miter"/>
              <v:path gradientshapeok="t" o:connecttype="rect"/>
            </v:shapetype>
            <v:shape id="WordArt 3" o:spid="_x0000_s1026" type="#_x0000_t202" style="position:absolute;margin-left:0;margin-top:0;width:1in;height:1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" filled="f" stroked="f">
              <o:lock v:ext="edit" text="t" shapetype="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8D474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7B2070"/>
    <w:multiLevelType w:val="hybridMultilevel"/>
    <w:tmpl w:val="41A4C6A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FD5054D"/>
    <w:multiLevelType w:val="hybridMultilevel"/>
    <w:tmpl w:val="7A081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05696"/>
    <w:multiLevelType w:val="hybridMultilevel"/>
    <w:tmpl w:val="F0ACA5D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47D1107"/>
    <w:multiLevelType w:val="hybridMultilevel"/>
    <w:tmpl w:val="C19E75A4"/>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89A59F3"/>
    <w:multiLevelType w:val="hybridMultilevel"/>
    <w:tmpl w:val="016E1CD8"/>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B0F23D8"/>
    <w:multiLevelType w:val="hybridMultilevel"/>
    <w:tmpl w:val="9788C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60A3B"/>
    <w:multiLevelType w:val="hybridMultilevel"/>
    <w:tmpl w:val="68C824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C66094"/>
    <w:multiLevelType w:val="hybridMultilevel"/>
    <w:tmpl w:val="C19E75A4"/>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523E5672"/>
    <w:multiLevelType w:val="hybridMultilevel"/>
    <w:tmpl w:val="2C924838"/>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59376DD0"/>
    <w:multiLevelType w:val="hybridMultilevel"/>
    <w:tmpl w:val="4216C5C4"/>
    <w:lvl w:ilvl="0" w:tplc="ABFEAFC2">
      <w:start w:val="1"/>
      <w:numFmt w:val="decimal"/>
      <w:pStyle w:val="sectio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A00798"/>
    <w:multiLevelType w:val="hybridMultilevel"/>
    <w:tmpl w:val="BC74313A"/>
    <w:lvl w:ilvl="0" w:tplc="3DBA710E">
      <w:start w:val="1"/>
      <w:numFmt w:val="decimal"/>
      <w:lvlText w:val="%1."/>
      <w:lvlJc w:val="left"/>
      <w:pPr>
        <w:ind w:left="720" w:hanging="54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73170BAA"/>
    <w:multiLevelType w:val="hybridMultilevel"/>
    <w:tmpl w:val="3966836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79753FDE"/>
    <w:multiLevelType w:val="hybridMultilevel"/>
    <w:tmpl w:val="F03E28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7C4395"/>
    <w:multiLevelType w:val="hybridMultilevel"/>
    <w:tmpl w:val="8996AF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3"/>
  </w:num>
  <w:num w:numId="3">
    <w:abstractNumId w:val="7"/>
  </w:num>
  <w:num w:numId="4">
    <w:abstractNumId w:val="8"/>
  </w:num>
  <w:num w:numId="5">
    <w:abstractNumId w:val="9"/>
  </w:num>
  <w:num w:numId="6">
    <w:abstractNumId w:val="1"/>
  </w:num>
  <w:num w:numId="7">
    <w:abstractNumId w:val="5"/>
  </w:num>
  <w:num w:numId="8">
    <w:abstractNumId w:val="4"/>
  </w:num>
  <w:num w:numId="9">
    <w:abstractNumId w:val="3"/>
  </w:num>
  <w:num w:numId="10">
    <w:abstractNumId w:val="11"/>
  </w:num>
  <w:num w:numId="11">
    <w:abstractNumId w:val="12"/>
  </w:num>
  <w:num w:numId="12">
    <w:abstractNumId w:val="0"/>
  </w:num>
  <w:num w:numId="13">
    <w:abstractNumId w:val="6"/>
  </w:num>
  <w:num w:numId="14">
    <w:abstractNumId w:val="1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A1NzAyMrU0NTM0NLZU0lEKTi0uzszPAymwqAUAMe06kSwAAAA="/>
  </w:docVars>
  <w:rsids>
    <w:rsidRoot w:val="00BF2EE7"/>
    <w:rsid w:val="00012590"/>
    <w:rsid w:val="000167E0"/>
    <w:rsid w:val="00027198"/>
    <w:rsid w:val="0003559C"/>
    <w:rsid w:val="00036A25"/>
    <w:rsid w:val="00077666"/>
    <w:rsid w:val="00083766"/>
    <w:rsid w:val="00085FED"/>
    <w:rsid w:val="00094F02"/>
    <w:rsid w:val="000C12C5"/>
    <w:rsid w:val="000C1C62"/>
    <w:rsid w:val="000F503B"/>
    <w:rsid w:val="00131137"/>
    <w:rsid w:val="00140B33"/>
    <w:rsid w:val="001734FB"/>
    <w:rsid w:val="0019667D"/>
    <w:rsid w:val="001E1656"/>
    <w:rsid w:val="001E5DDE"/>
    <w:rsid w:val="00201C11"/>
    <w:rsid w:val="002530CD"/>
    <w:rsid w:val="00263CDC"/>
    <w:rsid w:val="00276DE8"/>
    <w:rsid w:val="00287ACE"/>
    <w:rsid w:val="0029404B"/>
    <w:rsid w:val="00297A05"/>
    <w:rsid w:val="002C52BB"/>
    <w:rsid w:val="002E20D9"/>
    <w:rsid w:val="002F1EAC"/>
    <w:rsid w:val="0032188D"/>
    <w:rsid w:val="00370A9D"/>
    <w:rsid w:val="00375DA0"/>
    <w:rsid w:val="003968B5"/>
    <w:rsid w:val="003A401C"/>
    <w:rsid w:val="003C181B"/>
    <w:rsid w:val="00413032"/>
    <w:rsid w:val="004148C4"/>
    <w:rsid w:val="0042317F"/>
    <w:rsid w:val="00425069"/>
    <w:rsid w:val="00441767"/>
    <w:rsid w:val="004618C2"/>
    <w:rsid w:val="004743D9"/>
    <w:rsid w:val="00494A91"/>
    <w:rsid w:val="004D79BE"/>
    <w:rsid w:val="004F5EC0"/>
    <w:rsid w:val="00507F50"/>
    <w:rsid w:val="005138C1"/>
    <w:rsid w:val="00536B4A"/>
    <w:rsid w:val="00562A25"/>
    <w:rsid w:val="00567849"/>
    <w:rsid w:val="005C165D"/>
    <w:rsid w:val="005C68D9"/>
    <w:rsid w:val="005E5F6A"/>
    <w:rsid w:val="005F0603"/>
    <w:rsid w:val="005F1F0D"/>
    <w:rsid w:val="00605E56"/>
    <w:rsid w:val="00610FC5"/>
    <w:rsid w:val="00614D3D"/>
    <w:rsid w:val="00630524"/>
    <w:rsid w:val="0063787C"/>
    <w:rsid w:val="00644DA9"/>
    <w:rsid w:val="00645FC0"/>
    <w:rsid w:val="00654C10"/>
    <w:rsid w:val="006653A6"/>
    <w:rsid w:val="00683696"/>
    <w:rsid w:val="00684925"/>
    <w:rsid w:val="00691C54"/>
    <w:rsid w:val="006C09D2"/>
    <w:rsid w:val="006D06DA"/>
    <w:rsid w:val="006F14BA"/>
    <w:rsid w:val="00711F86"/>
    <w:rsid w:val="0071543F"/>
    <w:rsid w:val="007373DF"/>
    <w:rsid w:val="00771398"/>
    <w:rsid w:val="00776749"/>
    <w:rsid w:val="00780694"/>
    <w:rsid w:val="00793735"/>
    <w:rsid w:val="00795F91"/>
    <w:rsid w:val="007A7317"/>
    <w:rsid w:val="007B25C2"/>
    <w:rsid w:val="007B6F11"/>
    <w:rsid w:val="007C6B63"/>
    <w:rsid w:val="007E4C4D"/>
    <w:rsid w:val="007F3480"/>
    <w:rsid w:val="0080178E"/>
    <w:rsid w:val="008118ED"/>
    <w:rsid w:val="008144AC"/>
    <w:rsid w:val="00814BD3"/>
    <w:rsid w:val="008276C0"/>
    <w:rsid w:val="008314B2"/>
    <w:rsid w:val="0085136D"/>
    <w:rsid w:val="008606BA"/>
    <w:rsid w:val="008840DF"/>
    <w:rsid w:val="008856C9"/>
    <w:rsid w:val="008A6DD9"/>
    <w:rsid w:val="008B4B00"/>
    <w:rsid w:val="008C413C"/>
    <w:rsid w:val="008E0A29"/>
    <w:rsid w:val="00914B6C"/>
    <w:rsid w:val="009169E3"/>
    <w:rsid w:val="00917A44"/>
    <w:rsid w:val="009372F8"/>
    <w:rsid w:val="00960430"/>
    <w:rsid w:val="009634B2"/>
    <w:rsid w:val="00972CE5"/>
    <w:rsid w:val="009752D2"/>
    <w:rsid w:val="0099050C"/>
    <w:rsid w:val="00997F21"/>
    <w:rsid w:val="00A07B7D"/>
    <w:rsid w:val="00A31CE7"/>
    <w:rsid w:val="00A46334"/>
    <w:rsid w:val="00A46F35"/>
    <w:rsid w:val="00A57593"/>
    <w:rsid w:val="00A71A9C"/>
    <w:rsid w:val="00A91042"/>
    <w:rsid w:val="00AB0874"/>
    <w:rsid w:val="00AB0B57"/>
    <w:rsid w:val="00AC144A"/>
    <w:rsid w:val="00AC23BE"/>
    <w:rsid w:val="00AC2994"/>
    <w:rsid w:val="00AF3666"/>
    <w:rsid w:val="00B00433"/>
    <w:rsid w:val="00B04E61"/>
    <w:rsid w:val="00B23836"/>
    <w:rsid w:val="00B43FB1"/>
    <w:rsid w:val="00B46932"/>
    <w:rsid w:val="00B665CD"/>
    <w:rsid w:val="00BB40B9"/>
    <w:rsid w:val="00BB5539"/>
    <w:rsid w:val="00BE6516"/>
    <w:rsid w:val="00BF2EE7"/>
    <w:rsid w:val="00C4716F"/>
    <w:rsid w:val="00C5126B"/>
    <w:rsid w:val="00C57322"/>
    <w:rsid w:val="00C755DA"/>
    <w:rsid w:val="00C847B6"/>
    <w:rsid w:val="00C96EF0"/>
    <w:rsid w:val="00CC40FF"/>
    <w:rsid w:val="00CD617C"/>
    <w:rsid w:val="00CE6A07"/>
    <w:rsid w:val="00CF594D"/>
    <w:rsid w:val="00D04A54"/>
    <w:rsid w:val="00D12462"/>
    <w:rsid w:val="00D1622A"/>
    <w:rsid w:val="00D3065A"/>
    <w:rsid w:val="00D318EE"/>
    <w:rsid w:val="00D63801"/>
    <w:rsid w:val="00D72FD8"/>
    <w:rsid w:val="00D772C2"/>
    <w:rsid w:val="00D80853"/>
    <w:rsid w:val="00D97713"/>
    <w:rsid w:val="00DB1C0F"/>
    <w:rsid w:val="00DB31EF"/>
    <w:rsid w:val="00DC6C15"/>
    <w:rsid w:val="00DD27B3"/>
    <w:rsid w:val="00DD77FC"/>
    <w:rsid w:val="00DD7A1B"/>
    <w:rsid w:val="00DE15BF"/>
    <w:rsid w:val="00E16AE4"/>
    <w:rsid w:val="00E22BD2"/>
    <w:rsid w:val="00E80027"/>
    <w:rsid w:val="00E841AB"/>
    <w:rsid w:val="00EB67B6"/>
    <w:rsid w:val="00EB716A"/>
    <w:rsid w:val="00EE6B81"/>
    <w:rsid w:val="00F00A69"/>
    <w:rsid w:val="00F05279"/>
    <w:rsid w:val="00F21296"/>
    <w:rsid w:val="00F22CBE"/>
    <w:rsid w:val="00F42CFB"/>
    <w:rsid w:val="00F44B75"/>
    <w:rsid w:val="00F458C1"/>
    <w:rsid w:val="00F4730D"/>
    <w:rsid w:val="00F73F30"/>
    <w:rsid w:val="00F875B3"/>
    <w:rsid w:val="00F916A7"/>
    <w:rsid w:val="00F93A2D"/>
    <w:rsid w:val="00F956AD"/>
    <w:rsid w:val="00F9599B"/>
    <w:rsid w:val="00F959C5"/>
    <w:rsid w:val="00FC130A"/>
    <w:rsid w:val="00FC7FE5"/>
    <w:rsid w:val="00FD3488"/>
    <w:rsid w:val="00FF2360"/>
    <w:rsid w:val="00FF34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2987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44B75"/>
  </w:style>
  <w:style w:type="paragraph" w:styleId="Heading1">
    <w:name w:val="heading 1"/>
    <w:basedOn w:val="Normal"/>
    <w:next w:val="Normal"/>
    <w:link w:val="Heading1Char"/>
    <w:uiPriority w:val="9"/>
    <w:qFormat/>
    <w:rsid w:val="00644DA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EE7"/>
    <w:pPr>
      <w:ind w:left="720"/>
      <w:contextualSpacing/>
    </w:pPr>
  </w:style>
  <w:style w:type="table" w:styleId="TableGrid">
    <w:name w:val="Table Grid"/>
    <w:basedOn w:val="TableNormal"/>
    <w:uiPriority w:val="59"/>
    <w:rsid w:val="00BF2E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
    <w:name w:val="section"/>
    <w:basedOn w:val="Normal"/>
    <w:rsid w:val="00567849"/>
    <w:pPr>
      <w:numPr>
        <w:numId w:val="14"/>
      </w:numPr>
      <w:spacing w:after="120"/>
    </w:pPr>
    <w:rPr>
      <w:rFonts w:ascii="Arial" w:hAnsi="Arial" w:cs="Arial"/>
    </w:rPr>
  </w:style>
  <w:style w:type="character" w:customStyle="1" w:styleId="Heading1Char">
    <w:name w:val="Heading 1 Char"/>
    <w:basedOn w:val="DefaultParagraphFont"/>
    <w:link w:val="Heading1"/>
    <w:uiPriority w:val="9"/>
    <w:rsid w:val="00644DA9"/>
    <w:rPr>
      <w:rFonts w:asciiTheme="majorHAnsi" w:eastAsiaTheme="majorEastAsia" w:hAnsiTheme="majorHAnsi" w:cstheme="majorBidi"/>
      <w:b/>
      <w:bCs/>
      <w:color w:val="345A8A" w:themeColor="accent1" w:themeShade="B5"/>
      <w:sz w:val="32"/>
      <w:szCs w:val="32"/>
    </w:rPr>
  </w:style>
  <w:style w:type="paragraph" w:customStyle="1" w:styleId="body">
    <w:name w:val="body"/>
    <w:basedOn w:val="Normal"/>
    <w:rsid w:val="00644DA9"/>
    <w:pPr>
      <w:spacing w:after="120"/>
      <w:ind w:left="180"/>
    </w:pPr>
  </w:style>
  <w:style w:type="character" w:styleId="CommentReference">
    <w:name w:val="annotation reference"/>
    <w:basedOn w:val="DefaultParagraphFont"/>
    <w:uiPriority w:val="99"/>
    <w:semiHidden/>
    <w:unhideWhenUsed/>
    <w:rsid w:val="005F0603"/>
    <w:rPr>
      <w:sz w:val="18"/>
      <w:szCs w:val="18"/>
    </w:rPr>
  </w:style>
  <w:style w:type="paragraph" w:styleId="CommentText">
    <w:name w:val="annotation text"/>
    <w:basedOn w:val="Normal"/>
    <w:link w:val="CommentTextChar"/>
    <w:uiPriority w:val="99"/>
    <w:semiHidden/>
    <w:unhideWhenUsed/>
    <w:rsid w:val="005F0603"/>
  </w:style>
  <w:style w:type="character" w:customStyle="1" w:styleId="CommentTextChar">
    <w:name w:val="Comment Text Char"/>
    <w:basedOn w:val="DefaultParagraphFont"/>
    <w:link w:val="CommentText"/>
    <w:uiPriority w:val="99"/>
    <w:semiHidden/>
    <w:rsid w:val="005F0603"/>
  </w:style>
  <w:style w:type="paragraph" w:styleId="CommentSubject">
    <w:name w:val="annotation subject"/>
    <w:basedOn w:val="CommentText"/>
    <w:next w:val="CommentText"/>
    <w:link w:val="CommentSubjectChar"/>
    <w:uiPriority w:val="99"/>
    <w:semiHidden/>
    <w:unhideWhenUsed/>
    <w:rsid w:val="005F0603"/>
    <w:rPr>
      <w:b/>
      <w:bCs/>
      <w:sz w:val="20"/>
      <w:szCs w:val="20"/>
    </w:rPr>
  </w:style>
  <w:style w:type="character" w:customStyle="1" w:styleId="CommentSubjectChar">
    <w:name w:val="Comment Subject Char"/>
    <w:basedOn w:val="CommentTextChar"/>
    <w:link w:val="CommentSubject"/>
    <w:uiPriority w:val="99"/>
    <w:semiHidden/>
    <w:rsid w:val="005F0603"/>
    <w:rPr>
      <w:b/>
      <w:bCs/>
      <w:sz w:val="20"/>
      <w:szCs w:val="20"/>
    </w:rPr>
  </w:style>
  <w:style w:type="paragraph" w:styleId="BalloonText">
    <w:name w:val="Balloon Text"/>
    <w:basedOn w:val="Normal"/>
    <w:link w:val="BalloonTextChar"/>
    <w:uiPriority w:val="99"/>
    <w:semiHidden/>
    <w:unhideWhenUsed/>
    <w:rsid w:val="005F06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0603"/>
    <w:rPr>
      <w:rFonts w:ascii="Lucida Grande" w:hAnsi="Lucida Grande" w:cs="Lucida Grande"/>
      <w:sz w:val="18"/>
      <w:szCs w:val="18"/>
    </w:rPr>
  </w:style>
  <w:style w:type="paragraph" w:styleId="Header">
    <w:name w:val="header"/>
    <w:basedOn w:val="Normal"/>
    <w:link w:val="HeaderChar"/>
    <w:uiPriority w:val="99"/>
    <w:unhideWhenUsed/>
    <w:rsid w:val="005C68D9"/>
    <w:pPr>
      <w:tabs>
        <w:tab w:val="center" w:pos="4320"/>
        <w:tab w:val="right" w:pos="8640"/>
      </w:tabs>
    </w:pPr>
  </w:style>
  <w:style w:type="character" w:customStyle="1" w:styleId="HeaderChar">
    <w:name w:val="Header Char"/>
    <w:basedOn w:val="DefaultParagraphFont"/>
    <w:link w:val="Header"/>
    <w:uiPriority w:val="99"/>
    <w:rsid w:val="005C68D9"/>
  </w:style>
  <w:style w:type="paragraph" w:styleId="Footer">
    <w:name w:val="footer"/>
    <w:basedOn w:val="Normal"/>
    <w:link w:val="FooterChar"/>
    <w:uiPriority w:val="99"/>
    <w:unhideWhenUsed/>
    <w:rsid w:val="005C68D9"/>
    <w:pPr>
      <w:tabs>
        <w:tab w:val="center" w:pos="4320"/>
        <w:tab w:val="right" w:pos="8640"/>
      </w:tabs>
    </w:pPr>
  </w:style>
  <w:style w:type="character" w:customStyle="1" w:styleId="FooterChar">
    <w:name w:val="Footer Char"/>
    <w:basedOn w:val="DefaultParagraphFont"/>
    <w:link w:val="Footer"/>
    <w:uiPriority w:val="99"/>
    <w:rsid w:val="005C68D9"/>
  </w:style>
  <w:style w:type="paragraph" w:styleId="z-BottomofForm">
    <w:name w:val="HTML Bottom of Form"/>
    <w:basedOn w:val="Normal"/>
    <w:next w:val="Normal"/>
    <w:link w:val="z-BottomofFormChar"/>
    <w:hidden/>
    <w:uiPriority w:val="99"/>
    <w:semiHidden/>
    <w:unhideWhenUsed/>
    <w:rsid w:val="00A91042"/>
    <w:pPr>
      <w:pBdr>
        <w:top w:val="single" w:sz="6" w:space="1" w:color="auto"/>
      </w:pBdr>
      <w:jc w:val="center"/>
    </w:pPr>
    <w:rPr>
      <w:rFonts w:ascii="Arial" w:hAnsi="Arial"/>
      <w:vanish/>
      <w:sz w:val="16"/>
      <w:szCs w:val="16"/>
    </w:rPr>
  </w:style>
  <w:style w:type="character" w:customStyle="1" w:styleId="z-BottomofFormChar">
    <w:name w:val="z-Bottom of Form Char"/>
    <w:basedOn w:val="DefaultParagraphFont"/>
    <w:link w:val="z-BottomofForm"/>
    <w:uiPriority w:val="99"/>
    <w:semiHidden/>
    <w:rsid w:val="00A91042"/>
    <w:rPr>
      <w:rFonts w:ascii="Arial" w:hAnsi="Arial"/>
      <w:vanish/>
      <w:sz w:val="16"/>
      <w:szCs w:val="16"/>
    </w:rPr>
  </w:style>
  <w:style w:type="paragraph" w:styleId="z-TopofForm">
    <w:name w:val="HTML Top of Form"/>
    <w:basedOn w:val="Normal"/>
    <w:next w:val="Normal"/>
    <w:link w:val="z-TopofFormChar"/>
    <w:hidden/>
    <w:uiPriority w:val="99"/>
    <w:semiHidden/>
    <w:unhideWhenUsed/>
    <w:rsid w:val="00A91042"/>
    <w:pPr>
      <w:pBdr>
        <w:bottom w:val="single" w:sz="6" w:space="1" w:color="auto"/>
      </w:pBdr>
      <w:jc w:val="center"/>
    </w:pPr>
    <w:rPr>
      <w:rFonts w:ascii="Arial" w:hAnsi="Arial"/>
      <w:vanish/>
      <w:sz w:val="16"/>
      <w:szCs w:val="16"/>
    </w:rPr>
  </w:style>
  <w:style w:type="character" w:customStyle="1" w:styleId="z-TopofFormChar">
    <w:name w:val="z-Top of Form Char"/>
    <w:basedOn w:val="DefaultParagraphFont"/>
    <w:link w:val="z-TopofForm"/>
    <w:uiPriority w:val="99"/>
    <w:semiHidden/>
    <w:rsid w:val="00A91042"/>
    <w:rPr>
      <w:rFonts w:ascii="Arial" w:hAnsi="Arial"/>
      <w:vanish/>
      <w:sz w:val="16"/>
      <w:szCs w:val="16"/>
    </w:rPr>
  </w:style>
  <w:style w:type="paragraph" w:styleId="Revision">
    <w:name w:val="Revision"/>
    <w:hidden/>
    <w:uiPriority w:val="99"/>
    <w:semiHidden/>
    <w:rsid w:val="00036A25"/>
  </w:style>
  <w:style w:type="character" w:styleId="Hyperlink">
    <w:name w:val="Hyperlink"/>
    <w:basedOn w:val="DefaultParagraphFont"/>
    <w:uiPriority w:val="99"/>
    <w:unhideWhenUsed/>
    <w:rsid w:val="00A31CE7"/>
    <w:rPr>
      <w:color w:val="0000FF" w:themeColor="hyperlink"/>
      <w:u w:val="single"/>
    </w:rPr>
  </w:style>
  <w:style w:type="paragraph" w:styleId="FootnoteText">
    <w:name w:val="footnote text"/>
    <w:basedOn w:val="Normal"/>
    <w:link w:val="FootnoteTextChar"/>
    <w:uiPriority w:val="99"/>
    <w:unhideWhenUsed/>
    <w:rsid w:val="002530CD"/>
    <w:pPr>
      <w:spacing w:after="120"/>
    </w:pPr>
    <w:rPr>
      <w:rFonts w:ascii="Arial" w:hAnsi="Arial" w:cs="Arial"/>
      <w:sz w:val="21"/>
      <w:szCs w:val="20"/>
    </w:rPr>
  </w:style>
  <w:style w:type="character" w:customStyle="1" w:styleId="FootnoteTextChar">
    <w:name w:val="Footnote Text Char"/>
    <w:basedOn w:val="DefaultParagraphFont"/>
    <w:link w:val="FootnoteText"/>
    <w:uiPriority w:val="99"/>
    <w:rsid w:val="002530CD"/>
    <w:rPr>
      <w:rFonts w:ascii="Arial" w:hAnsi="Arial" w:cs="Arial"/>
      <w:sz w:val="21"/>
      <w:szCs w:val="20"/>
    </w:rPr>
  </w:style>
  <w:style w:type="character" w:styleId="FootnoteReference">
    <w:name w:val="footnote reference"/>
    <w:basedOn w:val="DefaultParagraphFont"/>
    <w:uiPriority w:val="99"/>
    <w:unhideWhenUsed/>
    <w:rsid w:val="004743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4405">
      <w:bodyDiv w:val="1"/>
      <w:marLeft w:val="0"/>
      <w:marRight w:val="0"/>
      <w:marTop w:val="0"/>
      <w:marBottom w:val="0"/>
      <w:divBdr>
        <w:top w:val="none" w:sz="0" w:space="0" w:color="auto"/>
        <w:left w:val="none" w:sz="0" w:space="0" w:color="auto"/>
        <w:bottom w:val="none" w:sz="0" w:space="0" w:color="auto"/>
        <w:right w:val="none" w:sz="0" w:space="0" w:color="auto"/>
      </w:divBdr>
    </w:div>
    <w:div w:id="1208487520">
      <w:bodyDiv w:val="1"/>
      <w:marLeft w:val="0"/>
      <w:marRight w:val="0"/>
      <w:marTop w:val="0"/>
      <w:marBottom w:val="0"/>
      <w:divBdr>
        <w:top w:val="none" w:sz="0" w:space="0" w:color="auto"/>
        <w:left w:val="none" w:sz="0" w:space="0" w:color="auto"/>
        <w:bottom w:val="none" w:sz="0" w:space="0" w:color="auto"/>
        <w:right w:val="none" w:sz="0" w:space="0" w:color="auto"/>
      </w:divBdr>
    </w:div>
    <w:div w:id="1770201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3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ink/ink2.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ustomXml" Target="ink/ink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customXml" Target="ink/ink3.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31T03:08:04.939"/>
    </inkml:context>
    <inkml:brush xml:id="br0">
      <inkml:brushProperty name="width" value="0.05" units="cm"/>
      <inkml:brushProperty name="height" value="0.05" units="cm"/>
    </inkml:brush>
  </inkml:definitions>
  <inkml:trace contextRef="#ctx0" brushRef="#br0">67 424 14755,'-19'34'1020,"19"-34"-1006,0 0 0,0 1 0,0-1 0,0 0 0,-1 1 0,1-1 0,0 0 0,0 0 0,0 1 0,0-1 0,0 0 0,0 1 0,0-1 0,0 0 0,0 1 0,0-1 0,0 0 0,0 1-1,0-1 1,0 0 0,1 1 0,-1-1 0,0 0 0,0 0 0,0 1 0,0-1 0,1 0 0,-1 0 0,0 1 0,0-1 0,0 0 0,1 0 0,-1 1 0,0-1 0,0 0 0,1 0 0,-1 0 0,0 0 0,1 1-1,-1-1 1,0 0 0,0 0 0,1 0 0,-1 0 0,0 0 0,1 0 0,-1 0 0,0 0 0,1 0 0,-1 0 0,0 0 0,1 0 0,-1 0 0,0 0 0,0 0 0,1 0 0,-1 0 0,0-1 0,1 1 0,-1 0-1,0 0 1,1 0 0,18-7 236,-10 0-205,-1-1 0,1 0 0,-1 0 0,-1-1 0,0 0 0,0 0-1,-1-1 1,0 0 0,-1 0 0,0 0 0,6-18 0,-3 5 46,-1 0 0,-1-1 0,-2 0-1,3-32 1,-5 42-35,-2 0 0,0 0 0,-4-25 1,4 36-44,-1 0 1,0 0-1,0 0 1,0 0-1,0 0 1,0 0-1,0 1 1,-1-1 0,0 1-1,1-1 1,-3-2-1,3 4-9,0 0 0,-1 0 0,1 0 0,0 1-1,-1-1 1,1 0 0,0 0 0,-1 1 0,1-1-1,-1 1 1,1-1 0,-1 1 0,1 0 0,-1 0 0,1 0-1,-1 0 1,1 0 0,-1 0 0,1 0 0,-1 0-1,1 0 1,-1 1 0,-1-1 0,3 1 2,-1 0 1,0-1-1,1 1 0,-1 0 0,1-1 1,-1 1-1,1 0 0,0 0 1,-1 0-1,1-1 0,0 1 1,-1 0-1,1 0 0,0 0 1,0 0-1,0 0 0,0-1 0,0 1 1,0 0-1,0 0 0,0 0 1,0 0-1,0 0 0,1 1 1,-1 5 2,15 348 32,-13-349-32,0-16-6,0 1 1,-1 132 92,-7-47 15,-1 52 77,6-116-129,0 0 0,-1 0 0,0 0 0,-6 16 1,8-26-44,-1 1 0,0-1 0,0 0 1,0 0-1,0 0 0,-1 0 0,1-1 1,0 1-1,-1 0 0,1 0 1,-1-1-1,0 1 0,1-1 0,-1 0 1,0 1-1,0-1 0,0 0 0,0 0 1,0 0-1,-4 1 0,4-2-9,-1 1-1,1-1 0,-1 0 1,1 0-1,-1 0 1,1-1-1,-1 1 0,1-1 1,-1 1-1,1-1 1,-1 0-1,1 0 0,0 0 1,0 0-1,-1 0 0,1 0 1,0-1-1,0 1 1,0-1-1,0 0 0,0 1 1,1-1-1,-1 0 1,1 0-1,-1 0 0,-2-5 1,-1-1-5,0 0 0,0-1 0,1 0 0,0 0 0,-4-16 1,6 15-1,0 0 0,1 0 1,0 0-1,0 0 0,1 0 1,1 0-1,0 0 1,0 0-1,1 0 0,0 0 1,0 1-1,8-17 0,-8 20-1,0 1-1,1 0 0,0 0 1,0 0-1,0 0 0,1 0 1,-1 1-1,1 0 0,0 0 1,0 0-1,1 0 0,-1 0 1,1 1-1,0 0 0,0 0 1,0 0-1,0 1 0,1-1 1,-1 1-1,1 1 0,-1-1 1,1 1-1,7-1 0,-12 2 0,1 0-1,-1 0 1,0 0-1,0 0 0,0 1 1,0-1-1,0 0 1,0 1-1,0-1 1,0 1-1,0-1 0,0 1 1,0 0-1,0-1 1,0 1-1,0 0 1,0 0-1,0 0 0,-1-1 1,1 1-1,0 0 1,-1 0-1,1 0 1,-1 0-1,1 0 1,-1 0-1,1 0 0,-1 0 1,0 1-1,1-1 1,-1 1-1,7 43-28,-6-35 27,1 17-1,-1-16 3,0 1 0,0 0 0,1 0 0,1-1 0,0 1 0,6 14 0,-9-26 0,0 1 1,1 0-1,-1 0 0,0 0 0,1-1 1,-1 1-1,1 0 0,-1-1 0,1 1 1,-1 0-1,1-1 0,-1 1 0,1 0 1,-1-1-1,1 1 0,0-1 0,0 1 1,-1-1-1,1 0 0,0 1 0,0-1 1,-1 0-1,1 1 0,0-1 0,0 0 1,0 0-1,1 0 0,-1 0 1,1-1 0,-1 1 0,0-1 0,0 1 0,1-1 0,-1 0 0,0 0 0,0 0 0,0 1 0,0-1 0,0 0 0,0 0 0,0-1 0,0 1 0,1-1 0,5-9 9,-1-1 0,10-22 1,-11 24-9,13-24-5,20-46-12,-35 73 15,-1 1-1,0-1 1,0 0 0,-1 1-1,0-1 1,0 0 0,0 0 0,-1 0-1,-1-12 1,1 20 0,0-1 0,0 1 0,0-1 0,0 1 0,0-1 0,0 1 0,0-1 0,-1 1 0,1-1 0,0 1 0,0-1 0,-1 1 0,1-1 1,0 0-1,-1 1 0,1-1 0,0 1 0,-1-1 0,1 0 0,-1 1 0,1-1 0,0 0 0,-1 0 0,1 1 0,-1-1 0,1 0 0,-1 0 0,1 0 0,-1 1 0,1-1 0,-1 0 0,1 0 0,-1 0 0,1 0 0,-1 0 0,1 0 0,-1 0 1,1 0-1,-1 0 0,1 0 0,-1-1 0,1 1 0,-1 0 0,1 0 0,-1 0 0,1-1 0,-1 1 0,1 0 0,-1 0 0,1-1 0,-1 1 0,1 0 0,0-1 0,-1 1 0,1-1 0,0 1 0,-1 0 0,1-1 0,0 1 0,0-1 1,-1 1-1,1-1 0,1 9-1,1 0 0,0-1 0,0 1 0,1 0 0,0-1 0,0 0 1,1 0-1,0 0 0,7 11 0,4 3-5,30 32-1,-44-52 9,0 1-1,1-1 0,-1 1 1,0-1-1,1 0 1,-1 1-1,1-1 0,0 0 1,-1 0-1,1 0 1,0 0-1,0-1 0,-1 1 1,1 0-1,0-1 1,0 1-1,0-1 0,0 1 1,0-1-1,0 0 1,2 0-1,-2-1 0,-1 0 0,1 0 1,-1 0-1,1 0 0,-1 0 0,0 0 0,1 0 1,-1 0-1,0-1 0,0 1 0,0 0 1,0-1-1,0 1 0,0-1 0,0 1 1,0-1-1,-1 0 0,1 1 0,0-1 0,-1 0 1,0 1-1,1-1 0,-1 0 0,0-2 1,5-41-134,-1 0 0,-3 0-1,-2 0 1,-9-72 0,-1-30-170,8 33 116,3 114 186,0-1-1,-1 1 1,1 0 0,0 0-1,0 0 1,0 0-1,-1-1 1,1 1-1,0 0 1,0 0-1,-1 0 1,1 0-1,0 0 1,0 0-1,-1 0 1,1 0 0,0 0-1,0 0 1,-1-1-1,1 1 1,0 0-1,0 1 1,-1-1-1,1 0 1,0 0-1,0 0 1,-1 0 0,1 0-1,0 0 1,0 0-1,-1 0 1,1 0-1,0 0 1,0 1-1,0-1 1,-1 0-1,1 0 1,0 0 0,0 0-1,0 1 1,-1-1-1,1 0 1,0 0-1,0 0 1,0 1-1,0-1 1,0 0-1,0 0 1,-1 1-1,1-1 1,0 0 0,0 0-1,0 1 1,0-1-1,0 0 1,0 0-1,0 1 1,0-1-1,0 0 1,0 0-1,0 1 1,0-1 0,1 0-1,-1 0 1,0 1-1,0-1 1,-4 42 83,2 0 1,4 70-1,21 87 337,-18-168-369,0 0-1,3-1 1,15 43-1,-22-71-49,-1-1 1,0 0-1,1 1 1,0-1-1,-1 0 0,1 0 1,0 0-1,-1 0 1,1 1-1,0-1 0,0 0 1,0 0-1,0-1 1,0 1-1,2 1 0,-3-2 1,1 0-1,-1 0 0,1 0 1,-1 0-1,0 0 0,1 0 0,-1 0 1,1 0-1,-1 0 0,1-1 1,-1 1-1,0 0 0,1 0 0,-1 0 1,0-1-1,1 1 0,-1 0 1,0-1-1,1 1 0,-1 0 0,0-1 1,1 1-1,-1 0 0,0-1 1,0 1-1,1 0 0,-1-1 0,0 1 1,0-1-1,14-47 70,-12 36-64,14-60-158,-9 38-48,1 0 0,20-54 1,-27 86 191,-1 1 0,0 0 1,1 0-1,-1-1 0,1 1 1,-1 0-1,1 0 0,0 0 1,0 0-1,-1 0 0,1 0 1,0 0-1,0 0 0,0 0 1,0 0-1,0 0 0,0 1 1,0-1-1,3-1 0,-4 2 6,1 1-1,0-1 0,-1 0 0,1 1 1,0-1-1,-1 0 0,1 1 0,-1-1 1,1 1-1,-1-1 0,1 1 0,-1-1 1,1 1-1,-1-1 0,1 1 0,-1 0 1,0-1-1,1 1 0,-1 0 0,0-1 1,1 1-1,-1 0 0,0-1 0,0 2 1,3 8 14,-1 0 0,0 1-1,1 13 1,-3 17 280,-7 63-1,3-71-63,1 1 0,2-1 0,5 51 0,-4-84-226,0 1 1,0-1 0,0 1 0,-1-1-1,1 0 1,0 1 0,1-1-1,-1 1 1,0-1 0,0 1 0,0-1-1,0 1 1,0-1 0,0 1 0,0-1-1,1 0 1,-1 1 0,0-1-1,0 1 1,1-1 0,-1 0 0,0 1-1,1-1 1,-1 0 0,0 1-1,1-1 1,-1 0 0,0 1 0,1-1-1,-1 0 1,1 0 0,-1 0 0,1 1-1,-1-1 1,1 0 0,13-14 44,13-39-61,-23 44 14,11-28-56,18-35-192,-29 64 203,0 1-1,1 0 0,-1 1 1,1-1-1,0 1 1,1 0-1,6-6 1,-11 11 41,-1 1 0,1-1 0,-1 1 0,1-1 0,0 0 0,-1 1 0,1 0 0,0-1 0,0 1 0,-1-1 0,1 1 0,0 0 0,0-1 0,-1 1 0,1 0 0,0 0 0,0 0 0,0 0 0,0 0 0,0 0 0,-1 0 0,1 0 0,0 0 0,0 0 0,0 0 1,0 0-1,1 1 0,-1 0 3,0 0 0,0 0-1,0 0 1,-1 1 0,1-1 0,0 0 0,-1 0 0,1 0 0,0 1 0,-1-1 0,0 0 0,1 1 0,-1-1 0,0 0 0,1 3 0,0 9 40,0 1 0,-3 24 0,1-28-7,1-8-26,1 46 116,-1-45-116,0 0 1,1-1-1,-1 1 0,1-1 1,-1 1-1,1 0 1,0-1-1,0 1 1,0-1-1,0 0 1,1 1-1,-1-1 0,1 0 1,2 4-1,-4-6-5,1 0 0,-1 0 0,1 1-1,0-1 1,-1 0 0,1 0 0,-1 0-1,1 1 1,-1-1 0,1 0 0,0 0 0,-1 0-1,1 0 1,-1 0 0,1 0 0,-1 0-1,1 0 1,0-1 0,-1 1 0,1 0 0,-1 0-1,1 0 1,-1-1 0,1 1 0,-1 0-1,1 0 1,-1-1 0,1 1 0,-1-1 0,1 1-1,-1 0 1,1-1 0,-1 1 0,0-1-1,1 0 1,14-20 3,-13 18-7,35-62-196,24-37-1078,-61 101 1257,1-1-1,0 1 1,0 0-1,0 0 1,0 0-1,-1 0 0,1 0 1,0 0-1,1 0 1,-1 0-1,0 0 1,0 0-1,0 1 0,1-1 1,-1 0-1,0 1 1,3-2-1,-4 3 22,1-1-1,0 0 1,-1 0-1,1 1 1,-1-1-1,1 0 1,-1 1-1,1-1 1,-1 0-1,1 1 1,-1-1-1,1 1 1,-1-1-1,0 1 1,1-1-1,-1 1 1,0-1-1,1 1 1,-1-1-1,0 1 1,0 0-1,1-1 1,-1 1-1,0-1 1,0 1-1,0 1 1,2 7 139,-1 1 0,-1 0-1,0 14 1,0-21-106,0 6 94,1 37 237,0-44-364,-1 0 0,0 0 0,1 0 0,-1-1 0,1 1 0,-1 0 0,1 0 0,0 0 0,0-1-1,0 1 1,0 0 0,0-1 0,0 1 0,0-1 0,1 1 0,-1-1 0,0 0 0,1 1 0,2 1 0,-3-3-53,0 0 1,0 0 0,0 0 0,1 0 0,-1 0 0,0 0 0,0 0 0,0 0-1,0 0 1,0-1 0,0 1 0,0 0 0,0-1 0,0 1 0,0 0 0,0-1-1,0 0 1,0 1 0,0-1 0,-1 1 0,1-1 0,0 0 0,1-1 0,12-12-1978</inkml:trace>
  <inkml:trace contextRef="#ctx0" brushRef="#br0" timeOffset="1570.35">1290 451 15179,'64'-25'1425,"-61"24"-1338,0 0 0,-1 1 0,1-1 0,0 1 0,0-1 0,-1 1 0,1 0 0,0 0 0,0 0 0,0 1 0,3 0 0,15-1 433,-14-2-461,-1-1 1,1 0-1,-1-1 0,1 1 1,-1-1-1,0 0 1,-1-1-1,1 1 0,-1-1 1,0 0-1,0-1 1,0 1-1,-1-1 0,0 0 1,5-10-1,3-4-56,-2 0-1,-1-1 1,12-36-1,-18 45-15,0 0 0,-1 0 1,-1 0-1,1 0 0,-2 0 0,-1-23 0,0 27 3,0 0-1,0 1 1,-1-1-1,0 0 1,-1 1-1,1 0 1,-2-1-1,1 1 1,-1 0-1,0 1 1,-7-10-1,10 14 10,0 1 1,0-1-1,0 1 1,0 0-1,0-1 0,0 1 1,-1 0-1,1 0 0,0 0 1,-1 0-1,1 0 1,-1 0-1,1 0 0,-1 0 1,0 1-1,1-1 1,-1 1-1,0-1 0,1 1 1,-1 0-1,0-1 0,0 1 1,1 0-1,-1 0 1,0 0-1,0 0 0,1 1 1,-1-1-1,0 0 0,1 1 1,-1-1-1,0 1 1,1 0-1,-3 1 0,1 0 3,1 0 0,0 0 0,0 0 0,0 0 0,0 0 0,1 0 0,-1 1 1,0-1-1,1 1 0,0-1 0,0 1 0,0 0 0,0-1 0,0 1 0,0 0 0,1 0 0,-1 0 0,1 0 0,0 4 0,3 34 122,2-1 1,2 0-1,1-1 1,19 53-1,-10-32-43,-3-9-37,-3 0 1,6 56 0,-15-85-29,-1 0 0,-1 0 0,-1 0 0,-1 0 0,-1 0 0,0 0 0,-11 32 0,13-52-14,1 0-1,0-1 0,-1 1 1,1-1-1,-1 1 1,0-1-1,1 1 1,-1-1-1,0 1 0,0-1 1,0 0-1,0 1 1,0-1-1,0 0 0,0 0 1,-1 0-1,1 0 1,0 0-1,-1 0 0,-1 1 1,2-3-1,0 1-1,0 0 1,0-1 0,0 1 0,0-1-1,0 1 1,-1-1 0,1 1 0,0-1 0,1 0-1,-1 0 1,0 0 0,0 1 0,0-1-1,0 0 1,1 0 0,-1 0 0,0 0-1,1 0 1,-1 0 0,1 0 0,-1-1 0,1 1-1,-1 0 1,1 0 0,0 0 0,0 0-1,-1-2 1,-6-19-12,1-1 0,1 0 0,1 0 0,2-1 0,0 1 0,2-44 0,0 64 7,0-1 1,0 1-1,0 0 1,1-1-1,-1 1 0,1 0 1,0 0-1,0 0 1,0-1-1,1 1 0,-1 0 1,1 0-1,-1 1 1,1-1-1,0 0 0,0 0 1,1 1-1,-1 0 1,0-1-1,1 1 0,-1 0 1,1 0-1,0 0 1,0 0-1,0 1 1,0-1-1,0 1 0,0 0 1,0 0-1,0 0 1,0 0-1,1 0 0,-1 1 1,0-1-1,1 1 1,-1 0-1,0 0 0,1 0 1,-1 1-1,0-1 1,1 1-1,-1 0 0,0-1 1,0 2-1,0-1 1,0 0-1,0 1 1,4 1-1,3 4 0,1 1 1,-1 0-1,-1 0 0,0 1 1,0 1-1,-1-1 1,0 1-1,0 1 0,10 19 1,1-1 14,-18-28-10,-1 0 0,1 0 0,-1 0 0,1 0 0,0 0 0,0 0 0,-1 0 0,1 0 0,0 0 0,0-1 0,0 1 0,0 0 0,0 0 0,0-1 0,0 1 0,0-1 0,0 1 0,1-1 0,-1 1 0,0-1 0,0 0 0,0 1 0,1-1 0,-1 0 0,2 0 0,-1 0-2,-1-1 1,1 0 0,-1 0-1,1 0 1,-1 0-1,0 0 1,0 0-1,0 0 1,1 0-1,-1 0 1,0-1-1,0 1 1,0 0-1,-1-1 1,1 1-1,1-3 1,3-7-34,-1-1 1,0 0-1,4-22 1,-5 9-53,-3 19 62,1 1 0,-1-1 0,1 1 0,0-1 0,0 1-1,1 0 1,0-1 0,4-8 0,-5 14 22,-1 0 0,0-1 1,1 1-1,-1 0 0,1 0 1,-1 0-1,1 0 0,-1-1 1,1 1-1,-1 0 0,1 0 1,-1 0-1,1 0 0,-1 0 1,1 0-1,-1 0 0,1 0 1,-1 0-1,0 0 0,1 1 1,-1-1-1,1 0 0,-1 0 1,1 0-1,-1 0 0,1 1 1,-1-1-1,0 0 0,1 1 1,-1-1-1,1 0 0,-1 1 0,0-1 1,1 0-1,-1 1 0,0-1 1,0 1-1,1-1 0,-1 1 1,16 18-16,-15-17 13,3 4 6,1 0 0,-1 0 0,1-1-1,0 0 1,1 0 0,-1 0 0,7 4 0,-10-8-2,0 0 0,-1 0 0,1 0 0,0-1 1,-1 1-1,1 0 0,0-1 0,0 0 0,-1 1 0,1-1 0,0 0 0,0 0 0,0 0 0,0 0 1,-1 0-1,1-1 0,0 1 0,0 0 0,0-1 0,-1 0 0,1 1 0,0-1 0,-1 0 0,1 0 1,0 0-1,-1 0 0,0 0 0,1 0 0,-1 0 0,1 0 0,-1-1 0,0 1 0,2-3 0,1-1-41,0-1 0,0 0 0,-1 0 0,0 0 0,0-1 0,0 1-1,-1-1 1,0 1 0,0-1 0,-1 0 0,1 0 0,-2 0 0,1 0-1,-1 0 1,0 0 0,0 0 0,-2-7 0,0-3-17,-1 1-1,-1 0 1,-1 0-1,0 0 1,-14-30 0,26 95 112,0 1 45,1 7 214,23 87-1,-29-138-307,0 0 0,0-1-1,1 1 1,0 0 0,5 7 0,-8-13-5,1 1 1,-1 0-1,1-1 1,0 1-1,-1 0 1,1-1-1,-1 1 1,1-1-1,0 1 1,0-1-1,-1 1 1,1-1-1,0 0 1,0 1-1,0-1 1,-1 0-1,1 1 1,0-1-1,0 0 1,1 0-1,-1 0 1,0-1-1,0 1 1,0 0-1,0-1 0,0 0 1,0 1-1,0-1 0,0 1 1,0-1-1,0 0 0,-1 0 1,1 1-1,0-1 1,0 0-1,-1 0 0,1 0 1,0 0-1,-1 0 0,1 0 1,0-1-1,5-11-40,-1 0 0,0 0 0,-1 0 0,0 0 0,-1-1 0,-1 1 0,0-1 0,0-24 0,-11-117-298,5 106 316,2 29 15,-1 1 5,2-36-1,1 51 4,1 0-1,-1 0 0,1 0 0,-1 0 0,1 0 1,0 0-1,1 0 0,-1 1 0,1-1 1,0 1-1,0-1 0,0 1 0,0-1 0,0 1 1,3-3-1,-4 6 0,-1-1 0,0 1 0,0 0 0,0 0 0,0 0 0,1-1 0,-1 1 0,0 0 0,0 0 0,1 0 0,-1 0 0,0 0 0,0-1 0,1 1 0,-1 0 0,0 0 0,0 0 0,1 0 0,-1 0 0,0 0 0,0 0 0,1 0 0,-1 0 0,0 0 0,0 0 0,1 0 1,-1 0-1,0 0 0,0 0 0,1 0 0,-1 0 0,0 1 0,0-1 0,1 0 0,-1 0 0,0 0 0,0 0 0,1 0 0,-1 1 0,0-1 0,0 0 0,0 0 0,0 0 0,1 1 0,-1-1 0,0 0 0,0 0 0,0 0 0,0 1 0,0-1 0,0 0 0,1 0 0,-1 1 0,0-1 0,0 0 0,0 1 0,0-1 0,0 0 0,2 17 10,-1 54 259,-1-10 291,16 114 1,-14-158-528,2 0 1,0-1-1,1 1 1,1-1-1,0 0 1,1-1-1,1 1 1,1-1-1,0-1 1,0 0-1,17 19 1,-24-32-33,-1 1 0,0-1 0,1 1 0,-1-1 0,0 0 1,1 1-1,0-1 0,-1 0 0,1 0 0,0 0 0,0 0 0,-1-1 0,1 1 0,0 0 1,0-1-1,0 1 0,0-1 0,0 0 0,2 1 0,-2-2-2,-1 1 0,0-1 0,1 1 0,-1-1 0,1 1 0,-1-1 0,0 0 0,1 0 0,-1 0 0,0 0 0,0 0 0,0 0 0,0 0 0,1 0 0,-2 0 0,1 0 0,0-1 0,1-1 0,2-5-31,0 0 1,-1 0-1,0-1 1,-1 1-1,0-1 1,2-15 0,0-23-270,-3 28 139,1 0-1,0 0 0,2 0 1,7-27-1,-10 45 158,-1-1 0,0 1 0,1 0 0,-1 0 0,1 0 0,0 0 0,-1-1 0,1 1 1,0 0-1,0 0 0,-1 0 0,1 0 0,0 1 0,0-1 0,0 0 0,1-1 0,-1 2 5,-1 0-1,1 0 1,-1 0 0,1 0-1,-1 0 1,1 0 0,-1 0-1,1 0 1,-1 1 0,1-1-1,-1 0 1,0 0 0,1 0-1,-1 0 1,1 1 0,-1-1-1,1 0 1,-1 0 0,0 1-1,1-1 1,-1 0 0,0 1-1,1-1 1,-1 0-1,0 1 1,1-1 0,-1 1-1,3 5 20,0-1-1,0 1 1,-1-1-1,0 1 1,2 7-1,12 53 269,13 43 227,-24-95-460,0 0 1,1 0 0,1 0-1,0-1 1,11 15 0,-18-28-53,0 1 0,0 0 0,1-1 0,-1 1 0,0-1 1,1 1-1,-1-1 0,0 1 0,1-1 0,-1 0 0,1 1 1,-1-1-1,1 1 0,-1-1 0,1 0 0,-1 1 1,1-1-1,-1 0 0,1 0 0,0 0 0,-1 1 0,1-1 1,-1 0-1,1 0 0,-1 0 0,1 0 0,0 0 0,-1 0 1,1 0-1,0 0 0,-1 0 0,1 0 0,-1 0 1,1 0-1,-1-1 0,1 1 0,0 0 0,-1 0 0,1-1 1,-1 1-1,1 0 0,-1-1 0,1 1 0,-1 0 0,1-1 1,-1 1-1,0-1 0,1 1 0,-1-1 0,1 1 1,-1-1-1,0 1 0,0-1 0,1 1 0,-1-1 0,0 1 1,0-1-1,0 0 0,1 1 0,-1-1 0,0 0 0,13-49 0,-11 41-10,3-15-18,13-50-106,-16 68 113,0 0-1,0-1 1,1 1 0,0 1-1,0-1 1,1 0-1,-1 1 1,9-9 0,-12 13 17,1 0 0,0 0 0,0 0 1,0 1-1,0-1 0,0 0 1,0 1-1,0-1 0,0 1 1,0-1-1,0 1 0,0 0 1,0-1-1,0 1 0,1 0 1,-1 0-1,0 0 0,0 0 1,0 0-1,0 0 0,1 0 1,-1 0-1,0 0 0,0 0 1,0 1-1,0-1 0,0 1 1,0-1-1,0 1 0,0-1 1,0 1-1,0-1 0,0 1 1,0 0-1,2 1 0,1 2 16,1 1 1,-1-1-1,0 1 0,-1 0 1,4 6-1,21 36 155,-10-14-3,32 41 0,-44-66-153,1-1 0,-1 1 0,1-1 0,0-1 1,1 1-1,0-1 0,0-1 0,0 1 0,1-1 0,11 5 0,-18-10-10,0 1-1,0 0 0,0-1 1,1 1-1,-1-1 0,0 0 1,0 0-1,0 1 1,1-2-1,-1 1 0,0 0 1,0 0-1,0-1 0,0 1 1,1-1-1,-1 1 0,0-1 1,2-1-1,0 0 1,-1-1 0,1 1-1,-1-1 1,0 0 0,0 0 0,0 0-1,0 0 1,-1 0 0,3-4 0,4-8-10,-1 0 0,0-1 0,9-27 0,-14 35-6,44-138-1328,-38 117 406</inkml:trace>
  <inkml:trace contextRef="#ctx0" brushRef="#br0" timeOffset="86906.43">265 1116 15003,'7'-127'1260,"-5"108"-855,0 0 0,7-22 0,-7 35-189,0-1-1,-1 0 1,0 0-1,0 0 1,0 0-1,-2-11 1,1 17-198,0 0 0,0 0 0,0 1 1,0-1-1,0 0 0,0 0 0,0 0 1,0 0-1,0 0 0,-1 0 0,1 0 1,0 1-1,-1-1 0,1 0 0,-1 0 1,1 0-1,-1 1 0,1-1 0,-1 0 0,0 1 1,1-1-1,-1 0 0,0 1 0,1-1 1,-1 1-1,0-1 0,0 1 0,0-1 1,1 1-1,-1 0 0,0-1 0,0 1 1,0 0-1,0 0 0,0 0 0,0 0 0,1 0 1,-1-1-1,0 2 0,0-1 0,0 0 1,0 0-1,0 0 0,0 0 0,0 0 1,0 1-1,1-1 0,-3 1 0,-2 1 13,0 1-1,0-1 0,0 1 1,0 0-1,1 0 0,-1 1 1,-4 3-1,-4 7 15,0 0 0,1 0 0,1 1 1,0 1-1,1 0 0,1 0 0,1 1 0,0 0 0,1 0 0,0 1 0,2 0 1,-5 25-1,9-38-46,1 0-1,0 0 1,-1 0 0,2 0 0,-1 0 0,0 0 0,1 0 0,0 0-1,1 0 1,-1 0 0,1 0 0,-1 0 0,2-1 0,-1 1 0,0-1-1,1 0 1,0 1 0,0-1 0,0 0 0,0-1 0,1 1 0,-1 0-1,1-1 1,0 0 0,0 0 0,0 0 0,1-1 0,-1 1 0,1-1-1,-1 0 1,1 0 0,0-1 0,0 1 0,0-1 0,0 0 0,0 0-1,0-1 1,0 1 0,0-1 0,0 0 0,7-2 0,2 1-9,1-2-1,-1 0 1,16-5 0,-16 4-18,1 0 0,23-2-1,-38 5 28,0 1-1,1 0 0,-1 0 1,0 0-1,1 0 0,-1 0 1,0 0-1,1 0 1,-1 0-1,1 0 0,-1 0 1,0 0-1,1 0 0,-1 0 1,0 0-1,1 0 0,-1 0 1,0 1-1,1-1 0,-1 0 1,0 0-1,1 0 0,-1 0 1,0 1-1,1-1 1,-1 0-1,0 0 0,0 1 1,1-1-1,-1 0 0,0 1 1,0-1-1,1 0 0,-1 0 1,0 1-1,0-1 0,0 1 1,0-1-1,-7 17-27,-27 24 19,26-32 7,-174 214-13,180-220 14,0-1 1,0 1-1,0 0 1,0 0 0,1 0-1,0 0 1,-1 0-1,1 0 1,0 0 0,-1 7-1,2-10 3,0 1-1,0-1 0,0 1 0,0 0 1,1-1-1,-1 1 0,0 0 1,0-1-1,0 1 0,1-1 1,-1 1-1,0-1 0,0 1 0,1-1 1,-1 1-1,0-1 0,1 1 1,-1-1-1,1 1 0,-1-1 0,1 1 1,0 0-1,0-1 1,1 1 0,-1-1 0,1 1 0,-1-1 1,1 0-1,-1 1 0,1-1 0,-1 0 0,1 0 0,-1 0 0,1 0 0,-1 0 0,2-1 0,19-3-3,0-2-1,-1 0 1,1-2-1,-2 0 1,1-2-1,-1 0 1,34-24-1,-5-4 7,-46 35-4,0 1 1,0-1-1,-1 0 1,1-1-1,-1 1 1,0 0-1,0-1 1,0 1-1,0-1 0,-1 0 1,1 0-1,1-6 1,-3 9-1,0 1 0,0 0 0,0 0 0,0-1 0,0 1 0,1 0 0,-1 0 0,0 0 0,0-1 0,0 1 0,0 0 0,0 0 0,0-1 0,0 1 0,0 0 0,0 0 0,0 0 0,0-1 0,0 1 0,-1 0 0,1 0 0,0-1 0,0 1 0,0 0 0,0 0 0,0 0 0,0-1 0,0 1 0,-1 0 0,1 0 0,0 0 0,0 0 0,0-1 0,-1 1 1,1 0-1,0 0 0,0 0 0,0 0 0,-1 0 0,1 0 0,0 0 0,0 0 0,0-1 0,-1 1 0,1 0 0,0 0 0,0 0 0,-1 0 0,1 0 0,0 0 0,0 0 0,0 0 0,-1 0 0,1 1 0,0-1 0,0 0 0,-1 0 0,1 0 0,0 0 0,0 0 0,0 0 0,-1 0 0,1 0 0,0 1 0,0-1 0,0 0 0,0 0 0,-1 0 0,1 1 0,-15 12 0,3 4 1,0-1 0,2 1-1,-15 33 1,20-39 0,0 0 0,2 1 0,-1-1 0,1 1 0,1 0 0,0 0 0,0 19 0,1-29-1,1-1 0,0 1 0,0-1 1,0 1-1,0-1 0,1 1 0,-1-1 1,0 1-1,1-1 0,-1 1 0,1-1 1,-1 1-1,1-1 0,-1 0 0,1 1 1,0-1-1,0 0 0,0 1 0,0-1 1,0 0-1,0 0 0,0 0 0,2 1 1,-1-1-1,-1-1 0,1 1 0,0-1 0,-1 0 0,1 0 0,0 0 0,0 0 0,-1 0 1,1 0-1,0-1 0,-1 1 0,1-1 0,-1 1 0,1-1 0,0 1 0,-1-1 0,3-1 0,8-5 2,0-1-1,-1 0 0,19-18 0,-29 25 0,25-24-42,-2 0 0,-1-2 0,0 0 0,-3-2 0,0 0 0,-2-1 0,-1-1-1,-1-1 1,-2 0 0,-1-1 0,-2 0 0,-1-1 0,-2 0 0,6-46 0,-11 50-62,-3 30 102,0 0 0,0 0 0,0 0 0,0 0 0,0 0 0,0 1-1,-1-1 1,1 0 0,0 0 0,0 0 0,0 0 0,0 0 0,0 0 0,-1 0 0,1 0-1,0 0 1,0 0 0,0 0 0,0 0 0,-1-1 0,1 1 0,0 0 0,0 0-1,0 0 1,0 0 0,0 0 0,0 0 0,-1 0 0,1 0 0,0 0 0,0 0 0,0 0-1,0-1 1,0 1 0,0 0 0,0 0 0,0 0 0,-1 0 0,1 0 0,0 0 0,0-1-1,0 1 1,0 0 0,0 0 0,0 0 0,0 0 0,0-1 0,0 1 0,0 0 0,0 0-1,0 0 1,0 0 0,0 0 0,0-1 0,0 1 0,0 0 0,0 0 0,0 0 0,0 0-1,1 0 1,-1-1 0,0 1 0,0 0 0,0 0 0,-7 10-20,1 5 12,0 1 1,1-1-1,1 1 1,-4 25-1,6-31 9,2-1 0,-1 1 0,1 0 0,1-1 0,0 1-1,0 0 1,1-1 0,0 1 0,5 12 0,-3-10-41,-1 1-1,0 0 1,-1 0-1,0-1 1,-1 1 0,-1 1-1,0-1 1,0 0 0,-4 18-1,4-28 37,-1-1-1,1 1 1,0 0 0,0 0-1,1-1 1,-1 1-1,0 0 1,1-1-1,0 1 1,0-1-1,-1 1 1,2-1-1,-1 1 1,0-1-1,0 1 1,1-1-1,-1 0 1,1 0-1,0 0 1,0 0-1,-1 0 1,4 2-1,-3-3-7,-1 0 0,1 0 1,-1-1-1,1 1 0,-1-1 0,1 1 0,0-1 0,-1 0 0,1 0 0,0 1 0,-1-1 0,1 0 0,0-1 0,-1 1 1,1 0-1,0 0 0,-1-1 0,1 1 0,0-1 0,-1 1 0,1-1 0,-1 0 0,1 1 0,-1-1 0,1 0 0,-1 0 0,0 0 1,0 0-1,1-1 0,-1 1 0,0 0 0,0 0 0,0-1 0,0 1 0,0 0 0,1-3 0,12-22-436,-12 21 375,1 0-1,-1 1 0,1-1 0,-1 1 1,1 0-1,0 0 0,1 0 0,5-6 1,-14 42 2,4-26 83,-1 0 1,1-1 0,1 1-1,-1 0 1,1 0-1,0 0 1,0 0 0,1 0-1,1 8 1,-2-12 0,1-1 0,0 1 0,-1 0 0,1-1 0,0 1 0,0-1 0,0 0 0,0 1 0,0-1 0,0 0 0,0 1 0,0-1 0,1 0 0,-1 0 0,0 0 0,1 0 0,-1 0 0,1-1 0,-1 1 0,1 0 0,-1-1 0,1 1 0,0-1 0,-1 1 0,1-1 0,0 0 0,-1 1 0,1-1 0,0 0 0,-1 0 0,1-1 0,0 1 0,-1 0 0,1 0 0,0-1 0,2 0 0,4-2 4,-1 1 0,1-1 0,-1 0-1,0 0 1,-1-1 0,1 0 0,0 0 0,10-9 0,46-49-150,-11 10-159,-63 65 387,0 1 0,1 0 0,0 1 1,1 0-1,1 0 0,0 1 0,-6 21 0,13-36-81,0 1 0,1 0 1,-1 0-1,1-1 0,-1 1 0,1 0 0,0 0 0,0 0 0,0 0 0,0 0 0,0-1 0,0 1 0,1 0 0,-1 0 0,0 0 1,1 0-1,0-1 0,1 4 0,-2-4-8,2 0 0,-1 0 1,0 0-1,0 0 0,0 0 1,0 0-1,1 0 0,-1 0 1,0 0-1,1-1 0,-1 1 0,0-1 1,1 1-1,-1-1 0,1 1 1,-1-1-1,4 0 0,2 1-15,1-2 0,-1 1 0,1-1 0,-1 0-1,1 0 1,-1-1 0,10-3 0,-5 1-62,-1-1 1,0 0-1,0-1 0,0 0 0,-1-1 1,0 0-1,0-1 0,-1 0 1,0 0-1,0-1 0,-1 0 1,0 0-1,0-1 0,-1 0 0,-1 0 1,10-20-1,-14 25 89,-3 9 27,-2 3-1,1 0 0,1 0 0,-1 0 0,-1 14 0,3-17-62,0-1 1,1 1-1,-1 0 0,1 0 1,-1 0-1,1 0 0,0 0 0,1-1 1,-1 1-1,1-1 0,-1 1 1,1-1-1,0 1 0,1-1 1,-1 0-1,0 0 0,1 0 0,0 0 1,-1 0-1,1-1 0,0 1 1,1-1-1,-1 0 0,0 0 0,1 0 1,-1 0-1,1-1 0,-1 1 1,1-1-1,0 0 0,0 0 1,0 0-1,-1-1 0,1 1 0,0-1 1,7 0-1,23-4-1267</inkml:trace>
  <inkml:trace contextRef="#ctx0" brushRef="#br0" timeOffset="88426.07">1973 1369 15371,'14'-10'248,"1"1"275,-1 0 1,-1-1-1,0 0 0,0-1 0,-1-1 0,16-20 0,-21 21-448,0 0 0,-2 0 1,1 0-1,-2-1 0,1 0 0,-2 0 0,4-17 0,-2-1-71,3-55 1,-7 58-5,0 0 0,-2 1 1,-2-1-1,0 1 0,-7-27 0,10 52 0,0 0 0,-1 1 0,1-1-1,0 0 1,0 0 0,-1 0 0,1 1 0,-1-1-1,1 0 1,0 0 0,-1 1 0,0-1 0,1 0-1,-1 1 1,1-1 0,-1 0 0,0 1 0,1-1-1,-1 1 1,-1-1 0,1 1 0,1 0-1,-1 0 1,0 0-1,1 0 1,-1 0-1,0 0 1,1 0-1,-1 0 1,0 0-1,1 1 1,-1-1-1,1 0 1,-1 0-1,0 1 1,1-1 0,-1 1-1,1-1 1,-1 0-1,1 1 1,-1 0-1,-21 30-17,5 1 27,2 1-1,1 1 1,-12 46-1,-15 109 212,31-129-25,-3 84 0,13-125-155,0-1 1,1 1 0,1-1 0,1 1-1,0-1 1,1 0 0,1 0 0,1-1-1,9 19 1,-15-35-34,1 1 0,-1-1 0,1 1 0,0 0 0,0-1 0,0 1 0,0-1 0,0 0 0,0 1-1,0-1 1,0 0 0,1 1 0,-1-1 0,0 0 0,1 0 0,-1 0 0,1 0 0,-1-1 0,1 1 0,0 0 0,-1-1 0,1 1 0,0-1 0,-1 1-1,1-1 1,3 1 0,-3-2 0,0 0 0,0 0 0,0 0 0,-1 0 0,1 0 0,0 0 0,-1 0 0,1-1 0,0 1 0,-1 0 0,0-1 0,1 0 0,-1 1-1,0-1 1,0 0 0,0 1 0,0-1 0,0 0 0,0 0 0,0 0 0,-1 0 0,1-2 0,7-22-83,-2 1 1,-1-1-1,-1 0 0,-1 0 1,-1-1-1,-2 1 1,-1 0-1,0 0 0,-10-46 1,9 65 37,0 0-1,0 0 1,-1 1 0,-6-13 0,8 19 34,1-1 1,0 1-1,-1 0 0,1-1 1,0 1-1,-1 0 0,1-1 1,-1 1-1,1 0 1,0 0-1,-1-1 0,1 1 1,-1 0-1,1 0 0,-1 0 1,1 0-1,-1-1 0,1 1 1,-1 0-1,1 0 0,-1 0 1,1 0-1,-1 0 0,1 0 1,-1 1-1,1-1 0,-1 0 1,1 0-1,-1 0 0,1 0 1,-1 0-1,1 1 1,-1-1-1,1 0 0,-1 1 1,1-1-1,0 0 0,-1 1 1,1-1-1,0 0 0,-1 1 1,1-1-1,0 0 0,-1 1 1,1-1-1,0 1 0,-1 0 1,-17 23-21,17-21 15,-20 27-43,11-18 113,1 2 0,0-1 1,1 1-1,-11 26 0,18-36-37,0 0 1,0-1-1,0 1 0,1 0 0,-1 0 1,1-1-1,0 1 0,0 0 1,0 0-1,0-1 0,1 1 0,-1 0 1,1 0-1,0-1 0,0 1 1,1-1-1,-1 1 0,1-1 0,-1 1 1,1-1-1,0 0 0,1 0 1,-1 0-1,0 0 0,4 3 0,-2-2-18,-1-2-1,0 1 1,1 0-1,-1-1 1,1 1-1,0-1 1,0 0-1,0 0 1,0-1-1,0 1 0,1-1 1,-1 0-1,0 0 1,0 0-1,1-1 1,-1 1-1,1-1 1,-1 0-1,0-1 1,1 1-1,-1-1 0,0 0 1,1 0-1,-1 0 1,0 0-1,0-1 1,0 1-1,0-1 1,0 0-1,0-1 0,0 1 1,4-5-1,0 1-23,0 0 0,-1 0-1,0-1 1,0 0-1,-1 0 1,0 0 0,0-1-1,-1 0 1,0 0-1,0-1 1,-1 0 0,0 1-1,0-1 1,1-10-1,-3 10-19,0 0 0,-1 0 0,0 0-1,0 0 1,-1-1 0,-1-8-1,1 18 38,0 0 0,-1 0 0,1-1-1,0 1 1,0 0 0,0 0-1,0 0 1,0 0 0,0 0 0,0 0-1,0 0 1,-1 0 0,1 0-1,0 0 1,0 0 0,0 0 0,0 0-1,0 0 1,0 0 0,-1 0-1,1 0 1,0 0 0,0 0 0,0 0-1,0 0 1,0 0 0,0 0-1,-1 0 1,1 0 0,0 0 0,0 0-1,0 0 1,0 0 0,0 0-1,0 0 1,0 0 0,-1 0 0,1 0-1,0 0 1,0 0 0,0 1-1,0-1 1,0 0 0,0 0 0,0 0-1,0 0 1,0 0 0,0 0-1,0 0 1,0 0 0,-1 1 0,1-1-1,0 0 1,0 0 0,0 0-1,0 0 1,0 0 0,0 0 0,0 1-1,-6 9-22,-2 8 4,0 1 1,-8 36-1,14-47 19,0 0 0,1 1 0,0-1 0,1 0 0,0 0 0,0 0 0,0 0 0,1 1 1,0-1-1,4 10 0,-5-17 2,0 0 1,0 0-1,0-1 0,1 1 1,-1 0-1,0 0 1,1-1-1,-1 1 1,1 0-1,-1-1 1,1 1-1,-1-1 0,1 1 1,-1 0-1,1-1 1,-1 1-1,1-1 1,0 0-1,-1 1 0,1-1 1,0 1-1,-1-1 1,1 0-1,0 0 1,0 1-1,-1-1 1,1 0-1,0 0 0,0 0 1,-1 0-1,1 0 1,0 0-1,0 0 1,0 0-1,-1 0 1,1 0-1,0 0 0,0 0 1,-1-1-1,1 1 1,0 0-1,0-1 1,-1 1-1,1 0 0,0-1 1,-1 1-1,1-1 1,-1 1-1,2-2 1,6-4 1,-1 0 1,0-1 0,9-11-1,-2 3-20,104-84-192,-117 98 203,1-1 0,-1 1-1,0 0 1,1 0 0,-1 0 0,1 0 0,0 0 0,-1 1 0,1-1 0,0 0 0,2 0 0,-3 1 5,-1 0-1,1 0 1,-1 0 0,0 0-1,1 0 1,-1 0 0,0 0-1,1 0 1,-1 1-1,0-1 1,1 0 0,-1 0-1,0 0 1,1 0 0,-1 1-1,0-1 1,1 0 0,-1 0-1,0 1 1,0-1 0,0 0-1,1 1 1,-1-1 0,0 0-1,0 1 1,0-1 0,1 0-1,-1 1 1,0-1 0,0 0-1,0 1 1,0 0 0,0 5 3,1 0 0,-1-1 1,-1 1-1,1 0 0,-3 8 1,1-2 34,2-9-12,-1 1 0,0-1 0,1 1 0,0-1-1,0 1 1,0-1 0,1 1 0,-1-1 0,1 1-1,-1-1 1,1 1 0,0-1 0,1 0 0,-1 1-1,0-1 1,1 0 0,3 4 0,-3-5-14,0 0 0,1 0-1,0 0 1,-1-1 0,1 1 0,0-1 0,0 0 0,0 0 0,0 0 0,0 0-1,0 0 1,0-1 0,0 1 0,0-1 0,0 0 0,0 0 0,1 0 0,-1 0 0,5-1-1,-1 0-33,1 0 0,-1-1 0,1 1-1,-1-1 1,0-1 0,0 1-1,0-1 1,0 0 0,0-1 0,-1 0-1,1 0 1,-1 0 0,0-1-1,-1 0 1,1 0 0,-1 0-1,7-10 1,-5 5-77,0-1 0,-1 1-1,0-1 1,-1-1 0,-1 1 0,1-1 0,-2 0-1,0 0 1,3-25 0,4-112-699,-10 106 631,3 0 0,1 0 1,13-58-1,-11 88 484,-4 33 328,-9 132 509,2-101-964,2 1-1,3-1 1,10 90-1,-9-138-186,-1 1 0,1-1 0,0 0 0,0 0 0,0 0 0,0 0 0,0 0 0,1 0 0,-1 0 0,1 0 0,0 0 0,-1-1 0,2 1 0,-1-1-1,0 1 1,4 2 0,-5-4-7,1-1 0,0 1-1,1-1 1,-1 1 0,0-1-1,0 1 1,0-1-1,0 0 1,0 0 0,0 0-1,0-1 1,0 1 0,0 0-1,0-1 1,1 1-1,-1-1 1,0 0 0,-1 1-1,1-1 1,0 0 0,0 0-1,0-1 1,0 1 0,-1 0-1,1 0 1,-1-1-1,3-2 1,9-9-101,0-1 1,-1 0-1,-1-1 0,-1 0 1,0-1-1,0 0 0,9-23 0,12-19-243,-30 65 362,-4 13 82,-9 26 162,-14 69 418,24-103-609,1 0 0,0 0 0,0 1 0,2-1 0,-1 1 0,1-1 0,4 13 1,-5-22-64,1-1 1,0 1 0,-1 0 0,1-1 0,0 1-1,1-1 1,-1 0 0,0 1 0,1-1 0,-1 0 0,1 0-1,0 0 1,-1 0 0,1 0 0,4 3 0,-4-4-1,0 0 1,0 0 0,0-1 0,0 1 0,0 0 0,1-1-1,-1 0 1,0 1 0,0-1 0,0 0 0,0 0 0,0 0-1,1 0 1,-1-1 0,4 0 0,5-3 9,0 0 0,0-1-1,-1 0 1,1-1 0,16-12 0,-16 11-11,22-15-64,-1-1-1,-2-2 1,0 0 0,-1-2-1,-2-2 1,0 0-1,32-49 1,-67 94 204,1 1 0,-8 27 0,10-28-45,-1 2 55,1 0 1,1 1 0,0-1-1,2 1 1,0 0-1,1 34 1,1-48-126,0 1 1,1-1 0,0 1-1,0-1 1,0 0 0,0 0 0,1 0-1,0 1 1,0-1 0,0-1-1,1 1 1,-1 0 0,1-1-1,1 1 1,-1-1 0,0 0 0,1 0-1,0 0 1,0-1 0,0 1-1,0-1 1,1 0 0,-1 0-1,1 0 1,0-1 0,0 0 0,0 0-1,9 3 1,-4-4-13,1 0-1,-1 0 1,1-1-1,-1-1 1,1 1-1,-1-2 1,1 1 0,-1-2-1,0 1 1,0-1-1,0-1 1,0 0-1,14-7 1,10-8-42,0-1 0,37-29 0,-33 21-163,-2-2 1,44-47 0,-63 59-89,-1-1 1,-1-1-1,-1 0 0,-1-1 1,-1 0-1,11-25 0,-23 45 242,1 1 1,-1-1-1,1 0 0,-1 0 0,0 0 0,1 0 0,-1 0 0,0 0 0,0 1 0,0-1 0,0 0 0,0 0 0,0 0 0,0 0 0,0 0 0,0 0 0,0 0 0,0-1 0,-1 2 9,1 0-1,-1 0 1,0 0 0,1 0-1,-1 0 1,1 0-1,-1 0 1,1 0 0,-1 0-1,1 0 1,-1 0-1,1 0 1,-1 1 0,1-1-1,-1 0 1,1 0-1,-1 0 1,1 1 0,-1-1-1,1 0 1,-1 1 0,1-1-1,0 0 1,-1 1-1,1-1 1,0 1 0,-1-1-1,1 1 1,-25 27-85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31T03:10:44.931"/>
    </inkml:context>
    <inkml:brush xml:id="br0">
      <inkml:brushProperty name="width" value="0.05" units="cm"/>
      <inkml:brushProperty name="height" value="0.05" units="cm"/>
    </inkml:brush>
  </inkml:definitions>
  <inkml:trace contextRef="#ctx0" brushRef="#br0">215 175 15147,'-36'-2'1705,"27"1"-1399,-1 1-1,1 0 1,0 0 0,-19 3-1,24-2-255,1 0 0,-1 1 0,0-1 0,1 1 0,-1 0 0,1 0 0,0 0 0,-1 0 0,1 0 0,0 1 0,0 0 0,1-1 0,-1 1 0,0 0 0,-3 6 0,-2 5-20,0 0 1,1 1-1,0 0 1,1 0-1,1 0 0,1 1 1,0 0-1,1 0 0,0 0 1,1 0-1,1 0 1,1 1-1,0-1 0,1 0 1,1 0-1,1 0 1,6 24-1,-6-32-28,1-1 0,0 1 0,0-1 0,0 1 0,1-1 0,0-1 0,1 1 0,0-1 0,0 0 0,0 0 0,9 6 0,26 27-1,-39-37 0,0 0 0,-1 1 1,1-1-1,-1 0 0,1 1 0,-1-1 0,0 1 0,0-1 0,0 1 0,0-1 0,-1 1 0,1 0 0,-1-1 1,1 1-1,-1 5 0,0-7 1,-1 1-1,1 0 1,0 0 0,-1 0 0,0-1 0,1 1 0,-1 0-1,0-1 1,0 1 0,0-1 0,0 1 0,0-1-1,0 1 1,0-1 0,0 1 0,-1-1 0,1 0 0,-1 0-1,1 0 1,-1 0 0,1 0 0,-1 0 0,-2 1 0,0 0-2,-1 0 1,1 0-1,-1 1 1,1 0 0,0 0-1,0 0 1,0 0 0,0 1-1,1-1 1,-1 1 0,1 0-1,0 0 1,0 0-1,1 1 1,-1-1 0,1 0-1,0 1 1,-2 5 0,6-5-16,8-14 23,5-12-7,28-29-1,16-18 8,36-67 8,-66 92-13,-29 42-3,23-27 11,-23 28-11,0-1 0,0 1 0,0 0 0,0-1 0,1 1 0,-1 0 0,0-1 1,0 1-1,1 0 0,-1-1 0,0 1 0,1 0 0,-1 0 0,0-1 0,1 1 0,-1 0 0,1 0 0,-1 0 0,0-1 0,1 1 0,-1 0 0,1 0 0,-1 0 0,0 0 0,1 0 0,-1 0 1,1 0-1,-1 0 0,0 0 0,1 0 0,-1 0 0,1 0 0,-1 0 0,0 0 0,1 0 0,-1 1 0,1-1 0,-1 0 0,0 0 0,1 0 0,-1 1 0,0-1 0,1 0 0,-1 0 0,0 1 1,1-1-1,-1 0 0,0 1 0,0-1 0,1 0 0,-1 1 0,0-1 0,0 1 0,0-1 0,1 0 0,-1 1 0,0-1 0,0 0 0,0 1 0,0-1 0,0 1 0,0-1 0,0 1 0,0 0 1,2 19 24,0 0 0,-1 0 0,-3 28 0,0 20 115,3-39-68,-2-18-49,1-1-1,0 1 1,1-1-1,0 1 0,0-1 1,1 0-1,1 1 1,7 18-1,-10-28-21,0 0 0,0-1-1,1 1 1,-1 0 0,1-1-1,-1 1 1,0-1-1,1 1 1,-1-1 0,1 1-1,-1-1 1,1 1 0,0-1-1,-1 1 1,1-1 0,-1 0-1,1 1 1,0-1 0,-1 0-1,1 1 1,0-1-1,-1 0 1,1 0 0,0 0-1,0 0 1,-1 0 0,1 0-1,0 0 1,-1 0 0,1 0-1,0 0 1,0 0 0,-1 0-1,1 0 1,0-1-1,-1 1 1,1 0 0,0 0-1,-1-1 1,1 1 0,0 0-1,-1-1 1,1 1 0,-1-1-1,1 1 1,-1-1 0,1 1-1,-1-1 1,1 0-1,-1 1 1,0-1 0,1 1-1,-1-2 1,22-34 24,-22 35-25,20-50-40,-3-2 0,-1 0 0,12-82 1,-27 126 37,4-12-12,-5 21 15,0 0 0,0 0-1,0 0 1,0 0 0,1 0 0,-1 0-1,0 0 1,0 0 0,0 0 0,0 0-1,0 0 1,0 0 0,0 0 0,0 0-1,0 0 1,0 0 0,0 0 0,0 0-1,0 0 1,0 0 0,0 0 0,0 0-1,1 0 1,-1 0 0,0 0 0,0 0 0,0 0-1,0 0 1,0 0 0,0 0 0,0 0-1,0 0 1,0 0 0,0 0 0,-3 42 158,-5 11 61,2-11 24,0 0-1,3 0 0,2 0 0,4 57 0,-2-96-237,-1 0 0,0 0 0,1 0 0,0-1 0,0 1-1,0 0 1,0 0 0,0-1 0,0 1 0,1-1 0,-1 1-1,1-1 1,0 0 0,3 4 0,-4-6-5,0 1 0,0 0 0,0-1 0,0 0 0,1 1 0,-1-1 0,0 0 0,0 1 0,1-1 0,-1 0 0,0 0 0,0 0 0,1 0 0,-1 0 0,0 0 0,0-1 0,1 1 0,-1 0 0,0-1 0,0 1 0,1-1 0,-1 1 0,0-1 0,0 1 0,0-1 0,0 0 0,0 1 0,0-1 0,0 0 0,0 0 0,0 0 0,0 0 0,-1 0 0,2-2 0,8-8-32,-2 0 1,1 0-1,-2-1 0,1 0 0,-2-1 1,10-23-1,23-87-542,-17 49 161,-19 65 359,-2 4 27,0 0 0,1 1 0,-1-1 0,1 1 0,0 0 0,0-1 0,1 1 0,-1 0-1,5-5 1,-7 9 25,1 0 0,-1 0 0,0 0 0,0 0 0,1 0 0,-1 0 1,0 0-1,1 0 0,-1 0 0,0 0 0,0 0 0,1 0 0,-1 0 0,0 0 0,1 0 0,-1 0 0,0 0 0,0 0 0,1 0 0,-1 1 0,0-1 0,0 0 0,1 0 0,-1 0 0,0 0 0,0 1 0,1-1 0,-1 0 0,0 0 0,0 0 0,0 1 0,0-1 0,1 0 0,-1 0 0,0 1 0,0-1 0,0 0 0,0 1 0,0-1 0,0 0 0,0 0 0,0 1 0,0-1 0,0 0 0,0 1 0,0-1 0,0 0 0,0 1 0,3 10 19,-1 1-1,-1-1 0,0 0 1,-1 1-1,-1 20 0,-13 66 300,0 8 239,16-103-482,2-7-30,9-18-30,15-33-197,-21 41 82,63-124-1053,-70 137 1144,0 0 0,1 0 0,-1 1 1,1-1-1,-1 0 0,1 0 0,-1 0 0,1 1 0,0-1 0,-1 0 1,1 1-1,0-1 0,0 1 0,-1-1 0,1 1 0,0-1 0,1 0 1,-1 1 6,-1 0 0,0 1 0,1-1 0,-1 0 1,0 0-1,0 1 0,1-1 0,-1 0 0,0 1 1,1-1-1,-1 0 0,0 1 0,0-1 0,0 0 1,0 1-1,1-1 0,-1 1 0,0-1 1,0 0-1,0 1 0,0-1 0,0 1 0,0-1 1,0 0-1,0 1 0,0 0 0,-1 38-20,1-36 16,-2 6 6,2 1 0,-1-1-1,2 0 1,-1 0 0,4 17-1,-4-26 1,0 0 0,0 0 0,0 1 0,-1-1 0,1 0 0,0 0 0,0 0 0,0 1 0,0-1 0,1 0 0,-1 0 0,0 0 0,0 1 0,0-1 0,0 0 0,0 0 0,0 0 0,0 0 0,0 1 0,0-1 0,0 0 0,0 0 0,1 0 0,-1 0 0,0 1 0,0-1 0,0 0 0,0 0 0,1 0 0,-1 0 0,0 0 0,0 0 0,0 0 0,0 1 0,1-1 0,-1 0 0,0 0 0,0 0 0,0 0 0,1 0 0,-1 0 0,0 0 0,0 0 0,0 0 0,1 0 0,-1 0 0,0 0 0,0 0 0,0 0 0,1 0 0,-1 0 0,0 0 0,0-1 0,0 1 0,1 0 0,1-1-918</inkml:trace>
  <inkml:trace contextRef="#ctx0" brushRef="#br0" timeOffset="770.72">890 651 15051,'-1'1'162,"0"-1"-1,0 1 1,1 0 0,-1-1-1,1 1 1,-1 0-1,0 0 1,1 0-1,-1-1 1,1 1 0,0 0-1,-1 0 1,1 0-1,0 0 1,-1 0-1,1 0 1,0 0 0,0 0-1,0 0 1,0 0-1,0 0 1,0 0 0,0 1-1,10 1 388,11-15-357,-11 6-181,-1-1 1,0 0-1,-1-1 1,0 0 0,0 0-1,0-1 1,-1 0-1,-1-1 1,11-17 0,23-82 11,-18 45-13,-21 94 41,-16 67 201,7-49 46,1 1-1,0 58 1,8-103-274,-1 0 0,0 0 0,1 0 0,0 0-1,0 0 1,0 0 0,1 0 0,2 6 0,-3-9-21,-1 0 0,1-1 0,-1 1 0,0-1 1,1 1-1,-1-1 0,1 1 0,-1-1 0,1 1 0,-1-1 0,1 1 1,0-1-1,-1 0 0,1 1 0,-1-1 0,1 0 0,0 1 1,-1-1-1,1 0 0,0 0 0,0 0 0,0 0-2,0 0 0,1 0 1,-1-1-1,0 1 0,0 0 0,0-1 0,-1 1 0,1-1 0,0 0 0,0 1 1,0-1-1,0 0 0,0 1 0,-1-1 0,1 0 0,0 0 0,-1 1 0,2-3 1,9-16-23,0 0 1,-1-1-1,-2-1 1,0 1 0,7-28-1,-5 17-68,44-157-556,-54 185 634,1 0 0,0 0-1,0 0 1,0 0-1,1 0 1,-1 1 0,1-1-1,-1 0 1,1 1 0,2-3-1,-4 5 13,1 0 1,-1 0-1,0 0 0,1-1 1,-1 1-1,0 0 0,1 0 1,-1 0-1,0 0 0,1 0 0,-1 0 1,0 0-1,1 0 0,-1 0 1,0 0-1,1 1 0,-1-1 1,0 0-1,1 0 0,-1 0 0,0 0 1,1 0-1,-1 1 0,0-1 1,1 0-1,-1 0 0,0 1 1,0-1-1,1 0 0,-1 0 0,0 1 1,0-1-1,0 0 0,1 0 1,-1 1-1,0-1 0,0 0 1,0 1-1,0-1 0,0 0 0,1 1 1,-1-1-1,0 1 0,3 9 68,-1 0 1,1 0-1,-2 0 0,2 13 0,-1 88 636,-4-83-545,2-1 1,1 1-1,1-1 1,1 0 0,13 52-1,-16-79-159,0 1-1,0-1 1,0 1-1,1 0 1,-1-1-1,0 1 1,0-1 0,0 1-1,1 0 1,-1-1-1,0 1 1,1-1-1,-1 1 1,0-1-1,1 1 1,-1-1 0,1 1-1,-1-1 1,1 0-1,-1 1 1,1-1-1,-1 0 1,1 1-1,-1-1 1,1 0 0,-1 0-1,1 1 1,-1-1-1,1 0 1,0 0-1,-1 0 1,1 0-1,0 0 1,-1 0 0,1 0-1,-1 0 1,1 0-1,0 0 1,-1 0-1,1 0 1,-1 0-1,1 0 1,0-1 0,-1 1-1,1 0 1,-1 0-1,1-1 1,-1 1-1,1 0 1,-1-1-1,1 1 1,-1-1 0,1 1-1,-1 0 1,1-1-1,-1 1 1,0-1-1,1 1 1,-1-2-1,27-39-101,-22 34 53,21-37-236,85-154-1488,-110 195 1744,9-17-109,-5 15 91,-4 9 23,-1 22 269,-2-1 0,-6 34 0,4-43-88,1 1 1,1 0-1,1 0 0,0 0 1,1 0-1,1 0 1,0 0-1,7 28 0,-8-43-154,1 0-1,-1-1 0,1 1 0,-1 0 0,1-1 0,0 1 0,0 0 0,0-1 1,0 1-1,0-1 0,0 1 0,0-1 0,0 0 0,1 0 0,-1 1 1,1-1-1,-1 0 0,0 0 0,1 0 0,0 0 0,-1-1 0,1 1 1,0 0-1,-1-1 0,1 1 0,3 0 0,-3-1-42,0-1 0,0 1 0,0-1-1,0 1 1,0-1 0,0 0 0,0 0 0,-1 0 0,1 0 0,0 0-1,0 0 1,-1 0 0,1 0 0,-1-1 0,1 1 0,-1-1 0,0 1-1,1-1 1,-1 1 0,0-1 0,0 0 0,0 0 0,1-3 0,10-20-1026,-1-2-211</inkml:trace>
  <inkml:trace contextRef="#ctx0" brushRef="#br0" timeOffset="2541.36">1641 590 14395,'0'-8'333,"1"0"0,0 0 0,0 1-1,1-1 1,0 0 0,0 0 0,6-11 0,-5 12-230,0-1 0,-1 1 1,0-1-1,0 1 0,0-1 1,0-11-1,-2 17-52,0 0 0,0 1 0,0-1 0,0 0 0,0 1 1,0-1-1,0 0 0,-1 1 0,1-1 0,-1 1 0,1-1 0,-1 1 0,1-1 0,-1 1 0,-1-2 0,1 2-26,1 1 0,-1-1 0,1 1 0,-1 0 0,1-1 0,-1 1 0,1 0 0,-1 0 0,1-1 0,-1 1 0,0 0 0,1 0 0,-1 0 0,0 0 0,1 0 0,-1 0 0,1 0 0,-1 0 0,0 0 0,1 0 0,-1 0 0,0 0-1,1 0 1,-1 0 0,0 1 0,-3 1 33,0 0-1,1 0 0,-1 0 0,1 1 0,0-1 0,0 1 0,0 0 1,0 0-1,-4 5 0,-6 9 70,0 0 0,2 1 1,0 0-1,0 1 0,2 0 1,0 0-1,2 1 0,-10 38 0,16-55-112,1 0 0,-1-1 0,1 1 0,0 0 0,0-1 0,0 1-1,0 0 1,1-1 0,-1 1 0,1 0 0,0-1 0,0 1-1,0 0 1,0-1 0,0 1 0,0-1 0,0 0 0,3 3-1,-3-4-11,1 1 0,-1-1 1,1-1-1,-1 1 0,1 0 0,-1 0 0,1 0 0,-1-1 0,1 1 0,0-1 0,-1 0 0,1 1 0,0-1 0,-1 0 0,1 0 0,0 0 0,0 0 0,-1 0 0,1 0 0,0-1 0,-1 1 0,1 0 0,0-1 0,-1 1 0,1-1 0,0 0 0,-1 0 0,1 1 0,2-3 0,7-5-2,0 1 0,-1-1 1,0-1-1,0 0 1,0 0-1,-1-1 0,-1 0 1,0-1-1,0 0 1,-1 0-1,-1-1 0,0 1 1,0-1-1,-1-1 0,0 1 1,-1-1-1,-1 0 1,0 0-1,-1 0 0,0 0 1,-1-19-1,-3 21 14,-2 18 2,-1 22 38,4 0 89,1 0 0,1 0 0,1 0-1,2 0 1,1-1 0,1 1 0,12 33 0,-17-60-142,-1 0 0,0-1 0,1 1 0,-1-1 0,1 1 0,-1 0 0,1-1 0,0 1 0,0-1 1,0 1-1,0-1 0,0 1 0,0-1 0,0 0 0,0 0 0,0 1 0,1-1 0,-1 0 0,0 0 0,1 0 0,-1-1 0,1 1 0,-1 0 1,1 0-1,-1-1 0,1 1 0,0-1 0,-1 1 0,3-1 0,-1 0-8,0-1 0,0 0 1,0 0-1,0-1 0,-1 1 0,1 0 1,-1-1-1,1 0 0,-1 0 0,1 1 0,-1-1 1,0-1-1,0 1 0,0 0 0,0 0 1,2-4-1,41-67-1066,-38 69 484,-8 5 442,1-1-1,0 0 1,-1 1 0,1-1-1,0 1 1,-1-1 0,1 0 0,-1 0-1,1 1 1,-1-1 0,1 0-1,-1 1 1,1-1 0,-1 0-1,1 0 1,-1 0 0,1 0-1,-1 0 1,1 0 0,-1 1-1,1-1 1,-1 0 0,-1 0-354</inkml:trace>
  <inkml:trace contextRef="#ctx0" brushRef="#br0" timeOffset="14651.8">2377 684 14547,'55'31'996,"-54"-30"-945,0-1-1,0 0 0,0 0 0,0 1 0,1-1 1,-1 0-1,0 0 0,0 0 0,0 0 1,0 0-1,0-1 0,0 1 0,1 0 1,-1 0-1,0-1 0,0 1 0,0-1 0,0 1 1,0-1-1,0 1 0,0-1 0,0 0 1,0 1-1,-1-1 0,1 0 0,0 0 1,0 0-1,-1 0 0,1 1 0,0-3 0,1 1 90,10-8 8,0-1 1,-2 0-1,1 0 0,-1-1 1,-1 0-1,0-1 1,-1 0-1,0-1 0,-1 0 1,0 0-1,-2 0 1,1-1-1,5-27 0,-1-12-109,-2 0 0,1-85-1,-8 113 44,1 1-36,-1 17 19,-1 1 0,1-1 0,-1 0 0,-1 0 0,-2-14 0,-2 20 376,0 11-105,-3 29-235,1 1-1,-2 54 0,4 88 79,5-152-156,-1-13-7,1 10 14,3 35 0,-2-55-29,0 1-1,0-1 1,0 0 0,1 1 0,0-1-1,0 0 1,1 0 0,0 0 0,0 0-1,7 9 1,-10-15-1,0 1 1,1-1-1,-1 0 0,1 1 0,-1-1 0,1 0 0,0 0 1,-1 0-1,1 1 0,-1-1 0,1 0 0,-1 0 0,1 0 1,-1 0-1,1 0 0,0 0 0,-1 0 0,1 0 0,-1 0 1,1 0-1,-1-1 0,1 1 0,-1 0 0,1 0 0,0 0 1,-1-1-1,1 1 0,-1 0 0,0 0 0,1-1 0,-1 1 1,1-1-1,-1 1 0,1 0 0,-1-1 0,0 1 0,1-1 1,-1 1-1,0-1 0,1 1 0,-1-2 0,21-29 37,-12 17-46,19-32-14,-21 37 26,3-1-2,-2-1 0,1 0 0,-2 0 0,1-1 0,-2 0 0,1-1-1,-2 1 1,1-1 0,2-13 0,-6 9-10,1-8 20,-3 25-11,0 0 0,0 0 1,0 0-1,0 0 0,0 0 0,0 0 0,0 0 1,0 0-1,0 0 0,0 0 0,0 0 0,1 0 1,-1 0-1,0 0 0,0 0 0,0 0 0,0 0 1,0 0-1,0 0 0,0 0 0,0 0 0,0 0 1,0 0-1,0 0 0,0 0 0,0 0 0,0 0 0,0 0 1,0 0-1,0 0 0,0 0 0,0 0 0,1 0 1,-1 0-1,0 0 0,0 0 0,0 0 0,0 0 1,0 0-1,0 0 0,0 0 0,0 0 0,0 0 1,0 0-1,0 0 0,0 0 0,2 16 8,15 86-8,-3-18-24,-14-84 23,0 1 1,0-1-1,0 1 0,0-1 1,0 1-1,0-1 0,0 1 1,1-1-1,-1 1 0,0-1 1,0 1-1,0-1 0,0 0 1,1 1-1,-1-1 0,0 1 1,0-1-1,1 1 0,-1-1 1,0 0-1,1 1 0,-1-1 1,0 0-1,1 1 0,-1-1 1,1 0-1,-1 1 0,1-1 1,-1 0-1,1 0 0,-1 0 1,1 1-1,14-10 0,10-23 13,-8 1-57,0 0 1,16-46-1,13-29-149,-45 105 193,-1 0-1,0 0 1,0 1-1,1-1 1,-1 0-1,0 0 1,1 0-1,-1 0 1,1 1-1,-1-1 1,1 0-1,-1 0 1,1 1-1,0-1 1,-1 0-1,1 1 1,0-1 0,0 1-1,-1-1 1,1 1-1,0-1 1,0 1-1,0 0 1,0-1-1,-1 1 1,1 0-1,0 0 1,0-1-1,0 1 1,0 0-1,1 0 1,-1 2 1,0-1 0,0 0-1,0 1 1,0-1 0,-1 1 0,1-1 0,-1 1 0,1-1 0,-1 1 0,0-1 0,1 1 0,-1 0 0,0-1-1,0 1 1,0 0 0,0-1 0,-1 1 0,1-1 0,0 1 0,-1 2 0,-6 32 139,0 0 0,-22 59 0,-37 68 590,-1 2 111,-3 67-146,69-229-692,0 0-1,0 0 0,1 0 1,0 0-1,-1 1 0,1-1 1,0 0-1,1 4 0,-1-7 0,0 0-1,0 1 0,0-1 0,0 0 1,0 0-1,1 1 0,-1-1 0,0 0 1,0 0-1,0 0 0,0 1 0,0-1 0,1 0 1,-1 0-1,0 0 0,0 0 0,1 1 1,-1-1-1,0 0 0,0 0 0,0 0 0,1 0 1,-1 0-1,0 0 0,0 0 0,1 0 1,-1 0-1,0 0 0,0 0 0,1 0 1,-1 0-1,0 0 0,1 0 0,-1 0 0,0 0 1,0 0-1,1 0 0,-1 0 0,0 0 1,0 0-1,1 0 0,-1 0 0,0 0 0,0-1 1,0 1-1,1 0 0,-1 0 0,5-4-1,0-1-1,0 1 1,-1-1-1,0 0 0,7-10 1,20-33-60,15-22-50,-41 63 107,0 0-1,1 1 0,0 0 0,0 0 1,0 1-1,1-1 0,8-4 0,-5 5 3,1 0 0,0 1 0,1 1 0,20-5 0,20-5 18,-51 13-18,10-4-28,1 0 1,-1 0 0,-1-1 0,1 0-1,-1-1 1,1-1 0,9-7 0,-20 13-42,2-10-467,12-46 448,5-39-193,-10 62 281,1-3-6,-1-2 0,-1 1 0,3-66-1,-13 97 0,-2 16 13,-4 15 11,2-2 19,1-1 0,1 2 0,1-1 1,1 0-1,1 34 0,0-55-32,1 0 0,0-1 1,0 1-1,0 0 0,0-1 0,0 1 0,1 0 0,-1-1 0,0 1 1,0 0-1,0-1 0,1 1 0,-1 0 0,0-1 0,0 1 0,1 0 1,-1-1-1,1 1 0,-1-1 0,1 1 0,-1-1 0,1 1 0,0 0 1,10-9 15,6-23-29,10-62-205,21-134 1,4-11 60,-45 212 149,-5 23 25,-1 5 11,-5 45 164,4-44-184,-14 123 437,-4 25 130,3 194-1,15-329-566,1-1 0,1 1-1,0-1 1,6 20-1,-7-34-8,-1 0-1,0 0 0,0-1 0,0 1 0,0 0 1,1 0-1,-1 0 0,0-1 0,1 1 1,-1 0-1,1 0 0,-1-1 0,1 1 0,-1 0 1,1 0-1,-1-1 0,1 1 0,0-1 0,-1 1 1,1-1-1,0 1 0,0-1 0,-1 1 1,1-1-1,1 1 0,-1-1-1,0-1 0,0 1 0,0 0 0,0-1 0,0 1 1,0-1-1,-1 1 0,1-1 0,0 0 0,0 1 0,-1-1 0,1 0 0,0 1 0,-1-1 1,1 0-1,0 0 0,-1 0 0,1-1 0,20-47-90,15-70-249,29-82-374,-49 168 593,-15 32 120,-1 1 0,0 0 0,0 0 0,1-1 0,-1 1 0,0 0 0,0 0 0,1 0 0,-1 0 0,0-1 0,1 1 0,-1 0 0,0 0 0,1 0 0,-1 0 0,0 0 0,1 0 0,-1 0 0,0 0 0,1 0 0,-1 0 0,0 0 0,1 0 0,-1 0 0,0 0 0,1 0 0,-1 0 0,0 0 0,0 1 0,1-1 0,-1 0 0,0 0 0,1 0 0,-1 0 0,0 1 0,0-1 0,1 0 0,-1 0 0,0 1 0,0-1 0,0 0 0,1 0 0,-1 1 0,0-1 0,0 0 0,0 1 0,0-1 0,0 0 0,1 1 0,-1-1 0,0 0 0,0 1 0,0-1 0,0 0 0,0 1 0,0-1 0,0 0 0,0 0 1,0 1-1,5 26 16,-1 33 144,-4 72 1,-2-84-47,3 0-1,1 0 1,12 66-1,-13-108-107,0 0-1,0-1 1,1 1-1,0-1 1,0 1-1,1-1 0,5 9 1,-8-13-4,1 0 0,0 0 0,0 0 0,-1-1 1,1 1-1,0-1 0,0 1 0,0 0 0,0-1 0,-1 1 0,1-1 0,0 0 1,0 1-1,0-1 0,0 0 0,0 0 0,0 1 0,0-1 0,2 0 0,-1 0 0,0-1-1,0 1 1,0-1-1,0 0 0,0 1 1,0-1-1,0 0 1,0 0-1,0 0 1,0 0-1,-1-1 0,1 1 1,1-2-1,21-22-113,-1 0 0,-1-2 0,-1 0 0,-2-1 0,22-43 0,24-33-342,-61 99 435,-1 0-1,1 0 1,0 1 0,0-1 0,0 1 0,6-4-1,-9 7 21,-1 1 0,1 0 0,-1-1 0,1 1 0,-1 0 0,1 0-1,-1-1 1,1 1 0,-1 0 0,1 0 0,0 0 0,-1 0 0,1 0 0,-1 0-1,1 0 1,0 0 0,-1 0 0,1 0 0,-1 0 0,1 0 0,0 0 0,-1 0-1,1 1 1,0-1 0,0 1 6,0 0-1,0 0 1,0 0 0,-1 0-1,1 0 1,0 0-1,0 0 1,-1 1 0,1-1-1,-1 0 1,1 0 0,-1 0-1,1 1 1,-1-1-1,0 2 1,6 27 253,2 59-1,-7-66-166,1 1-1,0 0 1,2-1-1,10 33 1,-13-53-96,0 0 0,0 1 1,1-1-1,-1 0 0,1 0 0,0 0 0,0 0 1,0 0-1,1 0 0,-1-1 0,1 1 0,-1-1 1,1 0-1,0 1 0,4 1 0,-5-3-70,0 0-1,0-1 0,0 1 0,0-1 1,0 1-1,0-1 0,0 0 1,0 0-1,0 0 0,0 0 0,0 0 1,0 0-1,0-1 0,0 1 1,0 0-1,0-1 0,0 0 1,0 0-1,0 1 0,0-1 0,0 0 1,0 0-1,-1-1 0,1 1 1,0 0-1,1-3 0,14-13-1308</inkml:trace>
  <inkml:trace contextRef="#ctx0" brushRef="#br0" timeOffset="15471.82">4049 564 15435,'18'-8'3513,"-11"5"-3472,0 0-1,0 0 0,-1-1 1,1 0-1,-1-1 1,0 0-1,6-5 1,0-2 3,-3 5-29,-1 0-1,-1-1 1,1 0-1,-1 0 1,-1-1-1,1 0 1,-2 0-1,1 0 1,-1-1-1,-1 1 1,1-2-1,-2 1 1,1 0-1,-2-1 1,1 1-1,0-14 1,-2 22-5,-1 0 0,0-1 1,-1 1-1,1 0 0,0 0 1,-1 0-1,1 0 0,-1-1 1,1 1-1,-1 0 0,0 0 1,0 0-1,0 0 0,0 0 1,0 1-1,-2-3 0,1 3 10,1 0-1,0 0 1,0 0 0,-1 0-1,1 1 1,0-1 0,-1 0-1,1 1 1,-1-1 0,1 1-1,0-1 1,-1 1-1,1 0 1,-1 0 0,1 0-1,-1 0 1,1 0 0,-3 0-1,-1 1 45,0 0 0,1 0 0,-1 1 0,1 0 0,-1 0 0,1 0 0,-1 0 0,1 1 0,0-1 0,0 1 0,0 0 0,1 0 0,-6 6 0,0 2 76,1 0 1,0 0-1,1 1 0,0 0 0,1 1 1,0-1-1,1 1 0,1 0 1,0 1-1,1-1 0,0 1 0,1-1 1,0 1-1,1 0 0,1 0 0,2 23 1,-2-32-123,1 0-1,0 0 1,0 0 0,1 0 0,-1 0 0,1 0 0,0 0-1,0-1 1,1 1 0,0-1 0,-1 1 0,1-1 0,1 0 0,-1 0-1,1 0 1,-1-1 0,1 1 0,0-1 0,1 0 0,-1 0 0,0 0-1,1-1 1,-1 1 0,1-1 0,7 2 0,-9-2-18,0-1 1,0 1-1,0 0 1,0 0-1,-1 0 1,1 0 0,-1 0-1,1 0 1,-1 1-1,0-1 1,0 1-1,0 0 1,0 0-1,-1-1 1,1 1-1,-1 0 1,1 0 0,-1 1-1,0-1 1,0 0-1,-1 0 1,1 0-1,-1 1 1,0-1-1,1 0 1,-2 7-1,1-1 38,-2 1-1,1-1 0,-1 0 1,0 0-1,-1 0 0,0 0 1,0 0-1,-7 11 1,8-18 17,-1 1 0,0-1 0,1 1 0,-1-1 0,0 0 0,0 0 0,0 0 0,0-1 0,-1 1 1,1-1-1,0 0 0,-1 0 0,1 0 0,-1 0 0,-6 0 0,-15 6 73,1 7-41,5-4-58,16-9-281,7-7-303,36-45-2483,-23 37 190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1T19:13:30.851"/>
    </inkml:context>
    <inkml:brush xml:id="br0">
      <inkml:brushProperty name="width" value="0.05" units="cm"/>
      <inkml:brushProperty name="height" value="0.05" units="cm"/>
    </inkml:brush>
  </inkml:definitions>
  <inkml:trace contextRef="#ctx0" brushRef="#br0">0 290 15275,'74'-23'4120,"-65"19"-4058,0-1 0,-1 1 1,0-2-1,0 1 0,0-1 0,0 0 1,-1 0-1,0-1 0,0 0 0,-1 0 1,0-1-1,0 0 0,-1 0 0,0 0 1,0-1-1,-1 0 0,0 0 0,3-11 1,-7 20-63,4-11 20,-1 0 0,-1 0 0,0 0 0,2-16 0,-4 25-15,0 0 0,0 0 0,0 0-1,0 0 1,0 0 0,0 0 0,-1 0-1,1 0 1,-1 0 0,1 0 0,-1 0-1,0 0 1,0 0 0,1 1 0,-1-1-1,-1 0 1,1 0 0,0 1 0,0-1-1,-1 1 1,1-1 0,-1 1 0,1-1-1,-1 1 1,1 0 0,-1 0 0,0 0-1,0 0 1,0 0 0,0 0 0,1 0-1,-5 0 1,4 1-3,0 0-1,-1 0 1,1 0 0,0 0 0,0 0-1,0 1 1,-1-1 0,1 1-1,0 0 1,0 0 0,0-1-1,0 1 1,0 1 0,0-1-1,0 0 1,1 0 0,-1 1-1,0-1 1,1 1 0,-1-1-1,1 1 1,-1 0 0,1-1 0,0 1-1,0 0 1,0 0 0,0 0-1,0 0 1,0 0 0,0 3-1,-5 9 1,1 0 1,1 0-1,-3 17 0,6-29 1,-4 20 32,1 0-1,0 0 1,2 1-1,1-1 1,0 1-1,2-1 1,1 1-1,0-1 1,8 31 0,-7-43-4,-1 1 0,-1 0 1,0 0-1,0 12 0,-1-15-8,0 0 0,1 0 0,-1 0 0,2 0 0,-1 1 0,1-2-1,0 1 1,6 13 0,-4-13-1,-1 0 0,0 0 0,-1 1 0,0-1 0,2 13-1,6 23 38,-7-39-55,1 0 1,0-1 0,0 1 0,0-1 0,1 0-1,-1 0 1,1-1 0,0 1 0,10 4 0,-14-7-3,1-1 0,-1 0 1,0 0-1,0 1 0,0-1 1,0 0-1,1 0 0,-1 0 1,0-1-1,0 1 0,0 0 1,0 0-1,1-1 0,-1 1 1,0 0-1,0-1 0,0 1 1,0-1-1,0 0 0,0 1 1,1-2-1,25-21 84,-15 12-59,-8 6-25,0 0 1,0 0 0,0-1 0,0 0 0,-1 0-1,0 0 1,0 0 0,-1 0 0,4-13 0,-2 7-37,-2 5 38,-1 0-1,1 0 1,-1-1-1,-1 1 1,1 0-1,-1-1 1,-1 1-1,1 0 1,-3-13-1,1 16 12,-2-2-7,-3 18-21,7-10 12,-7 12 0,1 1-1,-6 24 1,11-35-1,0 1 0,0 0 0,0-1 0,0 1 1,1 0-1,0 0 0,0 0 0,0-1 0,1 1 0,0 0 1,-1 0-1,2-1 0,-1 1 0,2 5 0,-2-9 3,-1-1 0,1 1 0,-1 0 0,1 0-1,0-1 1,-1 1 0,1 0 0,0-1-1,-1 1 1,1-1 0,0 1 0,0-1 0,0 1-1,-1-1 1,1 1 0,0-1 0,0 0 0,0 0-1,0 1 1,0-1 0,0 0 0,0 0 0,1 0-1,25-7 19,-16 0-9,1 0-1,16-13 1,-23 16-7,13-6-20,-9 13 11,-8 0 6,0 0 1,0-1-1,0 1 1,0 0-1,-1-1 0,1 1 1,-1 0-1,0 0 1,0 3-1,2 10 1,-2-11 2,1 0-1,0-1 1,0 1-1,0-1 0,1 0 1,-1 1-1,1-1 1,4 7-1,-5-10-4,0 0 0,-1 0 0,1 0 0,0-1 0,0 1 0,0 0 0,0 0 0,0-1 0,0 1 0,-1-1 0,2 1 0,-1-1 0,0 1 0,0-1 0,0 1 0,0-1 0,0 0 0,0 0 0,0 0 0,0 0 0,0 0 0,1 0 0,-1 0 0,0 0 0,0 0 0,0 0 0,0 0 0,0-1 0,0 1 0,0 0 0,0-1 0,0 1 0,0-1 0,0 1 0,0-1 0,0 0 0,0 1 0,0-1 0,0 0 0,0 0 0,1-1 0,3-4-46,1 1 0,-1-1 0,0-1-1,0 1 1,-1-1 0,7-12 0,-7 11 4,0 1-1,1-1 1,0 1 0,0 0-1,8-8 1,-13 15 43,0 0-1,1 0 1,-1 0 0,0-1 0,0 1-1,0 0 1,0 0 0,1 0 0,-1 0-1,0 0 1,0 0 0,0 0 0,1-1-1,-1 1 1,0 0 0,0 0 0,1 0-1,-1 0 1,0 0 0,0 0-1,0 0 1,1 0 0,-1 0 0,0 0-1,0 0 1,1 0 0,-1 0 0,0 0-1,0 0 1,0 1 0,1-1 0,-1 0-1,0 0 1,0 0 0,0 0 0,1 0-1,-1 0 1,0 1 0,6 10 10,-1 22 74,-4-25-65,-1-7-14,0 1 1,1-1-1,-1 1 0,0 0 0,0-1 0,1 1 0,-1-1 1,1 1-1,0-1 0,-1 1 0,1-1 0,0 0 0,0 1 1,0-1-1,0 0 0,0 1 0,0-1 0,0 0 0,0 0 1,3 1-1,-3-1-5,0-1 1,0 0 0,0 0-1,0 0 1,0 0 0,1-1-1,-1 1 1,0 0 0,0 0-1,0-1 1,0 1 0,0 0-1,0-1 1,0 1 0,0-1-1,0 1 1,0-1 0,0 0-1,0 1 1,-1-1 0,3-2-1,6-6-32,-1-1 1,0 0-1,12-21 0,-14 22 10,-6 9 21,0 0 1,0 0-1,0 0 1,0 0-1,0 0 1,0-1-1,0 1 1,1 0-1,-1 0 1,0 0 0,0 0-1,0 0 1,0 0-1,0 0 1,0 0-1,0 0 1,0-1-1,0 1 1,1 0-1,-1 0 1,0 0-1,0 0 1,0 0 0,0 0-1,0 0 1,0 0-1,0 0 1,1 0-1,-1 0 1,0 0-1,0 0 1,0 0-1,0 0 1,0 0-1,0 0 1,1 0 0,-1 0-1,0 0 1,0 0-1,0 0 1,0 0-1,0 0 1,0 1-1,0-1 1,0 0-1,1 0 1,-1 0-1,0 0 1,0 0 0,0 0-1,0 0 1,0 0-1,0 0 1,0 1-1,5 9-4,4 6 37,-9-15-31,0-1 0,0 0-1,1 1 1,-1-1 0,0 0 0,0 1-1,1-1 1,-1 0 0,0 0-1,1 1 1,-1-1 0,0 0 0,1 0-1,-1 0 1,1 1 0,-1-1-1,0 0 1,1 0 0,-1 0-1,1 0 1,-1 0 0,1 0 0,-1 0-1,0 0 1,1 0 0,-1 0-1,1 0 1,-1 0 0,0 0-1,1 0 1,-1 0 0,1-1 0,0 1-1,2-2-9,0-1 0,0 1 0,0-1 0,0 0 0,0 1 0,4-8 0,-5 8-8,-1-1 0,1 1 0,0 0 0,0 0 0,0 0 0,1 0 0,-1 0 0,0 0 0,1 0 0,-1 1 0,1-1 0,5-2 0,-8 4 18,1 1 0,-1-1 0,1 0 0,-1 0 0,1 0 0,-1 0 0,1 0 0,-1 1 0,1-1 0,-1 0 0,0 0 0,1 1 0,-1-1 0,1 0 0,-1 1 0,0-1 0,1 0 0,-1 1 0,0-1 0,0 1 0,1-1 0,-1 1 0,0-1 0,0 0 0,0 1 0,1-1 0,-1 1 0,0-1 0,0 1 0,0-1 0,0 1 0,0-1 0,0 1-1,0-1 1,0 1 0,0-1 0,0 1 0,0-1 0,0 1 0,-1 0 0,1 0 1,0-1-1,0 1 1,-1 0-1,1-1 0,0 1 1,0 0-1,0 0 0,0-1 1,0 1-1,0 0 1,0-1-1,1 1 0,-1 0 1,0 0-1,0-1 1,0 1-1,1 0 0,-1-1 1,0 1-1,1-1 0,-1 1 1,1 0-1,-1-1 1,1 1-1,-1-1 0,1 1 1,-1-1-1,1 1 1,-1-1-1,1 0 0,0 1 1,-1-1-1,1 0 0,-1 1 1,1-1-1,0 0 1,0 0-1,-1 1 0,1-1 1,0 0-1,-1 0 1,1 0-1,0 0 0,-1 0 1,1 0-1,1-1 0,3 0-18,-1-1 0,1 0 0,-1 0 0,0 0 0,1-1-1,-1 1 1,0-1 0,-1 0 0,1 0 0,0 0 0,-1-1-1,0 0 1,5-6 0,13-13-48,-20 22 67,-1 1-1,0-1 0,1 1 0,-1-1 0,1 1 0,-1 0 1,0-1-1,1 1 0,-1-1 0,1 1 0,-1 0 0,1 0 1,0-1-1,-1 1 0,1 0 0,-1 0 0,1 0 0,-1-1 0,1 1 1,0 0-1,-1 0 0,1 0 0,-1 0 0,1 0 0,0 0 1,-1 0-1,1 1 0,-1-1 0,2 0 0,-1 1 8,0 0 0,0 0 0,-1 0 0,1 0-1,0 0 1,-1 0 0,1 0 0,-1 0 0,1 0 0,-1 0-1,1 0 1,-1 0 0,0 0 0,1 2 0,3 41 365,-4-41-324,0-1-41,0-1 1,-1 1-1,1-1 1,0 1 0,0-1-1,1 1 1,-1-1-1,0 1 1,0-1 0,1 1-1,-1-1 1,1 1 0,-1-1-1,1 0 1,0 1-1,0-1 1,-1 0 0,1 1-1,0-1 1,0 0-1,0 0 1,0 0 0,0 0-1,2 1 1,-2-1-6,1-1 0,0 0 0,-1 0 0,1 0 0,-1 0 0,1 0 0,-1 0 0,1-1 0,-1 1 0,1 0 0,-1-1 0,1 1 0,-1-1 0,1 0 0,-1 1 0,1-1 1,-1 0-1,2-2 0,10-6-24,-1-1 0,-1-1 0,15-16 0,-23 24 16,-2 1 3,0 1 0,0-1 1,0 1-1,1 0 0,-1-1 1,1 1-1,-1 0 0,1 0 0,-1 0 1,1 0-1,0 0 0,-1 1 1,1-1-1,0 0 0,-1 1 1,5-1-1,-5 1 8,0 0 0,0 1-1,-1-1 1,1 1 0,0-1 0,0 1 0,0 0-1,0-1 1,0 1 0,0 0 0,-1-1 0,1 1-1,0 0 1,-1 0 0,1 0 0,-1 0 0,1-1-1,-1 1 1,1 0 0,-1 0 0,1 0 0,-1 0-1,0 0 1,0 0 0,1 0 0,-1 0 0,0 1-1,0-1 1,0 2 0,0-3-1,0 1 1,1 0-1,-1 0 0,1 0 1,-1-1-1,1 1 0,-1 0 1,1 0-1,-1-1 0,1 1 1,0 0-1,-1-1 0,1 1 1,0-1-1,0 1 0,-1-1 1,1 1-1,0-1 0,0 0 1,0 1-1,0-1 0,-1 0 1,1 0-1,0 0 0,0 1 1,0-1-1,0 0 1,0 0-1,0 0 0,0 0 1,0-1-1,-1 1 0,1 0 1,0 0-1,0 0 0,1-1 1,43-12-9,-31 8 8,0 1 20,-8 2-7,0 0 0,1 0-1,-1 0 1,0 1 0,1 0 0,-1 0 0,1 0 0,-1 1 0,1 0 0,-1 1-1,1-1 1,-1 1 0,1 0 0,-1 1 0,7 2 0,-10-3 0,1 1 0,-1-1 0,1-1 1,-1 1-1,1 0 0,-1-1 0,1 0 1,-1 1-1,1-1 0,-1-1 0,1 1 1,-1 0-1,4-2 0,46-17 48,-45 15-84,0 1 0,0 0 1,0 0-1,0 0 0,1 1 0,-1 1 0,11-2 0,6 2-462,-1-1 0,29-7 0,-6 1-1184,-31 6 29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2-01T19:13:15.063"/>
    </inkml:context>
    <inkml:brush xml:id="br0">
      <inkml:brushProperty name="width" value="0.05" units="cm"/>
      <inkml:brushProperty name="height" value="0.05" units="cm"/>
    </inkml:brush>
  </inkml:definitions>
  <inkml:trace contextRef="#ctx0" brushRef="#br0">274 201 14539,'10'-5'713,"-1"-1"-1,1 0 1,-2-1-1,17-15 1,-21 19-582,-1 0 1,0-1 0,0 0 0,0 1 0,-1-1 0,1 0 0,-1 0 0,0-1 0,0 1 0,0 0 0,-1-1 0,0 1-1,0-1 1,1-6 0,-2 8-120,-1 0-1,1 0 0,-1 0 1,0 0-1,0 0 0,0 0 1,0 1-1,0-1 1,-1 0-1,0 1 0,1-1 1,-1 1-1,0 0 0,0-1 1,0 1-1,0 0 0,-1 0 1,1 0-1,-5-3 0,0 1 12,0 0 0,0 0 0,0 0 0,0 1 0,-1 0 0,-9-3 0,9 4 29,0 1 0,0-1 0,0 2 0,0-1 0,0 1 0,0 0 0,-1 1 0,1 0 0,0 0 0,0 1 0,1 0 0,-1 1 0,0-1 0,1 1 0,-1 1 0,1-1 0,-7 6 0,5-3-12,0 1 0,1 0 1,0 0-1,1 1 0,0 0 0,0 0 0,1 1 0,0 0 0,0 0 1,1 0-1,0 1 0,-5 15 0,3-8 69,1 0 1,0 0-1,2 1 0,0-1 1,1 1-1,1 0 1,0 0-1,1 0 0,1 0 1,4 28-1,1 13 90,4 23 33,-8-75-195,0-1 0,1 0 1,-1 0-1,1 0 0,1-1 1,-1 1-1,1 0 0,0-1 1,1 0-1,3 6 0,-3-7-17,0 0 0,0-1 0,0 1 0,0-1 0,0 0 0,1 0 0,-1-1 0,1 1 0,0-1 0,0 0 0,0 0 0,0-1 0,0 0 0,0 1 0,0-2 0,7 2 0,6-2 14,-1-1-1,0 0 1,27-6 0,-8 2 25,-31 2-51,-1 1 0,1 0-1,-1-1 1,0 0 0,0 0 0,0 0 0,0-1-1,0 1 1,-1-1 0,0 0 0,1 0 0,-1 0 0,-1 0-1,3-5 1,-3 3-35,0 0-1,-1 0 1,0 0 0,-1 0-1,1 0 1,-1 0-1,-1 0 1,1 0 0,-2-8-1,0-12-177,2 25 203,0 0-7,0 1-1,1 0 1,-1-1 0,0 1-1,0-1 1,0 1-1,0-1 1,0 1 0,0-1-1,0 1 1,0 0 0,-1-1-1,1 1 1,0-1-1,0 1 1,0-1 0,0 1-1,0 0 1,-1-1 0,1 1-1,0-1 1,0 1-1,-1 0 1,1-1 0,0 1-1,-1 0 1,1 0 0,0-1-1,-1 1 1,1 0-1,0 0 1,-1-1 0,1 1-1,-1 0 1,1 0 0,-1 0-1,0-1 1,1 1 33,-18 19-32,15-10 8,0-1 0,0 1 0,1 0 0,0 0 0,0 0 0,1 0 0,0 13 0,1-19 0,0-1 0,1 0 1,-1 0-1,0 0 0,1 0 0,-1 0 0,1 0 0,-1 0 1,1 0-1,0 0 0,0 0 0,0 0 0,0 0 0,0 0 1,1 0-1,-1-1 0,0 1 0,1-1 0,-1 1 0,1-1 0,0 1 1,-1-1-1,1 0 0,0 0 0,0 0 0,0 0 0,0 0 1,0 0-1,0 0 0,0-1 0,0 1 0,0-1 0,0 0 1,0 1-1,1-1 0,-1 0 0,0 0 0,4-1 0,-2 1 14,0-1-1,0 0 0,-1-1 1,1 1-1,0-1 0,0 1 1,-1-1-1,1 0 0,0 0 1,-1-1-1,0 1 0,0-1 1,0 0-1,0 0 1,0 0-1,0 0 0,3-6 1,4-5 2,-1 0-1,14-28 1,-20 33 0,1 0 0,-2 0 0,1 0-1,0-10 1,8-24-44,-1 1 57,-8 33 0,1-9-41,-5 17 3,-5 9 13,3-1-3,1 1 0,-1-1 0,1 1 0,1 0 0,0 0 0,0 0 0,0 0 0,0 15 0,0 4-15,4 40-1,-2-66 16,0-1-1,0 0 0,0 1 0,0-1 0,0 0 0,0 0 1,0 1-1,0-1 0,0 0 0,0 0 0,0 1 0,0-1 0,0 0 1,0 0-1,1 1 0,-1-1 0,0 0 0,0 0 0,0 1 0,0-1 1,0 0-1,1 0 0,-1 0 0,0 1 0,0-1 0,0 0 0,1 0 1,-1 0-1,0 0 0,0 0 0,1 1 0,-1-1 0,0 0 0,0 0 1,1 0-1,-1 0 0,0 0 0,0 0 0,1 0 0,-1 0 0,0 0 1,1 0-1,-1 0 0,0 0 0,0 0 0,1 0 0,-1 0 1,0 0-1,0 0 0,1 0 0,-1-1 0,19-12-2,14-24 5,-30 31-1,0 0 1,0-1 0,0 1 0,-1 0 0,0-1 0,1-7 0,6-15 5,-12 36-9,-19 54-1,21-57 2,-1 0-1,1 1 1,1-1-1,-1 0 1,0 1-1,1-1 1,0 1-1,0-1 1,0 0-1,1 1 1,0-1-1,-1 0 1,3 6-1,-3-10 2,0 0-1,1 1 1,-1-1-1,0 0 1,0 1-1,0-1 1,1 0-1,-1 1 1,0-1-1,0 0 0,1 0 1,-1 1-1,0-1 1,1 0-1,-1 0 1,0 0-1,1 1 1,-1-1-1,0 0 1,1 0-1,-1 0 1,1 0-1,-1 0 1,0 0-1,1 0 1,-1 0-1,1 0 1,-1 0-1,0 0 1,1 0-1,-1 0 1,0 0-1,1 0 1,-1 0-1,1 0 0,-1 0 1,0-1-1,1 1 1,17-14 6,9-23-25,-16 18 21,11-15 17,-22 34-20,1 1-1,-1-1 1,0 0 0,1 0-1,-1 0 1,0 0 0,1 0-1,-1 1 1,0-1 0,0 0-1,1 0 1,-1 1 0,0-1-1,0 0 1,1 0 0,-1 1-1,0-1 1,0 0 0,0 0-1,0 1 1,1-1 0,-1 0-1,0 1 1,0-1 0,0 0-1,0 1 1,0-1 0,0 0-1,0 1 1,0-1 0,0 0-1,0 1 1,0-1 0,0 0-1,0 1 1,0-1 0,0 0-1,0 1 1,0-1 0,-1 0-1,1 1 1,0 19-3,-1-7 5,0-10-4,0 0 1,0 0-1,1 0 0,-1 1 0,1-1 1,0 0-1,0 0 0,0 1 1,1-1-1,-1 0 0,1 0 1,-1 1-1,1-1 0,0 0 1,0 0-1,1 0 0,1 3 1,-2-6 1,-1 1 0,1-1 1,-1 0-1,1 0 1,0 0-1,-1 0 1,1 1-1,0-1 1,-1 0-1,1 0 1,-1 0-1,1-1 1,0 1-1,-1 0 1,1 0-1,0 0 1,-1 0-1,1-1 1,-1 1-1,1 0 1,0 0-1,-1-1 1,1 1-1,-1 0 1,1-1-1,-1 1 1,1-1-1,-1 1 1,0-1-1,1 1 1,-1-1-1,1 1 0,-1-1 1,0 1-1,1-1 1,-1 0-1,17-25 24,-15 22-23,-1 2-1,16-23 13,-16 25-13,-1 0 0,0 0 0,0-1 0,0 1 1,0 0-1,1 0 0,-1 0 0,0 0 1,0 0-1,0-1 0,1 1 0,-1 0 1,0 0-1,0 0 0,1 0 0,-1 0 1,0 0-1,0 0 0,1 0 0,-1 0 0,0 0 1,0 0-1,1 0 0,-1 0 0,0 0 1,0 0-1,0 0 0,1 0 0,-1 0 1,0 0-1,0 1 0,1-1 0,-1 0 0,0 0 1,5 17 4,-5-16-2,10 47-8,-10-47 4,0 1 0,1-1 0,-1 0 1,1 0-1,0 0 0,-1 0 0,1 1 0,0-1 0,0 0 0,-1 0 0,1 0 1,0-1-1,0 1 0,2 1 0,-2-1 1,-1-1 0,1 0 1,0 0-1,-1 0 0,1 0 1,0 0-1,0 0 0,-1 0 0,1 0 1,0 0-1,0 0 0,-1-1 0,1 1 1,0 0-1,-1 0 0,1-1 1,0 1-1,-1 0 0,1-1 0,0 1 1,-1-1-1,1 1 0,-1-1 0,1 1 1,-1-1-1,1 1 0,-1-1 1,1 0-1,7-8 25,19-21-19,-26 29-7,0 0 1,0 0 0,0 0-1,0 0 1,0 1 0,0-1-1,0 0 1,0 0 0,0 1-1,0-1 1,0 1 0,0-1-1,1 1 1,-1 0 0,0-1-1,0 1 1,0 0 0,1 0-1,-1 0 1,0 0 0,1 0-1,-1 0 1,2 0 0,-1 1-1,0 0 0,-1 1 1,1-1-1,-1 0 1,0 1-1,1-1 1,-1 1-1,0-1 1,0 1-1,2 2 1,-3-3 0,1 0 0,-1 0 0,1 0 0,-1 0 0,1 0 0,-1 0 0,1 0 1,0 0-1,-1-1 0,1 1 0,0 0 0,-1 0 0,1-1 0,0 1 0,0-1 0,0 1 1,0-1-1,0 1 0,0-1 0,0 1 0,0-1 0,0 0 0,0 1 0,0-1 0,0 0 1,0 0-1,0 0 0,0 0 0,0 0 0,0 0 0,0 0 0,0 0 0,0 0 0,0-1 1,0 1-1,0 0 0,0-1 0,0 1 0,0 0 0,1-2 0,54-32-22,-56 34 21,0-1 0,1 1 0,-1 0 0,1 0 0,-1 0 0,1 0 0,-1 0 0,0 0 0,1 0 0,-1 0 0,1 0 0,-1 0 0,1 0 0,-1 0 0,1 0 0,-1 0 0,0 0 0,1 0 1,-1 1-1,1-1 0,-1 0 0,0 0 0,1 0 0,-1 1 0,0-1 0,1 0 0,-1 0 0,0 1 0,1-1 0,-1 0 0,0 1 0,1-1 0,-1 0 0,0 1 0,0-1 0,0 1 1,1-1-1,-1 0 0,0 1 0,0-1 0,0 1 0,0-1 0,0 1 0,0-1 0,7 30 10,-4-15 5,-3-14-14,1 1 0,-1-1 0,0 0 0,1 0 1,-1 0-1,1 0 0,-1 1 0,1-1 0,0 0 1,-1 0-1,1 0 0,0 0 0,0-1 1,0 1-1,0 0 0,0 0 0,0 0 0,0-1 1,0 1-1,0 0 0,0-1 0,0 1 1,0-1-1,0 1 0,0-1 0,1 0 0,-1 0 1,0 1-1,0-1 0,1 0 0,-1 0 0,0 0 1,0 0-1,0 0 0,1 0 0,-1-1 1,0 1-1,0 0 0,0-1 0,1 1 0,-1-1 1,2 0-1,5-4 5,0 0 0,0-1 0,0 0 1,12-12-1,1-1-15,-16 15 5,0 0 1,0 1-1,1 0 1,-1 0-1,1 0 1,0 1-1,6-3 1,-11 5 4,1 0 1,-1 0 0,0 0-1,0 0 1,1 0-1,-1 0 1,0 0 0,0 0-1,1 0 1,-1 0 0,0 1-1,0-1 1,0 1-1,1-1 1,-1 1 0,0-1-1,0 1 1,0 0-1,0-1 1,0 1 0,0 0-1,0 0 1,0 0 0,0-1-1,-1 1 1,1 0-1,0 0 1,0 1 0,-1-1-1,1 0 1,-1 0 0,1 0-1,-1 0 1,1 0-1,-1 1 1,0-1 0,0 0-1,1 0 1,-1 1 0,0 1-1,0-2 0,0-1 0,0 1-1,0 0 1,0 0 0,0 0 0,0 0-1,1 0 1,-1-1 0,0 1 0,1 0-1,-1 0 1,1 0 0,-1-1 0,1 1-1,-1 0 1,1 0 0,-1-1 0,1 1-1,-1-1 1,1 1 0,0 0 0,0-1-1,-1 1 1,1-1 0,0 0 0,0 1-1,-1-1 1,1 0 0,0 1 0,0-1-1,0 0 1,0 0 0,-1 0 0,1 1-1,2-1 1,1-1 6,1 0 1,-1-1-1,1 1 0,-1-1 0,1 0 0,4-2 1,-7 2-7,0 0 0,0 1 0,1 0 0,-1 0 0,1-1 0,-1 1 0,1 1 0,-1-1 0,1 0 0,-1 1 1,1-1-1,0 1 0,0 0 0,-1 0 0,1 0 0,0 0 0,-1 0 0,5 2 0,-1 0 2,-1 0-1,0 0 1,1-1-1,-1 1 1,1-1-1,0 0 1,-1-1-1,1 1 1,0-1-1,-1-1 1,1 1-1,0-1 1,-1 0-1,1 0 1,0 0-1,5-3 1,40-4-29,-9-1 39,-37 7-14,-1 0 1,1 1 0,-1-1 0,1 1 0,0 0 0,-1 1 0,1-1-1,0 1 1,0 0 0,0 0 0,-1 1 0,1-1 0,0 1 0,7 2 0,-11-2 6,1 1-1,0 0 1,-1-1 0,1 1 0,-1 0 0,1 0 0,-1 0 0,0 0 0,0 0 0,0 1 0,0-1 0,0 2 0,11 17 10,-11-21-42,0 1-1,-1-1 0,1 0 0,0 0 0,0 1 1,0-1-1,0 0 0,-1 0 0,1 0 0,0 0 0,0 0 1,0 0-1,0 0 0,-1 0 0,1-1 0,0 1 0,0 0 1,0 0-1,-1-1 0,1 1 0,0 0 0,0-1 0,-1 1 1,1-1-1,0 1 0,-1-1 0,1 1 0,0-1 1,0 0-1,12-11-2772,-9 7 1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D1F13-BFA1-2F4E-BE3F-42E108D1D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Virginia - Faculty</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Guilford</dc:creator>
  <cp:keywords/>
  <dc:description/>
  <cp:lastModifiedBy>John Link</cp:lastModifiedBy>
  <cp:revision>7</cp:revision>
  <dcterms:created xsi:type="dcterms:W3CDTF">2022-01-31T03:11:00Z</dcterms:created>
  <dcterms:modified xsi:type="dcterms:W3CDTF">2022-02-01T19:13:00Z</dcterms:modified>
</cp:coreProperties>
</file>